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3B38" w:rsidRPr="0002606A" w:rsidRDefault="0002606A" w:rsidP="00200D66">
      <w:pPr>
        <w:rPr>
          <w:rFonts w:ascii="Daily News Regular" w:hAnsi="Daily News Regular" w:cstheme="minorHAnsi"/>
          <w:b/>
          <w:sz w:val="22"/>
          <w:szCs w:val="22"/>
          <w:u w:val="single"/>
        </w:rPr>
      </w:pPr>
      <w:r w:rsidRPr="0002606A">
        <w:rPr>
          <w:rFonts w:ascii="Daily News Regular" w:hAnsi="Daily News Regular" w:cstheme="minorHAnsi"/>
          <w:b/>
          <w:sz w:val="22"/>
          <w:szCs w:val="22"/>
          <w:u w:val="single"/>
        </w:rPr>
        <w:t>Sunday, September 1, 2019</w:t>
      </w:r>
    </w:p>
    <w:p w:rsidR="001A7DE4" w:rsidRPr="001A7DE4" w:rsidRDefault="001A7DE4" w:rsidP="00200D66">
      <w:pPr>
        <w:rPr>
          <w:rFonts w:asciiTheme="minorHAnsi" w:hAnsiTheme="minorHAnsi" w:cstheme="minorHAnsi"/>
          <w:b/>
          <w:sz w:val="26"/>
          <w:szCs w:val="26"/>
          <w:u w:val="single"/>
        </w:rPr>
      </w:pPr>
    </w:p>
    <w:p w:rsidR="00730A40" w:rsidRPr="0002606A" w:rsidRDefault="00D546ED" w:rsidP="0002606A">
      <w:pPr>
        <w:rPr>
          <w:rFonts w:ascii="Daily News Regular" w:hAnsi="Daily News Regular" w:cstheme="minorHAnsi"/>
          <w:b/>
          <w:color w:val="0000FF"/>
          <w:sz w:val="22"/>
          <w:szCs w:val="22"/>
        </w:rPr>
      </w:pPr>
      <w:r w:rsidRPr="0002606A">
        <w:rPr>
          <w:rFonts w:ascii="Daily News Regular" w:hAnsi="Daily News Regular" w:cstheme="minorHAnsi"/>
          <w:b/>
          <w:color w:val="0000FF"/>
          <w:sz w:val="22"/>
          <w:szCs w:val="22"/>
        </w:rPr>
        <w:t>We remember those who have asked for our prayers and those who offer their thanksgivings</w:t>
      </w:r>
      <w:r w:rsidR="00430AA8" w:rsidRPr="0002606A">
        <w:rPr>
          <w:rFonts w:ascii="Daily News Regular" w:hAnsi="Daily News Regular" w:cstheme="minorHAnsi"/>
          <w:b/>
          <w:color w:val="0000FF"/>
          <w:sz w:val="22"/>
          <w:szCs w:val="22"/>
        </w:rPr>
        <w:t>:</w:t>
      </w:r>
    </w:p>
    <w:p w:rsidR="00BB11C6" w:rsidRPr="0002606A" w:rsidRDefault="00BB11C6" w:rsidP="006D174B">
      <w:pPr>
        <w:rPr>
          <w:rFonts w:ascii="Daily News Regular" w:hAnsi="Daily News Regular" w:cstheme="minorHAnsi"/>
          <w:sz w:val="22"/>
          <w:szCs w:val="22"/>
        </w:rPr>
        <w:sectPr w:rsidR="00BB11C6" w:rsidRPr="0002606A" w:rsidSect="00D905F2">
          <w:type w:val="continuous"/>
          <w:pgSz w:w="12240" w:h="20160" w:code="5"/>
          <w:pgMar w:top="504" w:right="720" w:bottom="144" w:left="720" w:header="0" w:footer="0" w:gutter="0"/>
          <w:cols w:space="720"/>
          <w:docGrid w:linePitch="360"/>
        </w:sectPr>
      </w:pPr>
    </w:p>
    <w:p w:rsidR="001A7DE4" w:rsidRPr="0002606A" w:rsidRDefault="004B3B84" w:rsidP="0002606A">
      <w:pPr>
        <w:spacing w:after="120"/>
        <w:rPr>
          <w:rFonts w:ascii="Daily News Regular" w:hAnsi="Daily News Regular" w:cs="Arial"/>
          <w:i/>
          <w:color w:val="000000"/>
          <w:sz w:val="22"/>
          <w:szCs w:val="22"/>
        </w:rPr>
      </w:pPr>
      <w:r w:rsidRPr="0002606A">
        <w:rPr>
          <w:rFonts w:ascii="Daily News Regular" w:hAnsi="Daily News Regular" w:cstheme="minorHAnsi"/>
          <w:b/>
          <w:bCs/>
          <w:sz w:val="22"/>
          <w:szCs w:val="22"/>
        </w:rPr>
        <w:lastRenderedPageBreak/>
        <w:t> </w:t>
      </w:r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Peter </w:t>
      </w:r>
      <w:proofErr w:type="spellStart"/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>Arvedson</w:t>
      </w:r>
      <w:proofErr w:type="spellEnd"/>
      <w:r w:rsidR="001A7DE4"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Paula </w:t>
      </w:r>
      <w:proofErr w:type="spellStart"/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>Arvedson</w:t>
      </w:r>
      <w:proofErr w:type="spellEnd"/>
      <w:r w:rsidR="001A7DE4"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Holl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acuzzi</w:t>
      </w:r>
      <w:proofErr w:type="spellEnd"/>
      <w:r w:rsidR="008D7AD3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Hele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undnick</w:t>
      </w:r>
      <w:proofErr w:type="spellEnd"/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Jamie Cheatham</w:t>
      </w:r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Katy Flores</w:t>
      </w:r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>Ruth Bader Ginsberg</w:t>
      </w:r>
      <w:r w:rsidR="001A7DE4"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Prince Parker</w:t>
      </w:r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Mark Phillips</w:t>
      </w:r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color w:val="000000"/>
          <w:sz w:val="22"/>
          <w:szCs w:val="22"/>
        </w:rPr>
        <w:t>Anne Pringle</w:t>
      </w:r>
      <w:r w:rsidR="001A7DE4" w:rsidRPr="0002606A">
        <w:rPr>
          <w:rFonts w:ascii="Daily News Regular" w:hAnsi="Daily News Regular" w:cs="Arial"/>
          <w:i/>
          <w:color w:val="000000"/>
          <w:sz w:val="22"/>
          <w:szCs w:val="22"/>
        </w:rPr>
        <w:t>,</w:t>
      </w:r>
      <w:r w:rsidR="008D7AD3" w:rsidRPr="0002606A">
        <w:rPr>
          <w:rFonts w:ascii="Daily News Regular" w:hAnsi="Daily News Regular" w:cs="Arial"/>
          <w:i/>
          <w:color w:val="000000"/>
          <w:sz w:val="22"/>
          <w:szCs w:val="22"/>
        </w:rPr>
        <w:t xml:space="preserve"> </w:t>
      </w:r>
      <w:r w:rsidRPr="0002606A">
        <w:rPr>
          <w:rFonts w:ascii="Daily News Regular" w:hAnsi="Daily News Regular" w:cs="Arial"/>
          <w:i/>
          <w:sz w:val="22"/>
          <w:szCs w:val="22"/>
        </w:rPr>
        <w:t>Bridget Hawker</w:t>
      </w:r>
      <w:r w:rsidR="008D7AD3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Christina Reid</w:t>
      </w:r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inn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olimon</w:t>
      </w:r>
      <w:proofErr w:type="spellEnd"/>
      <w:r w:rsidR="001A7DE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Chery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Toffan</w:t>
      </w:r>
      <w:proofErr w:type="spellEnd"/>
      <w:r w:rsidR="00B4138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Christina Toy</w:t>
      </w:r>
      <w:r w:rsidR="00B4138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Wanda Vasquez-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arced</w:t>
      </w:r>
      <w:proofErr w:type="spellEnd"/>
      <w:r w:rsidR="00B41384" w:rsidRPr="0002606A">
        <w:rPr>
          <w:rFonts w:ascii="Daily News Regular" w:hAnsi="Daily News Regular" w:cs="Arial"/>
          <w:i/>
          <w:sz w:val="22"/>
          <w:szCs w:val="22"/>
        </w:rPr>
        <w:t xml:space="preserve">, </w:t>
      </w:r>
      <w:r w:rsidRPr="0002606A">
        <w:rPr>
          <w:rFonts w:ascii="Daily News Regular" w:hAnsi="Daily News Regular" w:cs="Arial"/>
          <w:i/>
          <w:sz w:val="22"/>
          <w:szCs w:val="22"/>
        </w:rPr>
        <w:t>Martin</w:t>
      </w:r>
      <w:r w:rsidR="00B41384" w:rsidRPr="0002606A">
        <w:rPr>
          <w:rFonts w:ascii="Daily News Regular" w:hAnsi="Daily News Regular" w:cs="Arial"/>
          <w:i/>
          <w:sz w:val="22"/>
          <w:szCs w:val="22"/>
        </w:rPr>
        <w:t xml:space="preserve">, Robert,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Rose </w:t>
      </w:r>
      <w:r w:rsidR="008D7AD3" w:rsidRPr="0002606A">
        <w:rPr>
          <w:rFonts w:ascii="Daily News Regular" w:hAnsi="Daily News Regular" w:cs="Arial"/>
          <w:i/>
          <w:sz w:val="22"/>
          <w:szCs w:val="22"/>
        </w:rPr>
        <w:t>and</w:t>
      </w:r>
      <w:r w:rsidR="00F10B92" w:rsidRPr="0002606A">
        <w:rPr>
          <w:rFonts w:ascii="Daily News Regular" w:hAnsi="Daily News Regular" w:cs="Arial"/>
          <w:i/>
          <w:sz w:val="22"/>
          <w:szCs w:val="22"/>
        </w:rPr>
        <w:t xml:space="preserve"> Mercedes</w:t>
      </w:r>
      <w:r w:rsidR="00DB1C74" w:rsidRPr="0002606A">
        <w:rPr>
          <w:rFonts w:ascii="Daily News Regular" w:hAnsi="Daily News Regular" w:cs="Arial"/>
          <w:i/>
          <w:sz w:val="22"/>
          <w:szCs w:val="22"/>
        </w:rPr>
        <w:t>.</w:t>
      </w:r>
    </w:p>
    <w:p w:rsidR="00291DDC" w:rsidRPr="0002606A" w:rsidRDefault="00291DDC" w:rsidP="00291DDC">
      <w:pPr>
        <w:rPr>
          <w:rFonts w:ascii="Daily News Regular" w:hAnsi="Daily News Regular" w:cstheme="minorHAnsi"/>
          <w:b/>
          <w:i/>
          <w:color w:val="0000FF"/>
          <w:sz w:val="22"/>
          <w:szCs w:val="22"/>
        </w:rPr>
      </w:pPr>
      <w:r w:rsidRPr="0002606A">
        <w:rPr>
          <w:rFonts w:ascii="Daily News Regular" w:hAnsi="Daily News Regular" w:cstheme="minorHAnsi"/>
          <w:b/>
          <w:i/>
          <w:color w:val="0000FF"/>
          <w:sz w:val="22"/>
          <w:szCs w:val="22"/>
        </w:rPr>
        <w:t>We continue to pray for those named in today’s liturgy and for those we hold in our hearts</w:t>
      </w:r>
    </w:p>
    <w:p w:rsidR="009E3EF0" w:rsidRPr="0002606A" w:rsidRDefault="009E3EF0" w:rsidP="0002606A">
      <w:pPr>
        <w:spacing w:after="120"/>
        <w:rPr>
          <w:rFonts w:ascii="Daily News Regular" w:hAnsi="Daily News Regular" w:cs="Arial"/>
          <w:i/>
          <w:sz w:val="22"/>
          <w:szCs w:val="22"/>
        </w:rPr>
      </w:pP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asmi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brahmi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llist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Elizabeth Anderson; Olivi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rntz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bCs/>
          <w:i/>
          <w:sz w:val="22"/>
          <w:szCs w:val="22"/>
        </w:rPr>
        <w:t>Rigoberto</w:t>
      </w:r>
      <w:proofErr w:type="spellEnd"/>
      <w:r w:rsidRPr="0002606A">
        <w:rPr>
          <w:rFonts w:ascii="Daily News Regular" w:hAnsi="Daily News Regular" w:cs="Arial"/>
          <w:bCs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bCs/>
          <w:i/>
          <w:sz w:val="22"/>
          <w:szCs w:val="22"/>
        </w:rPr>
        <w:t>Arrechiga</w:t>
      </w:r>
      <w:proofErr w:type="spellEnd"/>
      <w:r w:rsidRPr="0002606A">
        <w:rPr>
          <w:rFonts w:ascii="Daily News Regular" w:hAnsi="Daily News Regular" w:cs="Arial"/>
          <w:bCs/>
          <w:i/>
          <w:sz w:val="22"/>
          <w:szCs w:val="22"/>
        </w:rPr>
        <w:t>;</w:t>
      </w:r>
      <w:r w:rsidRPr="0002606A">
        <w:rPr>
          <w:rFonts w:ascii="Daily News Regular" w:hAnsi="Daily News Regular" w:cs="Arial"/>
          <w:b/>
          <w:bCs/>
          <w:i/>
          <w:sz w:val="22"/>
          <w:szCs w:val="22"/>
        </w:rPr>
        <w:t xml:space="preserve">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Bettina Joy Ayres; Jesse Barajas; Amy Barrett; Alexander Beauchamp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khtar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Begum; Joshua Bell; Kat Bell; Barbara Benson; Aaron Beryl; Lily Ava Blair; Larry Boras; Dallas Bryant; Patricia Bullock; Paul Bump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Yvet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Busby; Donna Bush; Juan Bustamante; Brenda Cabrera; Nanc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affe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r w:rsidRPr="0002606A">
        <w:rPr>
          <w:rFonts w:ascii="Daily News Regular" w:hAnsi="Daily News Regular" w:cs="Arial"/>
          <w:bCs/>
          <w:i/>
          <w:sz w:val="22"/>
          <w:szCs w:val="22"/>
        </w:rPr>
        <w:t>Jeannette Campbell;</w:t>
      </w:r>
      <w:r w:rsidRPr="0002606A">
        <w:rPr>
          <w:rFonts w:ascii="Daily News Regular" w:hAnsi="Daily News Regular" w:cs="Arial"/>
          <w:b/>
          <w:bCs/>
          <w:i/>
          <w:sz w:val="22"/>
          <w:szCs w:val="22"/>
        </w:rPr>
        <w:t xml:space="preserve">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Jennifer Campos; Paul Carlos; Barbara Carter; Regina M. Clark; Nanett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bb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Ingrid Coelho; Lorett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h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usan Coles; Eleano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ngd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arbar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rde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Crandall; Michael Crandall; Lis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re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athaniel D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arto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Larry Davis; Bet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Fior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h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nding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udit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Tomas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ara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ogb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Lydi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olittl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u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orante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, Sr.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arminni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oroma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 Deanna Duncan; Hunter Eggers; Dal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ick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i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lst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i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lst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andida Enriquez; Jason Evers; Rick Fay; Wendy Fellows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ilro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ernande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Norv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owler; Paul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ratiell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t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rydlewic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thew Fulton; Rob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atmai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rm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hazari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itten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itten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il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oolsb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i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ouldin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ue Grant 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nnales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Grimm; Mary Grimm; Juli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rimstad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h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rul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got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akewese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ustine Hall; Christina Hamilton; Maura Harrington; Steve Harris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nji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Harrison; Jack Hayes; Bill Henck; Marina Henderson; Caro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itzfeld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orothy Hodges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ermin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onec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Elain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Iori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helse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Jardim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Krist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Jeffres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Vic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Juri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Gail Kaplan; Ke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ataok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ob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indel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hn Knowles; Sara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og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e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omot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Hanna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afl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arbara Lamb; Ti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angde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heri Lasher; Patsy Ann Lavelle; Robin Lee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eeb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essi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smin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eVeau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teve Levine; David Lister; Marianne T. Lo; Judy Lombardi; Irma Lopez; Lydia Lopez; Joseph Love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eri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aduk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elissa Stacey Bishop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agallane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us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Maldonado; Barbara Martinez; Mar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astromatte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elia Mateo; Michael Mayer; Reis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cAniff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arah Merkel; Steven Miller; Nanc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onj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drian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ontellan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Holly Montgomery; Hilda Mora; Jorge Mora-Fernandez; </w:t>
      </w:r>
      <w:r w:rsidRPr="0002606A">
        <w:rPr>
          <w:rFonts w:ascii="Daily News Regular" w:hAnsi="Daily News Regular" w:cs="Arial"/>
          <w:bCs/>
          <w:i/>
          <w:sz w:val="22"/>
          <w:szCs w:val="22"/>
        </w:rPr>
        <w:t xml:space="preserve">Michael Motta;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Nick Motta; Suzann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ulcah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ryce Nelson; John Nelson; Ada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Novick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nthon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Oliv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racy Page; Vishnu U. Patel; Samuel Paul; Philipp Payne; Sabrin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in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laret Pinto; Rog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ossn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od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list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aasch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ria Ramirez; Suzann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heinsti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r w:rsidR="002F7218" w:rsidRPr="0002606A">
        <w:rPr>
          <w:rFonts w:ascii="Daily News Regular" w:hAnsi="Daily News Regular" w:cs="Arial"/>
          <w:i/>
          <w:sz w:val="22"/>
          <w:szCs w:val="22"/>
        </w:rPr>
        <w:t>Nikki Richardson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; Royce Richey; Judith Robinson; Viola Robles; Olivia Romero; Tess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om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Willia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osn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osa Ruiz; Je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adrpou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hristoph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aheed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en Sanchez; Morri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andskof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renda and Veronic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aravi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eborah and Kare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choch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Fre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choellkopf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III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ollom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edac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i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edenquis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obert Settle; Stefanie Shea-Akers; Andrew Shelton; Doyle Shelton; Scott Simon; Karin Smith; Pa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outha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ie Jo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pan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arrie and Jim Stark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Vinn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tasi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ulie Stewart; Cath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toppenhag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yl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Tambly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eff Thompson; Rebecca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ngd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Thompson; Jeremy Tobin; Amber Mari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Verz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Walters; James Ward; Wanda Watson; Lidia Wavelet; Jon Web; Dan Weber; Mark Williams; Bob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Zen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Lincol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Zic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drian; Adriana; Alessandro; Andrea; Anthony Michael; Chrystal; Clare; Daniel; Devin; Elliott; Emilia; Gary; Gretchen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wylym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e; Joel; Jose Louis Josh and Jennifer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rish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and Angelia; Luis; Lydia; Lynne; Marc Marcela; Margarita; Mark; Maurice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aximilian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elissa; Mickey; Montserrat; Mr. Valdez; Mrs. Estrada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Nastasj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oemi; Oscar; Pam and Becky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ila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andy; Richard; Sarah; Tom; Vito; Th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sso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an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llam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amily; Th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aubl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amily; The Hahn Family; The Hernandez Family; The Hubbard Family; The Johnson Family; The Kidd Family; The Leone Family; The McAlister Family; Th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eraz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amily; Th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Orth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amily; The Osmond Family; The Ruiz Family; The Schiller Family; The Wilson and De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arto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Families; The Windham-England Fami</w:t>
      </w:r>
      <w:r w:rsidR="00712B82" w:rsidRPr="0002606A">
        <w:rPr>
          <w:rFonts w:ascii="Daily News Regular" w:hAnsi="Daily News Regular" w:cs="Arial"/>
          <w:i/>
          <w:sz w:val="22"/>
          <w:szCs w:val="22"/>
        </w:rPr>
        <w:t xml:space="preserve">ly; The </w:t>
      </w:r>
      <w:proofErr w:type="spellStart"/>
      <w:r w:rsidR="00712B82" w:rsidRPr="0002606A">
        <w:rPr>
          <w:rFonts w:ascii="Daily News Regular" w:hAnsi="Daily News Regular" w:cs="Arial"/>
          <w:i/>
          <w:sz w:val="22"/>
          <w:szCs w:val="22"/>
        </w:rPr>
        <w:t>Yanis</w:t>
      </w:r>
      <w:proofErr w:type="spellEnd"/>
      <w:r w:rsidR="00712B82" w:rsidRPr="0002606A">
        <w:rPr>
          <w:rFonts w:ascii="Daily News Regular" w:hAnsi="Daily News Regular" w:cs="Arial"/>
          <w:i/>
          <w:sz w:val="22"/>
          <w:szCs w:val="22"/>
        </w:rPr>
        <w:t xml:space="preserve"> Dominguez Families.</w:t>
      </w:r>
    </w:p>
    <w:p w:rsidR="0002606A" w:rsidRPr="0002606A" w:rsidRDefault="0002606A" w:rsidP="0002606A">
      <w:pPr>
        <w:spacing w:after="120"/>
        <w:rPr>
          <w:rFonts w:ascii="Daily News Regular" w:hAnsi="Daily News Regular" w:cs="Arial"/>
          <w:i/>
          <w:sz w:val="22"/>
          <w:szCs w:val="22"/>
        </w:rPr>
      </w:pPr>
      <w:r w:rsidRPr="0002606A">
        <w:rPr>
          <w:rFonts w:ascii="Daily News Regular" w:hAnsi="Daily News Regular" w:cs="Arial"/>
          <w:b/>
          <w:sz w:val="22"/>
          <w:szCs w:val="22"/>
        </w:rPr>
        <w:t>WE PRAY FOR THOSE WHO SERVE IN THE ARMED FORCES, INCLUDING THOSE IN THE EXTENDED ALL SAINTS COMMUNITY:</w:t>
      </w:r>
      <w:r w:rsidRPr="0002606A">
        <w:rPr>
          <w:rFonts w:ascii="Daily News Regular" w:hAnsi="Daily News Regular" w:cs="Arial"/>
          <w:sz w:val="22"/>
          <w:szCs w:val="22"/>
        </w:rPr>
        <w:t xml:space="preserve">  </w:t>
      </w:r>
      <w:r w:rsidRPr="0002606A">
        <w:rPr>
          <w:rFonts w:ascii="Daily News Regular" w:hAnsi="Daily News Regular" w:cs="Arial"/>
          <w:i/>
          <w:sz w:val="22"/>
          <w:szCs w:val="22"/>
        </w:rPr>
        <w:t xml:space="preserve">Richard Adams; Argyle Ernest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lejandri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bigail Alford; Kenji Alford; Jamal Allen; Jonathan &amp; Jeremy Alvarado; Clarke Anderson; David Anderson; Peter Andrews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rdizon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y Keith Arnold; Michael Arredondo; Park Ashley; Nath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shloc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tthew Austin; Michael Austin; Charle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yott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ndrea Allen Baker; Ryan Ball; Josep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arraqui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arraqui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Patri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arraqui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ichard Joseph Barrios; Candace Beck; Caleb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Anduz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Bell; Bri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ilheim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a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jorak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Kelvin Bowser; Davey Brooks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anstasi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C.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uckb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me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run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runin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rett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urt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ha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usha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Cady; Joshua Caldwell; George Cardenas; Joey Carlos; James F. Carter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eine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Castro; Rodolfo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erd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homa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hau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imb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higwid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erek Clark; James Cochran; Chuck Colden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histin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og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Cooksey; Ian Conrad; Greg Cordova; Jo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owe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ei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Cult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Jamandr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anc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enn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Jon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h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nding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Philip J.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es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, Robert DeWitt, Jr.; Harr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ibbe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am Dollar; Danny Doughty; Matt Douglas; James Duncan; Pet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Dyrod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am Edwards; Jaso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hre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eli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lamet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Peter Erickson; Andrew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spitia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Everett; Michael Fane; Eddi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eef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ichard Ferguson; Christian Flowers; Je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Viev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Foli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eremy Forbes; Scott Foster; David Freeman; James Freeman; Tom Frye, Jr.; Paul Fuller; Roderick Gaines; Jacob Garcia, Thomas Garcia; Mark Geiger; Joshua Gomez; John Toby Green; Spencer Greenaway; Malcolm Guidry,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Gabrin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Gutierrez; Jared Guzman; Nate Hancock; Justin Harper; Allen Harris; Kathy Harris; Janna Herbert; Noah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illbrun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avi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ok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teve Holland; Nick Hooper; Pet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otwood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ecky Hsia; Davi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ubn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Darrin Huggins; David Hunter; Timm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Ig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ri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Jackli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ody Jackson; Michael James; Andrew Jensen; Todd Johnson; Brady Jones; Rene Juarez; Joshua Judson; Tatu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anet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Tare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Ro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assem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Zv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Katz; Charles Kaufman; Jona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elsa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tthew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emp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Kennedy; Alex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halkhal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k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iffe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Eddi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ip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i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link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Gav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ohnl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ontinez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Kornega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ck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azebni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Francesca Lane; Abel Lara; Monte Lass; Stev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inyard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mos Livingston; Carlos Lopez; Just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Lowdermil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icholas D. Lucas; Paul V. Lucas; Adam Christian Lyons; Willie Mace; Patrick Mackey-Mason; Richard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arasig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harlotte Marlowe-Brown; Christopher Martin; Kevin Martin; Joe Maun; Bryan Mayer; India Mays; J.R.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cCallam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oshua McCann; J.R.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cMallam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hris McMaster; Edward J McLean; Garrett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elah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icholas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elah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Robin Lewis Miller; Marvi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onjiva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Brando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ontang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.J. Moseley; Jo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rsich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r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Muni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io Munoz; Misty Munoz; Miles Nash; Joh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Nemedez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Emeka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Oka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mes Olson; Jos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Orante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Kim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Ott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Travis Andrew Parker; Alex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erschall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son Phipps; Herb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ickelseime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Gale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ilo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ke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Porra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Sergio Rangel; Brando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athbon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Ed Reid; Christopher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enneman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Javier Rivera; Eric Robles; Daniel Rodriguez; Bri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Rutkowki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, Paul Saenz; Abraham Santos; Adam Schertz; Justin Schwartz; Neil Scott; Dani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ecor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Lyle Shackelford; Jason Sims; Shari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imzy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, Zachary Soule; Jimmy Smith; Chubb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ok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Eddie Sosa; Gregory Stoup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underma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I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Sundseth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Tapia;Nicholas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Thompson-Lopez; Dante Roman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Terronez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Adam Burton Thompson; Philip Thompson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Humberto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 Tomas; Stuart Townsend; Michael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Uphoff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Marcos Vallejo; Juan Vargas; Jaime Manuel Vargas-Benitez; Doug Vogt; Justin Wallace; Joshua Walsh; John Kennedy Watkins; Greg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Watt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Casey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Wildgrube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Nicole Williams; Rick Williamson, Von Wilkins; Jr.; Jake Winslow; Neil Worthington; James Michael Yates; Kat Yates; Phillip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Yeakey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 xml:space="preserve">; </w:t>
      </w:r>
      <w:proofErr w:type="spellStart"/>
      <w:r w:rsidRPr="0002606A">
        <w:rPr>
          <w:rFonts w:ascii="Daily News Regular" w:hAnsi="Daily News Regular" w:cs="Arial"/>
          <w:i/>
          <w:sz w:val="22"/>
          <w:szCs w:val="22"/>
        </w:rPr>
        <w:t>Brenden</w:t>
      </w:r>
      <w:proofErr w:type="spellEnd"/>
      <w:r w:rsidRPr="0002606A">
        <w:rPr>
          <w:rFonts w:ascii="Daily News Regular" w:hAnsi="Daily News Regular" w:cs="Arial"/>
          <w:i/>
          <w:sz w:val="22"/>
          <w:szCs w:val="22"/>
        </w:rPr>
        <w:t>; Brent; Eric.</w:t>
      </w:r>
    </w:p>
    <w:p w:rsidR="00291DDC" w:rsidRPr="0002606A" w:rsidRDefault="000E3C38" w:rsidP="00291DDC">
      <w:pPr>
        <w:autoSpaceDE w:val="0"/>
        <w:autoSpaceDN w:val="0"/>
        <w:adjustRightInd w:val="0"/>
        <w:rPr>
          <w:rFonts w:ascii="Daily News Regular" w:hAnsi="Daily News Regular" w:cstheme="minorHAnsi"/>
          <w:b/>
          <w:color w:val="0000FF"/>
          <w:sz w:val="22"/>
          <w:szCs w:val="22"/>
          <w:u w:val="single"/>
        </w:rPr>
      </w:pPr>
      <w:r w:rsidRPr="0002606A">
        <w:rPr>
          <w:rFonts w:ascii="Daily News Regular" w:hAnsi="Daily News Regular" w:cstheme="minorHAnsi"/>
          <w:b/>
          <w:color w:val="0000FF"/>
          <w:sz w:val="22"/>
          <w:szCs w:val="22"/>
          <w:u w:val="single"/>
        </w:rPr>
        <w:t>We pray</w:t>
      </w:r>
      <w:r w:rsidR="0085193C" w:rsidRPr="0002606A">
        <w:rPr>
          <w:rFonts w:ascii="Daily News Regular" w:hAnsi="Daily News Regular" w:cstheme="minorHAnsi"/>
          <w:b/>
          <w:sz w:val="22"/>
          <w:szCs w:val="22"/>
          <w:u w:val="single"/>
        </w:rPr>
        <w:t xml:space="preserve"> </w:t>
      </w:r>
      <w:r w:rsidR="00291DDC" w:rsidRPr="0002606A">
        <w:rPr>
          <w:rFonts w:ascii="Daily News Regular" w:hAnsi="Daily News Regular" w:cstheme="minorHAnsi"/>
          <w:b/>
          <w:color w:val="0000FF"/>
          <w:sz w:val="22"/>
          <w:szCs w:val="22"/>
          <w:u w:val="single"/>
        </w:rPr>
        <w:t>for those who have died and for the families and friends who grieve; remembering especially:</w:t>
      </w:r>
      <w:r w:rsidR="00B41384" w:rsidRPr="0002606A">
        <w:rPr>
          <w:rFonts w:ascii="Daily News Regular" w:hAnsi="Daily News Regular" w:cstheme="minorHAnsi"/>
          <w:b/>
          <w:color w:val="0000FF"/>
          <w:sz w:val="22"/>
          <w:szCs w:val="22"/>
          <w:u w:val="single"/>
        </w:rPr>
        <w:t xml:space="preserve"> </w:t>
      </w:r>
    </w:p>
    <w:p w:rsidR="00013D0A" w:rsidRPr="0002606A" w:rsidRDefault="00013D0A" w:rsidP="00013D0A">
      <w:pPr>
        <w:rPr>
          <w:rFonts w:ascii="Daily News Regular" w:hAnsi="Daily News Regular" w:cs="Arial"/>
          <w:i/>
          <w:sz w:val="22"/>
          <w:szCs w:val="22"/>
        </w:rPr>
      </w:pPr>
      <w:proofErr w:type="gramStart"/>
      <w:r w:rsidRPr="0002606A">
        <w:rPr>
          <w:rFonts w:ascii="Daily News Regular" w:hAnsi="Daily News Regular" w:cs="Arial"/>
          <w:i/>
          <w:sz w:val="22"/>
          <w:szCs w:val="22"/>
        </w:rPr>
        <w:t>Nancy Parker Boyd</w:t>
      </w:r>
      <w:r w:rsidR="003C6E4E" w:rsidRPr="0002606A">
        <w:rPr>
          <w:rFonts w:ascii="Daily News Regular" w:hAnsi="Daily News Regular" w:cs="Arial"/>
          <w:i/>
          <w:sz w:val="22"/>
          <w:szCs w:val="22"/>
        </w:rPr>
        <w:t>.</w:t>
      </w:r>
      <w:proofErr w:type="gramEnd"/>
    </w:p>
    <w:p w:rsidR="00AB1727" w:rsidRPr="00B41384" w:rsidRDefault="00AB1727" w:rsidP="00291DDC">
      <w:pPr>
        <w:autoSpaceDE w:val="0"/>
        <w:autoSpaceDN w:val="0"/>
        <w:adjustRightInd w:val="0"/>
        <w:rPr>
          <w:rFonts w:asciiTheme="minorHAnsi" w:hAnsiTheme="minorHAnsi" w:cstheme="minorHAnsi"/>
          <w:b/>
          <w:u w:val="single"/>
        </w:rPr>
      </w:pPr>
    </w:p>
    <w:p w:rsidR="00544425" w:rsidRPr="00B41384" w:rsidRDefault="00544425" w:rsidP="004C4011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sectPr w:rsidR="00544425" w:rsidRPr="00B41384" w:rsidSect="00D905F2">
      <w:type w:val="continuous"/>
      <w:pgSz w:w="12240" w:h="20160" w:code="5"/>
      <w:pgMar w:top="504" w:right="720" w:bottom="144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0B92" w:rsidRDefault="00F10B92">
      <w:r>
        <w:separator/>
      </w:r>
    </w:p>
  </w:endnote>
  <w:endnote w:type="continuationSeparator" w:id="0">
    <w:p w:rsidR="00F10B92" w:rsidRDefault="00F10B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Daily News Regular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0B92" w:rsidRDefault="00F10B92">
      <w:r>
        <w:separator/>
      </w:r>
    </w:p>
  </w:footnote>
  <w:footnote w:type="continuationSeparator" w:id="0">
    <w:p w:rsidR="00F10B92" w:rsidRDefault="00F10B9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A1375"/>
    <w:multiLevelType w:val="hybridMultilevel"/>
    <w:tmpl w:val="21A40826"/>
    <w:lvl w:ilvl="0" w:tplc="BF5EF8D8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F078BA"/>
    <w:multiLevelType w:val="hybridMultilevel"/>
    <w:tmpl w:val="99D27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681341A"/>
    <w:multiLevelType w:val="hybridMultilevel"/>
    <w:tmpl w:val="5E4288AE"/>
    <w:lvl w:ilvl="0" w:tplc="76680F7C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3D90FAF"/>
    <w:multiLevelType w:val="hybridMultilevel"/>
    <w:tmpl w:val="AA8C6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6D3F3E"/>
    <w:multiLevelType w:val="hybridMultilevel"/>
    <w:tmpl w:val="C3E6D64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18DF59D3"/>
    <w:multiLevelType w:val="hybridMultilevel"/>
    <w:tmpl w:val="45A8AC96"/>
    <w:lvl w:ilvl="0" w:tplc="0FB294C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9895B6F"/>
    <w:multiLevelType w:val="hybridMultilevel"/>
    <w:tmpl w:val="458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2F1271"/>
    <w:multiLevelType w:val="hybridMultilevel"/>
    <w:tmpl w:val="9356BBC6"/>
    <w:lvl w:ilvl="0" w:tplc="EC66CEB6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D73729B"/>
    <w:multiLevelType w:val="hybridMultilevel"/>
    <w:tmpl w:val="EFB48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B11556"/>
    <w:multiLevelType w:val="hybridMultilevel"/>
    <w:tmpl w:val="502C2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2565089"/>
    <w:multiLevelType w:val="hybridMultilevel"/>
    <w:tmpl w:val="C26078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85D017D"/>
    <w:multiLevelType w:val="hybridMultilevel"/>
    <w:tmpl w:val="87E01E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>
    <w:nsid w:val="3A785F7D"/>
    <w:multiLevelType w:val="hybridMultilevel"/>
    <w:tmpl w:val="EDF20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587CBD"/>
    <w:multiLevelType w:val="hybridMultilevel"/>
    <w:tmpl w:val="64A8F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877C39"/>
    <w:multiLevelType w:val="hybridMultilevel"/>
    <w:tmpl w:val="F4FA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8C411C"/>
    <w:multiLevelType w:val="hybridMultilevel"/>
    <w:tmpl w:val="A36A89DE"/>
    <w:lvl w:ilvl="0" w:tplc="D0BC4E7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F572350"/>
    <w:multiLevelType w:val="hybridMultilevel"/>
    <w:tmpl w:val="96E65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02D3357"/>
    <w:multiLevelType w:val="hybridMultilevel"/>
    <w:tmpl w:val="89F06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C8245C"/>
    <w:multiLevelType w:val="hybridMultilevel"/>
    <w:tmpl w:val="13586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2F0126"/>
    <w:multiLevelType w:val="hybridMultilevel"/>
    <w:tmpl w:val="9D765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>
    <w:nsid w:val="543D67A7"/>
    <w:multiLevelType w:val="hybridMultilevel"/>
    <w:tmpl w:val="5BC0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AC146A"/>
    <w:multiLevelType w:val="hybridMultilevel"/>
    <w:tmpl w:val="ABCA0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3B853B6"/>
    <w:multiLevelType w:val="hybridMultilevel"/>
    <w:tmpl w:val="56849A6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E813E0"/>
    <w:multiLevelType w:val="hybridMultilevel"/>
    <w:tmpl w:val="C2607876"/>
    <w:lvl w:ilvl="0" w:tplc="E7A2CA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CDB6947"/>
    <w:multiLevelType w:val="hybridMultilevel"/>
    <w:tmpl w:val="33D6E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DAB103B"/>
    <w:multiLevelType w:val="hybridMultilevel"/>
    <w:tmpl w:val="88FEF6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F974344"/>
    <w:multiLevelType w:val="hybridMultilevel"/>
    <w:tmpl w:val="AADC5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1D22C5"/>
    <w:multiLevelType w:val="hybridMultilevel"/>
    <w:tmpl w:val="4238E2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>
    <w:nsid w:val="75755C05"/>
    <w:multiLevelType w:val="hybridMultilevel"/>
    <w:tmpl w:val="D1C64F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7A630227"/>
    <w:multiLevelType w:val="hybridMultilevel"/>
    <w:tmpl w:val="7B90A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3"/>
  </w:num>
  <w:num w:numId="3">
    <w:abstractNumId w:val="0"/>
  </w:num>
  <w:num w:numId="4">
    <w:abstractNumId w:val="5"/>
  </w:num>
  <w:num w:numId="5">
    <w:abstractNumId w:val="15"/>
  </w:num>
  <w:num w:numId="6">
    <w:abstractNumId w:val="7"/>
  </w:num>
  <w:num w:numId="7">
    <w:abstractNumId w:val="2"/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14"/>
  </w:num>
  <w:num w:numId="12">
    <w:abstractNumId w:val="6"/>
  </w:num>
  <w:num w:numId="1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8"/>
  </w:num>
  <w:num w:numId="17">
    <w:abstractNumId w:val="22"/>
  </w:num>
  <w:num w:numId="18">
    <w:abstractNumId w:val="18"/>
  </w:num>
  <w:num w:numId="1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26"/>
  </w:num>
  <w:num w:numId="22">
    <w:abstractNumId w:val="25"/>
  </w:num>
  <w:num w:numId="2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</w:num>
  <w:num w:numId="28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</w:num>
  <w:num w:numId="30">
    <w:abstractNumId w:val="24"/>
  </w:num>
  <w:num w:numId="3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</w:num>
  <w:num w:numId="33">
    <w:abstractNumId w:val="12"/>
  </w:num>
  <w:num w:numId="34">
    <w:abstractNumId w:val="17"/>
  </w:num>
  <w:num w:numId="35">
    <w:abstractNumId w:val="3"/>
  </w:num>
  <w:num w:numId="36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stylePaneFormatFilter w:val="3F01"/>
  <w:mailMerge>
    <w:mainDocumentType w:val="mailingLabels"/>
    <w:dataType w:val="textFile"/>
    <w:activeRecord w:val="-1"/>
  </w:mailMerge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O0NDQyNba0MDUEIiUdpeDU4uLM/DyQAkMjw1oAxtKG2y4AAAA="/>
  </w:docVars>
  <w:rsids>
    <w:rsidRoot w:val="00F5032E"/>
    <w:rsid w:val="00000A15"/>
    <w:rsid w:val="000010FC"/>
    <w:rsid w:val="0000149F"/>
    <w:rsid w:val="000027CF"/>
    <w:rsid w:val="00003155"/>
    <w:rsid w:val="000039C1"/>
    <w:rsid w:val="0000664D"/>
    <w:rsid w:val="00006C8F"/>
    <w:rsid w:val="00006F53"/>
    <w:rsid w:val="000071F9"/>
    <w:rsid w:val="000073D2"/>
    <w:rsid w:val="00007CA9"/>
    <w:rsid w:val="000100F1"/>
    <w:rsid w:val="00010985"/>
    <w:rsid w:val="00010BA2"/>
    <w:rsid w:val="00010BB2"/>
    <w:rsid w:val="00010C02"/>
    <w:rsid w:val="00010E3B"/>
    <w:rsid w:val="00012467"/>
    <w:rsid w:val="00013D0A"/>
    <w:rsid w:val="00014F21"/>
    <w:rsid w:val="00015003"/>
    <w:rsid w:val="00016C3F"/>
    <w:rsid w:val="000172FD"/>
    <w:rsid w:val="000201FE"/>
    <w:rsid w:val="00020667"/>
    <w:rsid w:val="0002099E"/>
    <w:rsid w:val="000211AE"/>
    <w:rsid w:val="0002287C"/>
    <w:rsid w:val="00022BCC"/>
    <w:rsid w:val="00023F62"/>
    <w:rsid w:val="00024151"/>
    <w:rsid w:val="00024856"/>
    <w:rsid w:val="00025606"/>
    <w:rsid w:val="00025BE2"/>
    <w:rsid w:val="00025D30"/>
    <w:rsid w:val="00025E8C"/>
    <w:rsid w:val="00026034"/>
    <w:rsid w:val="0002606A"/>
    <w:rsid w:val="00026094"/>
    <w:rsid w:val="0002631C"/>
    <w:rsid w:val="0002645B"/>
    <w:rsid w:val="00026945"/>
    <w:rsid w:val="00026C97"/>
    <w:rsid w:val="0003031A"/>
    <w:rsid w:val="00030DEC"/>
    <w:rsid w:val="000314D6"/>
    <w:rsid w:val="00031DC7"/>
    <w:rsid w:val="0003220D"/>
    <w:rsid w:val="00032281"/>
    <w:rsid w:val="000322F0"/>
    <w:rsid w:val="00032867"/>
    <w:rsid w:val="00035212"/>
    <w:rsid w:val="0003634D"/>
    <w:rsid w:val="000363EC"/>
    <w:rsid w:val="0003661B"/>
    <w:rsid w:val="00036856"/>
    <w:rsid w:val="00036DA6"/>
    <w:rsid w:val="00037141"/>
    <w:rsid w:val="00040AA8"/>
    <w:rsid w:val="00040D6E"/>
    <w:rsid w:val="00041C68"/>
    <w:rsid w:val="0004219F"/>
    <w:rsid w:val="00042306"/>
    <w:rsid w:val="0004274A"/>
    <w:rsid w:val="00042E11"/>
    <w:rsid w:val="000441BF"/>
    <w:rsid w:val="00044283"/>
    <w:rsid w:val="00044BCD"/>
    <w:rsid w:val="00044FB1"/>
    <w:rsid w:val="00045262"/>
    <w:rsid w:val="000455E7"/>
    <w:rsid w:val="00045C16"/>
    <w:rsid w:val="00046CEA"/>
    <w:rsid w:val="0004791D"/>
    <w:rsid w:val="00047F6B"/>
    <w:rsid w:val="00050023"/>
    <w:rsid w:val="000508AC"/>
    <w:rsid w:val="00050D72"/>
    <w:rsid w:val="00050E22"/>
    <w:rsid w:val="000513FF"/>
    <w:rsid w:val="000516A1"/>
    <w:rsid w:val="0005171C"/>
    <w:rsid w:val="000519B8"/>
    <w:rsid w:val="00051E00"/>
    <w:rsid w:val="000525E4"/>
    <w:rsid w:val="00053C7A"/>
    <w:rsid w:val="000541F4"/>
    <w:rsid w:val="00054352"/>
    <w:rsid w:val="000552D7"/>
    <w:rsid w:val="0005703E"/>
    <w:rsid w:val="000577F1"/>
    <w:rsid w:val="00057BDF"/>
    <w:rsid w:val="000601FD"/>
    <w:rsid w:val="00061110"/>
    <w:rsid w:val="00061D37"/>
    <w:rsid w:val="0006255B"/>
    <w:rsid w:val="00062D9F"/>
    <w:rsid w:val="00062EA5"/>
    <w:rsid w:val="00063558"/>
    <w:rsid w:val="0006476F"/>
    <w:rsid w:val="00064F79"/>
    <w:rsid w:val="00065B4B"/>
    <w:rsid w:val="0006651D"/>
    <w:rsid w:val="00066790"/>
    <w:rsid w:val="0006713D"/>
    <w:rsid w:val="00067E8A"/>
    <w:rsid w:val="000702C0"/>
    <w:rsid w:val="00070585"/>
    <w:rsid w:val="00070F82"/>
    <w:rsid w:val="00071568"/>
    <w:rsid w:val="00071A10"/>
    <w:rsid w:val="00071BDA"/>
    <w:rsid w:val="00071E06"/>
    <w:rsid w:val="000728B8"/>
    <w:rsid w:val="00073B92"/>
    <w:rsid w:val="000742B9"/>
    <w:rsid w:val="0007453C"/>
    <w:rsid w:val="000751D4"/>
    <w:rsid w:val="0007647A"/>
    <w:rsid w:val="00076767"/>
    <w:rsid w:val="00076CFA"/>
    <w:rsid w:val="00077678"/>
    <w:rsid w:val="00077E0D"/>
    <w:rsid w:val="0008024D"/>
    <w:rsid w:val="00080EF4"/>
    <w:rsid w:val="000812DF"/>
    <w:rsid w:val="00081E66"/>
    <w:rsid w:val="0008226A"/>
    <w:rsid w:val="00082D3D"/>
    <w:rsid w:val="000835B2"/>
    <w:rsid w:val="00083A64"/>
    <w:rsid w:val="00084719"/>
    <w:rsid w:val="00084BD3"/>
    <w:rsid w:val="000850B1"/>
    <w:rsid w:val="00085622"/>
    <w:rsid w:val="00085790"/>
    <w:rsid w:val="00086CEE"/>
    <w:rsid w:val="0009003D"/>
    <w:rsid w:val="00090A93"/>
    <w:rsid w:val="0009116D"/>
    <w:rsid w:val="00091B5B"/>
    <w:rsid w:val="00092A86"/>
    <w:rsid w:val="00092C83"/>
    <w:rsid w:val="00092E30"/>
    <w:rsid w:val="000931BE"/>
    <w:rsid w:val="000935DB"/>
    <w:rsid w:val="000944C1"/>
    <w:rsid w:val="000946D6"/>
    <w:rsid w:val="00094DAB"/>
    <w:rsid w:val="0009529E"/>
    <w:rsid w:val="000959AF"/>
    <w:rsid w:val="00095D4C"/>
    <w:rsid w:val="00096883"/>
    <w:rsid w:val="00096C60"/>
    <w:rsid w:val="000970E6"/>
    <w:rsid w:val="00097624"/>
    <w:rsid w:val="000A06AF"/>
    <w:rsid w:val="000A1B4C"/>
    <w:rsid w:val="000A1D44"/>
    <w:rsid w:val="000A1DE5"/>
    <w:rsid w:val="000A30A7"/>
    <w:rsid w:val="000A312A"/>
    <w:rsid w:val="000A3173"/>
    <w:rsid w:val="000A374E"/>
    <w:rsid w:val="000A43DD"/>
    <w:rsid w:val="000A591A"/>
    <w:rsid w:val="000A5965"/>
    <w:rsid w:val="000A5BED"/>
    <w:rsid w:val="000A6DBD"/>
    <w:rsid w:val="000A7D4C"/>
    <w:rsid w:val="000B140D"/>
    <w:rsid w:val="000B1F83"/>
    <w:rsid w:val="000B2C14"/>
    <w:rsid w:val="000B309E"/>
    <w:rsid w:val="000B6DD2"/>
    <w:rsid w:val="000B70FD"/>
    <w:rsid w:val="000C209E"/>
    <w:rsid w:val="000C2537"/>
    <w:rsid w:val="000C2EA1"/>
    <w:rsid w:val="000C3656"/>
    <w:rsid w:val="000C3708"/>
    <w:rsid w:val="000C485A"/>
    <w:rsid w:val="000C528C"/>
    <w:rsid w:val="000C52C3"/>
    <w:rsid w:val="000C5491"/>
    <w:rsid w:val="000C5B44"/>
    <w:rsid w:val="000C5E0B"/>
    <w:rsid w:val="000C5E68"/>
    <w:rsid w:val="000C6BAF"/>
    <w:rsid w:val="000C71FA"/>
    <w:rsid w:val="000C7B88"/>
    <w:rsid w:val="000D0768"/>
    <w:rsid w:val="000D0CC8"/>
    <w:rsid w:val="000D1457"/>
    <w:rsid w:val="000D15A4"/>
    <w:rsid w:val="000D19CE"/>
    <w:rsid w:val="000D1BEC"/>
    <w:rsid w:val="000D3279"/>
    <w:rsid w:val="000D3585"/>
    <w:rsid w:val="000D3B0A"/>
    <w:rsid w:val="000D3D87"/>
    <w:rsid w:val="000D4164"/>
    <w:rsid w:val="000D41A8"/>
    <w:rsid w:val="000D474E"/>
    <w:rsid w:val="000D50FA"/>
    <w:rsid w:val="000D657B"/>
    <w:rsid w:val="000D6968"/>
    <w:rsid w:val="000D792D"/>
    <w:rsid w:val="000D79A4"/>
    <w:rsid w:val="000D79C0"/>
    <w:rsid w:val="000D7B7F"/>
    <w:rsid w:val="000D7B87"/>
    <w:rsid w:val="000E19F3"/>
    <w:rsid w:val="000E1A7E"/>
    <w:rsid w:val="000E1B8D"/>
    <w:rsid w:val="000E2056"/>
    <w:rsid w:val="000E2E44"/>
    <w:rsid w:val="000E316D"/>
    <w:rsid w:val="000E3C38"/>
    <w:rsid w:val="000E419D"/>
    <w:rsid w:val="000E4A99"/>
    <w:rsid w:val="000E4B93"/>
    <w:rsid w:val="000E4C3C"/>
    <w:rsid w:val="000E4EB0"/>
    <w:rsid w:val="000E6D59"/>
    <w:rsid w:val="000E71D6"/>
    <w:rsid w:val="000E7689"/>
    <w:rsid w:val="000E7B3D"/>
    <w:rsid w:val="000E7D75"/>
    <w:rsid w:val="000F25BD"/>
    <w:rsid w:val="000F27E0"/>
    <w:rsid w:val="000F28A0"/>
    <w:rsid w:val="000F2B97"/>
    <w:rsid w:val="000F3A11"/>
    <w:rsid w:val="000F3B18"/>
    <w:rsid w:val="000F4F22"/>
    <w:rsid w:val="000F515E"/>
    <w:rsid w:val="000F517E"/>
    <w:rsid w:val="000F5AEC"/>
    <w:rsid w:val="000F5B83"/>
    <w:rsid w:val="000F5BB7"/>
    <w:rsid w:val="000F74D5"/>
    <w:rsid w:val="000F7536"/>
    <w:rsid w:val="000F782D"/>
    <w:rsid w:val="000F79B3"/>
    <w:rsid w:val="000F7F90"/>
    <w:rsid w:val="00100868"/>
    <w:rsid w:val="00100D45"/>
    <w:rsid w:val="001012A8"/>
    <w:rsid w:val="00101928"/>
    <w:rsid w:val="00101967"/>
    <w:rsid w:val="00102C55"/>
    <w:rsid w:val="001038E4"/>
    <w:rsid w:val="001039A7"/>
    <w:rsid w:val="0010456E"/>
    <w:rsid w:val="00104A06"/>
    <w:rsid w:val="00104FD9"/>
    <w:rsid w:val="001050E7"/>
    <w:rsid w:val="001052B7"/>
    <w:rsid w:val="00105D09"/>
    <w:rsid w:val="001064D2"/>
    <w:rsid w:val="001065BF"/>
    <w:rsid w:val="00106FAF"/>
    <w:rsid w:val="00107902"/>
    <w:rsid w:val="00110585"/>
    <w:rsid w:val="00110B53"/>
    <w:rsid w:val="0011163F"/>
    <w:rsid w:val="00111AF3"/>
    <w:rsid w:val="00111C48"/>
    <w:rsid w:val="001123F2"/>
    <w:rsid w:val="001124C4"/>
    <w:rsid w:val="001127F6"/>
    <w:rsid w:val="00112C90"/>
    <w:rsid w:val="00112FB1"/>
    <w:rsid w:val="0011388F"/>
    <w:rsid w:val="00113FD3"/>
    <w:rsid w:val="0011460B"/>
    <w:rsid w:val="001151BC"/>
    <w:rsid w:val="00115262"/>
    <w:rsid w:val="0011545B"/>
    <w:rsid w:val="001155E9"/>
    <w:rsid w:val="00116842"/>
    <w:rsid w:val="00116896"/>
    <w:rsid w:val="00116911"/>
    <w:rsid w:val="00116E37"/>
    <w:rsid w:val="00116FB7"/>
    <w:rsid w:val="0011769B"/>
    <w:rsid w:val="00117BB5"/>
    <w:rsid w:val="00117FF1"/>
    <w:rsid w:val="00121BE5"/>
    <w:rsid w:val="00122370"/>
    <w:rsid w:val="00122730"/>
    <w:rsid w:val="00123498"/>
    <w:rsid w:val="00124169"/>
    <w:rsid w:val="001258A6"/>
    <w:rsid w:val="001266BD"/>
    <w:rsid w:val="0012696F"/>
    <w:rsid w:val="00127657"/>
    <w:rsid w:val="00127AC7"/>
    <w:rsid w:val="00131931"/>
    <w:rsid w:val="00133919"/>
    <w:rsid w:val="00136831"/>
    <w:rsid w:val="00137212"/>
    <w:rsid w:val="0013737C"/>
    <w:rsid w:val="00140FB7"/>
    <w:rsid w:val="0014100D"/>
    <w:rsid w:val="00141565"/>
    <w:rsid w:val="00141601"/>
    <w:rsid w:val="00141B0B"/>
    <w:rsid w:val="001445FC"/>
    <w:rsid w:val="001452A6"/>
    <w:rsid w:val="00146221"/>
    <w:rsid w:val="00147A8F"/>
    <w:rsid w:val="0015010D"/>
    <w:rsid w:val="00150B33"/>
    <w:rsid w:val="0015105C"/>
    <w:rsid w:val="00151B84"/>
    <w:rsid w:val="001522A1"/>
    <w:rsid w:val="0015270A"/>
    <w:rsid w:val="00153011"/>
    <w:rsid w:val="001530B3"/>
    <w:rsid w:val="00153562"/>
    <w:rsid w:val="001538E1"/>
    <w:rsid w:val="0015391D"/>
    <w:rsid w:val="00154604"/>
    <w:rsid w:val="00154780"/>
    <w:rsid w:val="00154BC2"/>
    <w:rsid w:val="001552C8"/>
    <w:rsid w:val="001555AE"/>
    <w:rsid w:val="00156438"/>
    <w:rsid w:val="00156A40"/>
    <w:rsid w:val="00160402"/>
    <w:rsid w:val="0016043A"/>
    <w:rsid w:val="00160808"/>
    <w:rsid w:val="00160A5E"/>
    <w:rsid w:val="0016213D"/>
    <w:rsid w:val="001627F7"/>
    <w:rsid w:val="001634AE"/>
    <w:rsid w:val="00163785"/>
    <w:rsid w:val="001645FB"/>
    <w:rsid w:val="00166ADE"/>
    <w:rsid w:val="00166C97"/>
    <w:rsid w:val="00167633"/>
    <w:rsid w:val="001724A4"/>
    <w:rsid w:val="00172FAB"/>
    <w:rsid w:val="0017337C"/>
    <w:rsid w:val="001733FC"/>
    <w:rsid w:val="001738C0"/>
    <w:rsid w:val="00174348"/>
    <w:rsid w:val="001748C5"/>
    <w:rsid w:val="00174AA9"/>
    <w:rsid w:val="00174E75"/>
    <w:rsid w:val="0017528B"/>
    <w:rsid w:val="0017572A"/>
    <w:rsid w:val="00175D5A"/>
    <w:rsid w:val="00175EFA"/>
    <w:rsid w:val="0017604F"/>
    <w:rsid w:val="00176417"/>
    <w:rsid w:val="00176551"/>
    <w:rsid w:val="001804A2"/>
    <w:rsid w:val="001805AF"/>
    <w:rsid w:val="001818E4"/>
    <w:rsid w:val="00181D2F"/>
    <w:rsid w:val="00182A69"/>
    <w:rsid w:val="001841C2"/>
    <w:rsid w:val="00184B17"/>
    <w:rsid w:val="0018597D"/>
    <w:rsid w:val="00185B44"/>
    <w:rsid w:val="00186D81"/>
    <w:rsid w:val="00186E39"/>
    <w:rsid w:val="00186F33"/>
    <w:rsid w:val="001871D4"/>
    <w:rsid w:val="00187299"/>
    <w:rsid w:val="0018772F"/>
    <w:rsid w:val="00187F54"/>
    <w:rsid w:val="0019013D"/>
    <w:rsid w:val="001907C7"/>
    <w:rsid w:val="00191396"/>
    <w:rsid w:val="001920B0"/>
    <w:rsid w:val="001933A9"/>
    <w:rsid w:val="00193F4C"/>
    <w:rsid w:val="00193F86"/>
    <w:rsid w:val="00194043"/>
    <w:rsid w:val="00194952"/>
    <w:rsid w:val="00194D5B"/>
    <w:rsid w:val="00195025"/>
    <w:rsid w:val="00196501"/>
    <w:rsid w:val="00196D32"/>
    <w:rsid w:val="00197434"/>
    <w:rsid w:val="001A21EB"/>
    <w:rsid w:val="001A2C65"/>
    <w:rsid w:val="001A32E3"/>
    <w:rsid w:val="001A394E"/>
    <w:rsid w:val="001A3E62"/>
    <w:rsid w:val="001A4AED"/>
    <w:rsid w:val="001A4DB0"/>
    <w:rsid w:val="001A603E"/>
    <w:rsid w:val="001A6604"/>
    <w:rsid w:val="001A7020"/>
    <w:rsid w:val="001A754A"/>
    <w:rsid w:val="001A78BE"/>
    <w:rsid w:val="001A790E"/>
    <w:rsid w:val="001A7A6C"/>
    <w:rsid w:val="001A7DE4"/>
    <w:rsid w:val="001A7E8D"/>
    <w:rsid w:val="001B026C"/>
    <w:rsid w:val="001B05A5"/>
    <w:rsid w:val="001B0618"/>
    <w:rsid w:val="001B08DD"/>
    <w:rsid w:val="001B0C61"/>
    <w:rsid w:val="001B1818"/>
    <w:rsid w:val="001B189A"/>
    <w:rsid w:val="001B1E0C"/>
    <w:rsid w:val="001B1FBB"/>
    <w:rsid w:val="001B2034"/>
    <w:rsid w:val="001B24F4"/>
    <w:rsid w:val="001B2A30"/>
    <w:rsid w:val="001B2FC5"/>
    <w:rsid w:val="001B4086"/>
    <w:rsid w:val="001B41EF"/>
    <w:rsid w:val="001B4232"/>
    <w:rsid w:val="001B4EBC"/>
    <w:rsid w:val="001B4F10"/>
    <w:rsid w:val="001B4FB4"/>
    <w:rsid w:val="001B5121"/>
    <w:rsid w:val="001B549F"/>
    <w:rsid w:val="001B620C"/>
    <w:rsid w:val="001B66C1"/>
    <w:rsid w:val="001B6CE1"/>
    <w:rsid w:val="001B709D"/>
    <w:rsid w:val="001B73E0"/>
    <w:rsid w:val="001B7573"/>
    <w:rsid w:val="001C00AB"/>
    <w:rsid w:val="001C04C3"/>
    <w:rsid w:val="001C0E9D"/>
    <w:rsid w:val="001C10C3"/>
    <w:rsid w:val="001C12D1"/>
    <w:rsid w:val="001C16B8"/>
    <w:rsid w:val="001C1D84"/>
    <w:rsid w:val="001C223B"/>
    <w:rsid w:val="001C2CC5"/>
    <w:rsid w:val="001C2FAA"/>
    <w:rsid w:val="001C3F34"/>
    <w:rsid w:val="001C53DA"/>
    <w:rsid w:val="001C64DE"/>
    <w:rsid w:val="001C7182"/>
    <w:rsid w:val="001C7ACD"/>
    <w:rsid w:val="001C7E12"/>
    <w:rsid w:val="001D0DCE"/>
    <w:rsid w:val="001D1163"/>
    <w:rsid w:val="001D1771"/>
    <w:rsid w:val="001D4515"/>
    <w:rsid w:val="001D4D76"/>
    <w:rsid w:val="001D566B"/>
    <w:rsid w:val="001D59CF"/>
    <w:rsid w:val="001D5F47"/>
    <w:rsid w:val="001D5F9B"/>
    <w:rsid w:val="001D648F"/>
    <w:rsid w:val="001D6D0E"/>
    <w:rsid w:val="001D773F"/>
    <w:rsid w:val="001D7842"/>
    <w:rsid w:val="001D799F"/>
    <w:rsid w:val="001E04EA"/>
    <w:rsid w:val="001E0A00"/>
    <w:rsid w:val="001E2983"/>
    <w:rsid w:val="001E29A8"/>
    <w:rsid w:val="001E2B0A"/>
    <w:rsid w:val="001E2DC4"/>
    <w:rsid w:val="001E2F0E"/>
    <w:rsid w:val="001E369A"/>
    <w:rsid w:val="001E3BB9"/>
    <w:rsid w:val="001E4384"/>
    <w:rsid w:val="001E47D2"/>
    <w:rsid w:val="001E4B70"/>
    <w:rsid w:val="001E4F33"/>
    <w:rsid w:val="001E509A"/>
    <w:rsid w:val="001E5998"/>
    <w:rsid w:val="001E6160"/>
    <w:rsid w:val="001E6D5B"/>
    <w:rsid w:val="001F1B66"/>
    <w:rsid w:val="001F1E42"/>
    <w:rsid w:val="001F1EF9"/>
    <w:rsid w:val="001F2548"/>
    <w:rsid w:val="001F2768"/>
    <w:rsid w:val="001F2783"/>
    <w:rsid w:val="001F2D97"/>
    <w:rsid w:val="001F2E10"/>
    <w:rsid w:val="001F31C2"/>
    <w:rsid w:val="001F36FF"/>
    <w:rsid w:val="001F3992"/>
    <w:rsid w:val="001F3EAD"/>
    <w:rsid w:val="001F4107"/>
    <w:rsid w:val="001F4514"/>
    <w:rsid w:val="001F45FE"/>
    <w:rsid w:val="001F4E31"/>
    <w:rsid w:val="001F5A55"/>
    <w:rsid w:val="001F6070"/>
    <w:rsid w:val="001F60BE"/>
    <w:rsid w:val="001F6299"/>
    <w:rsid w:val="001F637B"/>
    <w:rsid w:val="001F7055"/>
    <w:rsid w:val="001F726F"/>
    <w:rsid w:val="001F78E4"/>
    <w:rsid w:val="00200D66"/>
    <w:rsid w:val="002019E6"/>
    <w:rsid w:val="002024C5"/>
    <w:rsid w:val="00202796"/>
    <w:rsid w:val="00202B8D"/>
    <w:rsid w:val="00202CD1"/>
    <w:rsid w:val="00202EC9"/>
    <w:rsid w:val="00203E84"/>
    <w:rsid w:val="00204F3C"/>
    <w:rsid w:val="0020504C"/>
    <w:rsid w:val="00205766"/>
    <w:rsid w:val="00205B5D"/>
    <w:rsid w:val="00205D86"/>
    <w:rsid w:val="002062BC"/>
    <w:rsid w:val="00206621"/>
    <w:rsid w:val="00207209"/>
    <w:rsid w:val="0021061B"/>
    <w:rsid w:val="00210F67"/>
    <w:rsid w:val="00211250"/>
    <w:rsid w:val="002113F8"/>
    <w:rsid w:val="00211CC8"/>
    <w:rsid w:val="00211E55"/>
    <w:rsid w:val="00212EDB"/>
    <w:rsid w:val="002134FD"/>
    <w:rsid w:val="00213FC4"/>
    <w:rsid w:val="00214738"/>
    <w:rsid w:val="002147F2"/>
    <w:rsid w:val="00214A35"/>
    <w:rsid w:val="00214AC9"/>
    <w:rsid w:val="00215B1C"/>
    <w:rsid w:val="0021641D"/>
    <w:rsid w:val="00220563"/>
    <w:rsid w:val="00220949"/>
    <w:rsid w:val="00220BB8"/>
    <w:rsid w:val="00220FE4"/>
    <w:rsid w:val="00221280"/>
    <w:rsid w:val="002212BA"/>
    <w:rsid w:val="002219AD"/>
    <w:rsid w:val="00221F8D"/>
    <w:rsid w:val="00221F8E"/>
    <w:rsid w:val="00222117"/>
    <w:rsid w:val="00222556"/>
    <w:rsid w:val="0022301D"/>
    <w:rsid w:val="00223217"/>
    <w:rsid w:val="00223751"/>
    <w:rsid w:val="002242E3"/>
    <w:rsid w:val="0022585D"/>
    <w:rsid w:val="002260A6"/>
    <w:rsid w:val="00226E5D"/>
    <w:rsid w:val="002276FF"/>
    <w:rsid w:val="002278D4"/>
    <w:rsid w:val="00227AA2"/>
    <w:rsid w:val="00227BF7"/>
    <w:rsid w:val="00233281"/>
    <w:rsid w:val="00235ED4"/>
    <w:rsid w:val="00236420"/>
    <w:rsid w:val="002373D1"/>
    <w:rsid w:val="002376FA"/>
    <w:rsid w:val="00237CDD"/>
    <w:rsid w:val="00240088"/>
    <w:rsid w:val="002400BE"/>
    <w:rsid w:val="00240CBB"/>
    <w:rsid w:val="0024143C"/>
    <w:rsid w:val="0024154D"/>
    <w:rsid w:val="00243039"/>
    <w:rsid w:val="00244593"/>
    <w:rsid w:val="00244B2E"/>
    <w:rsid w:val="00244ED2"/>
    <w:rsid w:val="00247F3C"/>
    <w:rsid w:val="00250573"/>
    <w:rsid w:val="002508F0"/>
    <w:rsid w:val="00250E61"/>
    <w:rsid w:val="00252DCD"/>
    <w:rsid w:val="0025305A"/>
    <w:rsid w:val="00253839"/>
    <w:rsid w:val="00253B15"/>
    <w:rsid w:val="00253E4C"/>
    <w:rsid w:val="002540E4"/>
    <w:rsid w:val="0025410E"/>
    <w:rsid w:val="00254442"/>
    <w:rsid w:val="002548A5"/>
    <w:rsid w:val="002549FE"/>
    <w:rsid w:val="002550B3"/>
    <w:rsid w:val="00255A75"/>
    <w:rsid w:val="00255BD8"/>
    <w:rsid w:val="002564A9"/>
    <w:rsid w:val="00256C5A"/>
    <w:rsid w:val="002573FF"/>
    <w:rsid w:val="00257462"/>
    <w:rsid w:val="002578BB"/>
    <w:rsid w:val="00257A3F"/>
    <w:rsid w:val="00260D64"/>
    <w:rsid w:val="00261E8C"/>
    <w:rsid w:val="002620FF"/>
    <w:rsid w:val="00262383"/>
    <w:rsid w:val="00262732"/>
    <w:rsid w:val="00262D18"/>
    <w:rsid w:val="00263F8A"/>
    <w:rsid w:val="00265782"/>
    <w:rsid w:val="00265F68"/>
    <w:rsid w:val="00266D8B"/>
    <w:rsid w:val="002700A1"/>
    <w:rsid w:val="0027018F"/>
    <w:rsid w:val="00271374"/>
    <w:rsid w:val="00271416"/>
    <w:rsid w:val="00271A5D"/>
    <w:rsid w:val="00271AC2"/>
    <w:rsid w:val="00271E50"/>
    <w:rsid w:val="00273077"/>
    <w:rsid w:val="0027358C"/>
    <w:rsid w:val="0027376F"/>
    <w:rsid w:val="00273B03"/>
    <w:rsid w:val="00273C45"/>
    <w:rsid w:val="0027454F"/>
    <w:rsid w:val="002745E9"/>
    <w:rsid w:val="00274625"/>
    <w:rsid w:val="002751A5"/>
    <w:rsid w:val="002753CD"/>
    <w:rsid w:val="00277D33"/>
    <w:rsid w:val="00280CEF"/>
    <w:rsid w:val="00280D93"/>
    <w:rsid w:val="00281114"/>
    <w:rsid w:val="00281290"/>
    <w:rsid w:val="0028138E"/>
    <w:rsid w:val="002816B9"/>
    <w:rsid w:val="00281DA3"/>
    <w:rsid w:val="00282747"/>
    <w:rsid w:val="00282CA2"/>
    <w:rsid w:val="00283538"/>
    <w:rsid w:val="0028391F"/>
    <w:rsid w:val="0028481F"/>
    <w:rsid w:val="00284D0A"/>
    <w:rsid w:val="0028550C"/>
    <w:rsid w:val="00285806"/>
    <w:rsid w:val="002865B7"/>
    <w:rsid w:val="00286ECC"/>
    <w:rsid w:val="00287390"/>
    <w:rsid w:val="00287422"/>
    <w:rsid w:val="00287812"/>
    <w:rsid w:val="002904E5"/>
    <w:rsid w:val="002909B7"/>
    <w:rsid w:val="002910AB"/>
    <w:rsid w:val="0029155A"/>
    <w:rsid w:val="002916D8"/>
    <w:rsid w:val="002918FF"/>
    <w:rsid w:val="00291902"/>
    <w:rsid w:val="00291AB9"/>
    <w:rsid w:val="00291B9A"/>
    <w:rsid w:val="00291DDC"/>
    <w:rsid w:val="00291F5C"/>
    <w:rsid w:val="00292256"/>
    <w:rsid w:val="00292A23"/>
    <w:rsid w:val="00293FC1"/>
    <w:rsid w:val="00294239"/>
    <w:rsid w:val="0029476A"/>
    <w:rsid w:val="00295A72"/>
    <w:rsid w:val="00295ADE"/>
    <w:rsid w:val="00295B32"/>
    <w:rsid w:val="002965F8"/>
    <w:rsid w:val="00296C3E"/>
    <w:rsid w:val="00296E8C"/>
    <w:rsid w:val="00297FC3"/>
    <w:rsid w:val="002A0961"/>
    <w:rsid w:val="002A1156"/>
    <w:rsid w:val="002A226C"/>
    <w:rsid w:val="002A3CF8"/>
    <w:rsid w:val="002A42D5"/>
    <w:rsid w:val="002A4CCD"/>
    <w:rsid w:val="002A4F90"/>
    <w:rsid w:val="002A5891"/>
    <w:rsid w:val="002A6702"/>
    <w:rsid w:val="002B0CDA"/>
    <w:rsid w:val="002B2280"/>
    <w:rsid w:val="002B4CD2"/>
    <w:rsid w:val="002B4F94"/>
    <w:rsid w:val="002B5228"/>
    <w:rsid w:val="002B5279"/>
    <w:rsid w:val="002B65AD"/>
    <w:rsid w:val="002B76B5"/>
    <w:rsid w:val="002B7DDD"/>
    <w:rsid w:val="002B7FE3"/>
    <w:rsid w:val="002B7FF8"/>
    <w:rsid w:val="002C09E5"/>
    <w:rsid w:val="002C10A2"/>
    <w:rsid w:val="002C12BA"/>
    <w:rsid w:val="002C13EE"/>
    <w:rsid w:val="002C1A00"/>
    <w:rsid w:val="002C23DC"/>
    <w:rsid w:val="002C2C56"/>
    <w:rsid w:val="002C2D29"/>
    <w:rsid w:val="002C46B3"/>
    <w:rsid w:val="002C5F3E"/>
    <w:rsid w:val="002C6E65"/>
    <w:rsid w:val="002C738A"/>
    <w:rsid w:val="002C7471"/>
    <w:rsid w:val="002C7F64"/>
    <w:rsid w:val="002D0936"/>
    <w:rsid w:val="002D0FA3"/>
    <w:rsid w:val="002D102C"/>
    <w:rsid w:val="002D1790"/>
    <w:rsid w:val="002D4227"/>
    <w:rsid w:val="002D42E6"/>
    <w:rsid w:val="002D4F22"/>
    <w:rsid w:val="002D6E83"/>
    <w:rsid w:val="002D7B62"/>
    <w:rsid w:val="002D7DD5"/>
    <w:rsid w:val="002E05E5"/>
    <w:rsid w:val="002E11F6"/>
    <w:rsid w:val="002E3479"/>
    <w:rsid w:val="002E3AE1"/>
    <w:rsid w:val="002E3BD7"/>
    <w:rsid w:val="002E3D2C"/>
    <w:rsid w:val="002E44CE"/>
    <w:rsid w:val="002E457E"/>
    <w:rsid w:val="002E4B66"/>
    <w:rsid w:val="002E5CDC"/>
    <w:rsid w:val="002E5D26"/>
    <w:rsid w:val="002E625E"/>
    <w:rsid w:val="002F06C6"/>
    <w:rsid w:val="002F06C7"/>
    <w:rsid w:val="002F09DC"/>
    <w:rsid w:val="002F1764"/>
    <w:rsid w:val="002F1A41"/>
    <w:rsid w:val="002F4EB2"/>
    <w:rsid w:val="002F5460"/>
    <w:rsid w:val="002F5CAB"/>
    <w:rsid w:val="002F5E88"/>
    <w:rsid w:val="002F5F4C"/>
    <w:rsid w:val="002F5FE1"/>
    <w:rsid w:val="002F6549"/>
    <w:rsid w:val="002F6E84"/>
    <w:rsid w:val="002F7218"/>
    <w:rsid w:val="002F7739"/>
    <w:rsid w:val="00300B50"/>
    <w:rsid w:val="00302630"/>
    <w:rsid w:val="003028E2"/>
    <w:rsid w:val="00302EBC"/>
    <w:rsid w:val="00302FFD"/>
    <w:rsid w:val="0030401E"/>
    <w:rsid w:val="00304971"/>
    <w:rsid w:val="003059C1"/>
    <w:rsid w:val="00305ED8"/>
    <w:rsid w:val="003060E9"/>
    <w:rsid w:val="003063D0"/>
    <w:rsid w:val="0030652D"/>
    <w:rsid w:val="00306D00"/>
    <w:rsid w:val="003074F5"/>
    <w:rsid w:val="003103A3"/>
    <w:rsid w:val="00310455"/>
    <w:rsid w:val="003107FA"/>
    <w:rsid w:val="00310C1C"/>
    <w:rsid w:val="00310D95"/>
    <w:rsid w:val="003110D0"/>
    <w:rsid w:val="00311A5E"/>
    <w:rsid w:val="00312943"/>
    <w:rsid w:val="00312E12"/>
    <w:rsid w:val="00313354"/>
    <w:rsid w:val="00314A2E"/>
    <w:rsid w:val="003153EA"/>
    <w:rsid w:val="00315F47"/>
    <w:rsid w:val="00316255"/>
    <w:rsid w:val="0031686A"/>
    <w:rsid w:val="00316E2C"/>
    <w:rsid w:val="00317350"/>
    <w:rsid w:val="00317647"/>
    <w:rsid w:val="00317F01"/>
    <w:rsid w:val="00320D10"/>
    <w:rsid w:val="003216CD"/>
    <w:rsid w:val="00321874"/>
    <w:rsid w:val="00321B0F"/>
    <w:rsid w:val="00322604"/>
    <w:rsid w:val="00322CAD"/>
    <w:rsid w:val="00323180"/>
    <w:rsid w:val="003234B9"/>
    <w:rsid w:val="003234E1"/>
    <w:rsid w:val="00323BC4"/>
    <w:rsid w:val="0032405B"/>
    <w:rsid w:val="0032490A"/>
    <w:rsid w:val="003262B1"/>
    <w:rsid w:val="00326369"/>
    <w:rsid w:val="003268EF"/>
    <w:rsid w:val="00327638"/>
    <w:rsid w:val="00327BF5"/>
    <w:rsid w:val="00330451"/>
    <w:rsid w:val="003309C6"/>
    <w:rsid w:val="003331A1"/>
    <w:rsid w:val="00334191"/>
    <w:rsid w:val="003344E8"/>
    <w:rsid w:val="00334CDA"/>
    <w:rsid w:val="00334ED8"/>
    <w:rsid w:val="00335A83"/>
    <w:rsid w:val="00336241"/>
    <w:rsid w:val="00337815"/>
    <w:rsid w:val="00337E3B"/>
    <w:rsid w:val="003401B5"/>
    <w:rsid w:val="00341D08"/>
    <w:rsid w:val="00341F1C"/>
    <w:rsid w:val="0034249C"/>
    <w:rsid w:val="00342D1C"/>
    <w:rsid w:val="00342E8A"/>
    <w:rsid w:val="0034307E"/>
    <w:rsid w:val="003431B8"/>
    <w:rsid w:val="003442DB"/>
    <w:rsid w:val="00344985"/>
    <w:rsid w:val="00344BC1"/>
    <w:rsid w:val="00344C8E"/>
    <w:rsid w:val="00344DDD"/>
    <w:rsid w:val="0034540D"/>
    <w:rsid w:val="00345442"/>
    <w:rsid w:val="003454D4"/>
    <w:rsid w:val="0034568E"/>
    <w:rsid w:val="00345E43"/>
    <w:rsid w:val="003463FA"/>
    <w:rsid w:val="0034679F"/>
    <w:rsid w:val="00347E4B"/>
    <w:rsid w:val="00350F03"/>
    <w:rsid w:val="00350FA2"/>
    <w:rsid w:val="00351161"/>
    <w:rsid w:val="00351BB3"/>
    <w:rsid w:val="00352347"/>
    <w:rsid w:val="00352495"/>
    <w:rsid w:val="0035319C"/>
    <w:rsid w:val="00353B4F"/>
    <w:rsid w:val="00353ED6"/>
    <w:rsid w:val="00354838"/>
    <w:rsid w:val="00360053"/>
    <w:rsid w:val="0036096A"/>
    <w:rsid w:val="003623BD"/>
    <w:rsid w:val="00362C8A"/>
    <w:rsid w:val="00363D74"/>
    <w:rsid w:val="00363DEC"/>
    <w:rsid w:val="0036416F"/>
    <w:rsid w:val="00364593"/>
    <w:rsid w:val="0036460A"/>
    <w:rsid w:val="00364EA6"/>
    <w:rsid w:val="00364F16"/>
    <w:rsid w:val="00365805"/>
    <w:rsid w:val="0036733C"/>
    <w:rsid w:val="003675EB"/>
    <w:rsid w:val="00367688"/>
    <w:rsid w:val="00367A2B"/>
    <w:rsid w:val="00370156"/>
    <w:rsid w:val="00370E17"/>
    <w:rsid w:val="00371CE8"/>
    <w:rsid w:val="00372BE0"/>
    <w:rsid w:val="003732DE"/>
    <w:rsid w:val="0037625D"/>
    <w:rsid w:val="003765C2"/>
    <w:rsid w:val="00376C9C"/>
    <w:rsid w:val="00376F70"/>
    <w:rsid w:val="00377A1F"/>
    <w:rsid w:val="00377DE6"/>
    <w:rsid w:val="0038037B"/>
    <w:rsid w:val="00380B57"/>
    <w:rsid w:val="0038162E"/>
    <w:rsid w:val="00384770"/>
    <w:rsid w:val="00385175"/>
    <w:rsid w:val="003852CD"/>
    <w:rsid w:val="003855FD"/>
    <w:rsid w:val="00385A5A"/>
    <w:rsid w:val="00386053"/>
    <w:rsid w:val="003861BB"/>
    <w:rsid w:val="00386373"/>
    <w:rsid w:val="0038646E"/>
    <w:rsid w:val="00386DD9"/>
    <w:rsid w:val="00386F56"/>
    <w:rsid w:val="00387748"/>
    <w:rsid w:val="00390D33"/>
    <w:rsid w:val="0039231E"/>
    <w:rsid w:val="00392BE2"/>
    <w:rsid w:val="00393056"/>
    <w:rsid w:val="003930C4"/>
    <w:rsid w:val="00393723"/>
    <w:rsid w:val="00394377"/>
    <w:rsid w:val="00394553"/>
    <w:rsid w:val="00394F2F"/>
    <w:rsid w:val="00395D58"/>
    <w:rsid w:val="00396E72"/>
    <w:rsid w:val="00397A3D"/>
    <w:rsid w:val="00397F06"/>
    <w:rsid w:val="003A061F"/>
    <w:rsid w:val="003A0A71"/>
    <w:rsid w:val="003A1013"/>
    <w:rsid w:val="003A14A9"/>
    <w:rsid w:val="003A1B97"/>
    <w:rsid w:val="003A1C66"/>
    <w:rsid w:val="003A2143"/>
    <w:rsid w:val="003A24A1"/>
    <w:rsid w:val="003A298D"/>
    <w:rsid w:val="003A358C"/>
    <w:rsid w:val="003A4FFA"/>
    <w:rsid w:val="003A5B14"/>
    <w:rsid w:val="003A5EA7"/>
    <w:rsid w:val="003A636C"/>
    <w:rsid w:val="003A69E1"/>
    <w:rsid w:val="003B022C"/>
    <w:rsid w:val="003B13E5"/>
    <w:rsid w:val="003B182C"/>
    <w:rsid w:val="003B195E"/>
    <w:rsid w:val="003B24CB"/>
    <w:rsid w:val="003B3912"/>
    <w:rsid w:val="003B4886"/>
    <w:rsid w:val="003B4E80"/>
    <w:rsid w:val="003B51FE"/>
    <w:rsid w:val="003B5347"/>
    <w:rsid w:val="003B58CF"/>
    <w:rsid w:val="003B5A10"/>
    <w:rsid w:val="003B61CE"/>
    <w:rsid w:val="003B7552"/>
    <w:rsid w:val="003B77BE"/>
    <w:rsid w:val="003C0AC5"/>
    <w:rsid w:val="003C1586"/>
    <w:rsid w:val="003C1AC6"/>
    <w:rsid w:val="003C2674"/>
    <w:rsid w:val="003C276A"/>
    <w:rsid w:val="003C2DCD"/>
    <w:rsid w:val="003C32D8"/>
    <w:rsid w:val="003C3432"/>
    <w:rsid w:val="003C35AB"/>
    <w:rsid w:val="003C562F"/>
    <w:rsid w:val="003C58C3"/>
    <w:rsid w:val="003C5CF6"/>
    <w:rsid w:val="003C67D9"/>
    <w:rsid w:val="003C6E4E"/>
    <w:rsid w:val="003C6FFA"/>
    <w:rsid w:val="003C72D8"/>
    <w:rsid w:val="003C7738"/>
    <w:rsid w:val="003C7869"/>
    <w:rsid w:val="003C79E4"/>
    <w:rsid w:val="003D0395"/>
    <w:rsid w:val="003D05A5"/>
    <w:rsid w:val="003D0FED"/>
    <w:rsid w:val="003D19AA"/>
    <w:rsid w:val="003D2EE1"/>
    <w:rsid w:val="003D3E21"/>
    <w:rsid w:val="003D3E31"/>
    <w:rsid w:val="003D4493"/>
    <w:rsid w:val="003D5109"/>
    <w:rsid w:val="003D6029"/>
    <w:rsid w:val="003D6BA3"/>
    <w:rsid w:val="003D6D7C"/>
    <w:rsid w:val="003D72CC"/>
    <w:rsid w:val="003D7DC9"/>
    <w:rsid w:val="003E054B"/>
    <w:rsid w:val="003E05A0"/>
    <w:rsid w:val="003E0CF9"/>
    <w:rsid w:val="003E0D43"/>
    <w:rsid w:val="003E1A5B"/>
    <w:rsid w:val="003E272B"/>
    <w:rsid w:val="003E2F60"/>
    <w:rsid w:val="003E3512"/>
    <w:rsid w:val="003E3903"/>
    <w:rsid w:val="003E3984"/>
    <w:rsid w:val="003E3FA6"/>
    <w:rsid w:val="003E408B"/>
    <w:rsid w:val="003E5811"/>
    <w:rsid w:val="003E5AC5"/>
    <w:rsid w:val="003E5C09"/>
    <w:rsid w:val="003E7865"/>
    <w:rsid w:val="003E7B21"/>
    <w:rsid w:val="003F0C57"/>
    <w:rsid w:val="003F1B4B"/>
    <w:rsid w:val="003F1E17"/>
    <w:rsid w:val="003F2CF0"/>
    <w:rsid w:val="003F45D4"/>
    <w:rsid w:val="003F4715"/>
    <w:rsid w:val="003F4B65"/>
    <w:rsid w:val="003F5D78"/>
    <w:rsid w:val="003F6449"/>
    <w:rsid w:val="003F6DF2"/>
    <w:rsid w:val="00400824"/>
    <w:rsid w:val="004014F0"/>
    <w:rsid w:val="004019D4"/>
    <w:rsid w:val="00401E10"/>
    <w:rsid w:val="00402102"/>
    <w:rsid w:val="0040279B"/>
    <w:rsid w:val="004028B9"/>
    <w:rsid w:val="00403CDD"/>
    <w:rsid w:val="00404CAE"/>
    <w:rsid w:val="00404FC3"/>
    <w:rsid w:val="00405185"/>
    <w:rsid w:val="00406081"/>
    <w:rsid w:val="00406938"/>
    <w:rsid w:val="00406CCD"/>
    <w:rsid w:val="00406DE4"/>
    <w:rsid w:val="004070A1"/>
    <w:rsid w:val="00407261"/>
    <w:rsid w:val="0040777D"/>
    <w:rsid w:val="004108FF"/>
    <w:rsid w:val="004116A5"/>
    <w:rsid w:val="004121BB"/>
    <w:rsid w:val="004124B4"/>
    <w:rsid w:val="004126DD"/>
    <w:rsid w:val="00412BAE"/>
    <w:rsid w:val="00412D67"/>
    <w:rsid w:val="00413D33"/>
    <w:rsid w:val="00413F65"/>
    <w:rsid w:val="00414EB7"/>
    <w:rsid w:val="00415AAD"/>
    <w:rsid w:val="00416AC1"/>
    <w:rsid w:val="00417529"/>
    <w:rsid w:val="00417723"/>
    <w:rsid w:val="00421164"/>
    <w:rsid w:val="00421309"/>
    <w:rsid w:val="004226C3"/>
    <w:rsid w:val="00422DDE"/>
    <w:rsid w:val="00423A3A"/>
    <w:rsid w:val="00424B0A"/>
    <w:rsid w:val="00426087"/>
    <w:rsid w:val="004275D7"/>
    <w:rsid w:val="00427778"/>
    <w:rsid w:val="00427A80"/>
    <w:rsid w:val="00427FBE"/>
    <w:rsid w:val="00430837"/>
    <w:rsid w:val="004308B8"/>
    <w:rsid w:val="00430AA8"/>
    <w:rsid w:val="00430DDF"/>
    <w:rsid w:val="00430DFC"/>
    <w:rsid w:val="00431647"/>
    <w:rsid w:val="0043293E"/>
    <w:rsid w:val="00432F66"/>
    <w:rsid w:val="0043356D"/>
    <w:rsid w:val="00433E4A"/>
    <w:rsid w:val="00434FA0"/>
    <w:rsid w:val="004353DF"/>
    <w:rsid w:val="00435779"/>
    <w:rsid w:val="004357BE"/>
    <w:rsid w:val="00437074"/>
    <w:rsid w:val="004375F7"/>
    <w:rsid w:val="00437F0A"/>
    <w:rsid w:val="0044048F"/>
    <w:rsid w:val="00440657"/>
    <w:rsid w:val="00441489"/>
    <w:rsid w:val="00442217"/>
    <w:rsid w:val="0044430D"/>
    <w:rsid w:val="00444C5F"/>
    <w:rsid w:val="00445882"/>
    <w:rsid w:val="00446497"/>
    <w:rsid w:val="004465A4"/>
    <w:rsid w:val="0044679C"/>
    <w:rsid w:val="004467C7"/>
    <w:rsid w:val="00446997"/>
    <w:rsid w:val="004479E1"/>
    <w:rsid w:val="00450992"/>
    <w:rsid w:val="00450CF0"/>
    <w:rsid w:val="00450F43"/>
    <w:rsid w:val="00453543"/>
    <w:rsid w:val="00453E64"/>
    <w:rsid w:val="00455EB4"/>
    <w:rsid w:val="004578E6"/>
    <w:rsid w:val="004602AC"/>
    <w:rsid w:val="004603DD"/>
    <w:rsid w:val="0046046C"/>
    <w:rsid w:val="004608C8"/>
    <w:rsid w:val="00461011"/>
    <w:rsid w:val="00461595"/>
    <w:rsid w:val="00461A42"/>
    <w:rsid w:val="00463C19"/>
    <w:rsid w:val="0046474B"/>
    <w:rsid w:val="00464C00"/>
    <w:rsid w:val="0046509A"/>
    <w:rsid w:val="00465A5D"/>
    <w:rsid w:val="004673F7"/>
    <w:rsid w:val="00470129"/>
    <w:rsid w:val="00470259"/>
    <w:rsid w:val="0047026B"/>
    <w:rsid w:val="004702AB"/>
    <w:rsid w:val="004707B5"/>
    <w:rsid w:val="00470B08"/>
    <w:rsid w:val="004718B3"/>
    <w:rsid w:val="00471FDB"/>
    <w:rsid w:val="00472A79"/>
    <w:rsid w:val="00472AB6"/>
    <w:rsid w:val="00472D95"/>
    <w:rsid w:val="00472F19"/>
    <w:rsid w:val="0047351B"/>
    <w:rsid w:val="00473F18"/>
    <w:rsid w:val="00474265"/>
    <w:rsid w:val="0047445E"/>
    <w:rsid w:val="00474651"/>
    <w:rsid w:val="00474A35"/>
    <w:rsid w:val="00475A77"/>
    <w:rsid w:val="00476610"/>
    <w:rsid w:val="00476FAD"/>
    <w:rsid w:val="00477338"/>
    <w:rsid w:val="00477ADD"/>
    <w:rsid w:val="004806F0"/>
    <w:rsid w:val="0048258F"/>
    <w:rsid w:val="004829A4"/>
    <w:rsid w:val="00485458"/>
    <w:rsid w:val="004854D0"/>
    <w:rsid w:val="004859FF"/>
    <w:rsid w:val="00486F0E"/>
    <w:rsid w:val="004879AD"/>
    <w:rsid w:val="00487D4C"/>
    <w:rsid w:val="00490F54"/>
    <w:rsid w:val="00491E66"/>
    <w:rsid w:val="00492C7C"/>
    <w:rsid w:val="00493AA5"/>
    <w:rsid w:val="00493C03"/>
    <w:rsid w:val="00493DBE"/>
    <w:rsid w:val="0049579A"/>
    <w:rsid w:val="00495916"/>
    <w:rsid w:val="004969DB"/>
    <w:rsid w:val="00496A75"/>
    <w:rsid w:val="00496EBE"/>
    <w:rsid w:val="004975A0"/>
    <w:rsid w:val="00497C3E"/>
    <w:rsid w:val="004A07FA"/>
    <w:rsid w:val="004A0880"/>
    <w:rsid w:val="004A0D36"/>
    <w:rsid w:val="004A1696"/>
    <w:rsid w:val="004A1762"/>
    <w:rsid w:val="004A17A2"/>
    <w:rsid w:val="004A1AAD"/>
    <w:rsid w:val="004A22F3"/>
    <w:rsid w:val="004A23EF"/>
    <w:rsid w:val="004A2BDF"/>
    <w:rsid w:val="004A3C23"/>
    <w:rsid w:val="004A47C2"/>
    <w:rsid w:val="004A4C89"/>
    <w:rsid w:val="004A5ADE"/>
    <w:rsid w:val="004A5F65"/>
    <w:rsid w:val="004A7225"/>
    <w:rsid w:val="004A7565"/>
    <w:rsid w:val="004A7CFE"/>
    <w:rsid w:val="004B1284"/>
    <w:rsid w:val="004B1A3C"/>
    <w:rsid w:val="004B27B4"/>
    <w:rsid w:val="004B29F4"/>
    <w:rsid w:val="004B3B84"/>
    <w:rsid w:val="004B3C0C"/>
    <w:rsid w:val="004B3EEE"/>
    <w:rsid w:val="004B55EC"/>
    <w:rsid w:val="004B56F9"/>
    <w:rsid w:val="004B594E"/>
    <w:rsid w:val="004B7109"/>
    <w:rsid w:val="004C0401"/>
    <w:rsid w:val="004C0972"/>
    <w:rsid w:val="004C0F24"/>
    <w:rsid w:val="004C18A3"/>
    <w:rsid w:val="004C19A2"/>
    <w:rsid w:val="004C205E"/>
    <w:rsid w:val="004C2966"/>
    <w:rsid w:val="004C3276"/>
    <w:rsid w:val="004C4011"/>
    <w:rsid w:val="004C449D"/>
    <w:rsid w:val="004C4DDA"/>
    <w:rsid w:val="004C54E3"/>
    <w:rsid w:val="004C59BC"/>
    <w:rsid w:val="004C5A04"/>
    <w:rsid w:val="004C6B58"/>
    <w:rsid w:val="004C72CF"/>
    <w:rsid w:val="004C7A15"/>
    <w:rsid w:val="004C7A3D"/>
    <w:rsid w:val="004C7DE2"/>
    <w:rsid w:val="004D0DE3"/>
    <w:rsid w:val="004D2844"/>
    <w:rsid w:val="004D37C7"/>
    <w:rsid w:val="004D3CBF"/>
    <w:rsid w:val="004D3FE7"/>
    <w:rsid w:val="004D42D5"/>
    <w:rsid w:val="004D4DAF"/>
    <w:rsid w:val="004D6363"/>
    <w:rsid w:val="004E04CD"/>
    <w:rsid w:val="004E0D1B"/>
    <w:rsid w:val="004E0D48"/>
    <w:rsid w:val="004E1036"/>
    <w:rsid w:val="004E126F"/>
    <w:rsid w:val="004E15CD"/>
    <w:rsid w:val="004E16A1"/>
    <w:rsid w:val="004E1755"/>
    <w:rsid w:val="004E1FCA"/>
    <w:rsid w:val="004E22B1"/>
    <w:rsid w:val="004E2378"/>
    <w:rsid w:val="004E3091"/>
    <w:rsid w:val="004E354E"/>
    <w:rsid w:val="004E3FBF"/>
    <w:rsid w:val="004E3FEF"/>
    <w:rsid w:val="004E40FF"/>
    <w:rsid w:val="004E446B"/>
    <w:rsid w:val="004E515F"/>
    <w:rsid w:val="004E52AF"/>
    <w:rsid w:val="004E5583"/>
    <w:rsid w:val="004E5D78"/>
    <w:rsid w:val="004E67EC"/>
    <w:rsid w:val="004E6B5D"/>
    <w:rsid w:val="004E6E73"/>
    <w:rsid w:val="004E7477"/>
    <w:rsid w:val="004E77C7"/>
    <w:rsid w:val="004E7CB5"/>
    <w:rsid w:val="004F00BC"/>
    <w:rsid w:val="004F0115"/>
    <w:rsid w:val="004F0663"/>
    <w:rsid w:val="004F0979"/>
    <w:rsid w:val="004F0D08"/>
    <w:rsid w:val="004F0D54"/>
    <w:rsid w:val="004F17E4"/>
    <w:rsid w:val="004F18BF"/>
    <w:rsid w:val="004F2622"/>
    <w:rsid w:val="004F4033"/>
    <w:rsid w:val="004F41DD"/>
    <w:rsid w:val="004F420E"/>
    <w:rsid w:val="004F5692"/>
    <w:rsid w:val="004F6781"/>
    <w:rsid w:val="004F734D"/>
    <w:rsid w:val="004F7354"/>
    <w:rsid w:val="004F739F"/>
    <w:rsid w:val="00500FF5"/>
    <w:rsid w:val="00502975"/>
    <w:rsid w:val="005031CD"/>
    <w:rsid w:val="00503A82"/>
    <w:rsid w:val="005041B7"/>
    <w:rsid w:val="005044A2"/>
    <w:rsid w:val="005047FE"/>
    <w:rsid w:val="00504AEE"/>
    <w:rsid w:val="005051CD"/>
    <w:rsid w:val="005054B4"/>
    <w:rsid w:val="00506088"/>
    <w:rsid w:val="005066EB"/>
    <w:rsid w:val="00506D51"/>
    <w:rsid w:val="00506E41"/>
    <w:rsid w:val="00506E49"/>
    <w:rsid w:val="00510156"/>
    <w:rsid w:val="00510945"/>
    <w:rsid w:val="00510DCC"/>
    <w:rsid w:val="005113A4"/>
    <w:rsid w:val="005119FC"/>
    <w:rsid w:val="00512667"/>
    <w:rsid w:val="00512FFA"/>
    <w:rsid w:val="00513098"/>
    <w:rsid w:val="005152D1"/>
    <w:rsid w:val="005153D3"/>
    <w:rsid w:val="00515491"/>
    <w:rsid w:val="0051585C"/>
    <w:rsid w:val="00515A82"/>
    <w:rsid w:val="005177E7"/>
    <w:rsid w:val="005178F6"/>
    <w:rsid w:val="00517ED2"/>
    <w:rsid w:val="00520452"/>
    <w:rsid w:val="005204D3"/>
    <w:rsid w:val="00520933"/>
    <w:rsid w:val="00521487"/>
    <w:rsid w:val="005214A2"/>
    <w:rsid w:val="005240B8"/>
    <w:rsid w:val="00524801"/>
    <w:rsid w:val="00524AE3"/>
    <w:rsid w:val="00524B09"/>
    <w:rsid w:val="005270EE"/>
    <w:rsid w:val="00530303"/>
    <w:rsid w:val="00530667"/>
    <w:rsid w:val="005312F7"/>
    <w:rsid w:val="005317B7"/>
    <w:rsid w:val="0053218F"/>
    <w:rsid w:val="005321CE"/>
    <w:rsid w:val="005335CB"/>
    <w:rsid w:val="005339F7"/>
    <w:rsid w:val="00533A02"/>
    <w:rsid w:val="00533FA9"/>
    <w:rsid w:val="0053455A"/>
    <w:rsid w:val="0053496C"/>
    <w:rsid w:val="00534DF0"/>
    <w:rsid w:val="00534FD7"/>
    <w:rsid w:val="00535330"/>
    <w:rsid w:val="00535A42"/>
    <w:rsid w:val="005365D9"/>
    <w:rsid w:val="00536709"/>
    <w:rsid w:val="00536ADD"/>
    <w:rsid w:val="005374B1"/>
    <w:rsid w:val="005375A5"/>
    <w:rsid w:val="00537646"/>
    <w:rsid w:val="00537921"/>
    <w:rsid w:val="00537B16"/>
    <w:rsid w:val="0054012B"/>
    <w:rsid w:val="0054052D"/>
    <w:rsid w:val="00540846"/>
    <w:rsid w:val="00540F57"/>
    <w:rsid w:val="00541DE3"/>
    <w:rsid w:val="00542318"/>
    <w:rsid w:val="00542BF6"/>
    <w:rsid w:val="005433AE"/>
    <w:rsid w:val="00543781"/>
    <w:rsid w:val="00543AB7"/>
    <w:rsid w:val="00543CDA"/>
    <w:rsid w:val="00543DA7"/>
    <w:rsid w:val="00544425"/>
    <w:rsid w:val="00545221"/>
    <w:rsid w:val="0054589A"/>
    <w:rsid w:val="005462D4"/>
    <w:rsid w:val="005464AA"/>
    <w:rsid w:val="005465C5"/>
    <w:rsid w:val="00547778"/>
    <w:rsid w:val="005479AE"/>
    <w:rsid w:val="00547B8B"/>
    <w:rsid w:val="005506C0"/>
    <w:rsid w:val="00550DF4"/>
    <w:rsid w:val="00550EF6"/>
    <w:rsid w:val="005527D2"/>
    <w:rsid w:val="00552843"/>
    <w:rsid w:val="00552A9A"/>
    <w:rsid w:val="00553309"/>
    <w:rsid w:val="00553A08"/>
    <w:rsid w:val="00554FD3"/>
    <w:rsid w:val="00555196"/>
    <w:rsid w:val="005552C8"/>
    <w:rsid w:val="00555460"/>
    <w:rsid w:val="0055566F"/>
    <w:rsid w:val="00555902"/>
    <w:rsid w:val="00556891"/>
    <w:rsid w:val="00560450"/>
    <w:rsid w:val="00561259"/>
    <w:rsid w:val="00561530"/>
    <w:rsid w:val="00562BC4"/>
    <w:rsid w:val="0056590C"/>
    <w:rsid w:val="00565BD5"/>
    <w:rsid w:val="005676DC"/>
    <w:rsid w:val="0056785C"/>
    <w:rsid w:val="00570184"/>
    <w:rsid w:val="00570294"/>
    <w:rsid w:val="0057041B"/>
    <w:rsid w:val="00570563"/>
    <w:rsid w:val="005711B1"/>
    <w:rsid w:val="005717DD"/>
    <w:rsid w:val="00571F6F"/>
    <w:rsid w:val="0057273C"/>
    <w:rsid w:val="00572CD2"/>
    <w:rsid w:val="00573539"/>
    <w:rsid w:val="00574079"/>
    <w:rsid w:val="005743B6"/>
    <w:rsid w:val="00574427"/>
    <w:rsid w:val="00574F25"/>
    <w:rsid w:val="005754C7"/>
    <w:rsid w:val="00575B71"/>
    <w:rsid w:val="00575DF3"/>
    <w:rsid w:val="00576972"/>
    <w:rsid w:val="00576F9C"/>
    <w:rsid w:val="00580656"/>
    <w:rsid w:val="005809B0"/>
    <w:rsid w:val="00580B69"/>
    <w:rsid w:val="00580E63"/>
    <w:rsid w:val="005814F1"/>
    <w:rsid w:val="00581D9B"/>
    <w:rsid w:val="00581F14"/>
    <w:rsid w:val="005826AD"/>
    <w:rsid w:val="00582DEC"/>
    <w:rsid w:val="00582F7D"/>
    <w:rsid w:val="00583189"/>
    <w:rsid w:val="005839D3"/>
    <w:rsid w:val="00584025"/>
    <w:rsid w:val="00585ED4"/>
    <w:rsid w:val="005866A4"/>
    <w:rsid w:val="0058775F"/>
    <w:rsid w:val="00590746"/>
    <w:rsid w:val="00590787"/>
    <w:rsid w:val="00590F2A"/>
    <w:rsid w:val="00591C77"/>
    <w:rsid w:val="00592B0F"/>
    <w:rsid w:val="005939B6"/>
    <w:rsid w:val="005949F0"/>
    <w:rsid w:val="00595AB0"/>
    <w:rsid w:val="00595DAF"/>
    <w:rsid w:val="005972CF"/>
    <w:rsid w:val="005A0022"/>
    <w:rsid w:val="005A0B35"/>
    <w:rsid w:val="005A14B0"/>
    <w:rsid w:val="005A161D"/>
    <w:rsid w:val="005A1A6E"/>
    <w:rsid w:val="005A28A2"/>
    <w:rsid w:val="005A2D40"/>
    <w:rsid w:val="005A31D0"/>
    <w:rsid w:val="005A3954"/>
    <w:rsid w:val="005A45F7"/>
    <w:rsid w:val="005A5DED"/>
    <w:rsid w:val="005A5E68"/>
    <w:rsid w:val="005A6027"/>
    <w:rsid w:val="005A6F71"/>
    <w:rsid w:val="005A738F"/>
    <w:rsid w:val="005B0084"/>
    <w:rsid w:val="005B0E64"/>
    <w:rsid w:val="005B13F7"/>
    <w:rsid w:val="005B15B8"/>
    <w:rsid w:val="005B20AD"/>
    <w:rsid w:val="005B29F6"/>
    <w:rsid w:val="005B2B82"/>
    <w:rsid w:val="005B331E"/>
    <w:rsid w:val="005B3C4A"/>
    <w:rsid w:val="005B3FFA"/>
    <w:rsid w:val="005B510C"/>
    <w:rsid w:val="005B53EB"/>
    <w:rsid w:val="005B5512"/>
    <w:rsid w:val="005B6929"/>
    <w:rsid w:val="005B69CB"/>
    <w:rsid w:val="005B7396"/>
    <w:rsid w:val="005B73C7"/>
    <w:rsid w:val="005B7BA4"/>
    <w:rsid w:val="005C012D"/>
    <w:rsid w:val="005C0FAD"/>
    <w:rsid w:val="005C27E3"/>
    <w:rsid w:val="005C3FF2"/>
    <w:rsid w:val="005C4905"/>
    <w:rsid w:val="005C5AE3"/>
    <w:rsid w:val="005C5BED"/>
    <w:rsid w:val="005C5BEF"/>
    <w:rsid w:val="005C6316"/>
    <w:rsid w:val="005C6D83"/>
    <w:rsid w:val="005C7507"/>
    <w:rsid w:val="005C770D"/>
    <w:rsid w:val="005C786B"/>
    <w:rsid w:val="005D02B1"/>
    <w:rsid w:val="005D16D3"/>
    <w:rsid w:val="005D197F"/>
    <w:rsid w:val="005D1E22"/>
    <w:rsid w:val="005D202F"/>
    <w:rsid w:val="005D2214"/>
    <w:rsid w:val="005D27F9"/>
    <w:rsid w:val="005D2976"/>
    <w:rsid w:val="005D2AA5"/>
    <w:rsid w:val="005D2F82"/>
    <w:rsid w:val="005D3A3A"/>
    <w:rsid w:val="005D41C3"/>
    <w:rsid w:val="005D4741"/>
    <w:rsid w:val="005D7665"/>
    <w:rsid w:val="005E02B5"/>
    <w:rsid w:val="005E05DB"/>
    <w:rsid w:val="005E0907"/>
    <w:rsid w:val="005E1005"/>
    <w:rsid w:val="005E151F"/>
    <w:rsid w:val="005E1C17"/>
    <w:rsid w:val="005E293F"/>
    <w:rsid w:val="005E33EF"/>
    <w:rsid w:val="005E3DFA"/>
    <w:rsid w:val="005E3F7F"/>
    <w:rsid w:val="005E42F8"/>
    <w:rsid w:val="005E47D2"/>
    <w:rsid w:val="005E4F53"/>
    <w:rsid w:val="005E4FB5"/>
    <w:rsid w:val="005E553A"/>
    <w:rsid w:val="005E76F9"/>
    <w:rsid w:val="005E7948"/>
    <w:rsid w:val="005F041B"/>
    <w:rsid w:val="005F08A5"/>
    <w:rsid w:val="005F10C7"/>
    <w:rsid w:val="005F1A6E"/>
    <w:rsid w:val="005F2820"/>
    <w:rsid w:val="005F2B8F"/>
    <w:rsid w:val="005F45B7"/>
    <w:rsid w:val="005F5242"/>
    <w:rsid w:val="005F52C3"/>
    <w:rsid w:val="005F544D"/>
    <w:rsid w:val="005F5931"/>
    <w:rsid w:val="005F5F0F"/>
    <w:rsid w:val="005F6E6F"/>
    <w:rsid w:val="005F7793"/>
    <w:rsid w:val="005F7931"/>
    <w:rsid w:val="005F7EC3"/>
    <w:rsid w:val="006006EA"/>
    <w:rsid w:val="0060120A"/>
    <w:rsid w:val="0060149C"/>
    <w:rsid w:val="0060171C"/>
    <w:rsid w:val="00602ECE"/>
    <w:rsid w:val="00603441"/>
    <w:rsid w:val="00603FB2"/>
    <w:rsid w:val="00604135"/>
    <w:rsid w:val="00605AF5"/>
    <w:rsid w:val="006060E6"/>
    <w:rsid w:val="00606CDA"/>
    <w:rsid w:val="00610068"/>
    <w:rsid w:val="0061008A"/>
    <w:rsid w:val="00611C9A"/>
    <w:rsid w:val="00611F8A"/>
    <w:rsid w:val="00613590"/>
    <w:rsid w:val="00613801"/>
    <w:rsid w:val="0061392A"/>
    <w:rsid w:val="00613F21"/>
    <w:rsid w:val="00613FE0"/>
    <w:rsid w:val="00614034"/>
    <w:rsid w:val="006146EE"/>
    <w:rsid w:val="006147C9"/>
    <w:rsid w:val="00615D67"/>
    <w:rsid w:val="006160FF"/>
    <w:rsid w:val="0061629E"/>
    <w:rsid w:val="0061637C"/>
    <w:rsid w:val="00616F69"/>
    <w:rsid w:val="0061721C"/>
    <w:rsid w:val="006179C8"/>
    <w:rsid w:val="00617FAC"/>
    <w:rsid w:val="006204AB"/>
    <w:rsid w:val="00620E4D"/>
    <w:rsid w:val="006212A9"/>
    <w:rsid w:val="00621422"/>
    <w:rsid w:val="006227F2"/>
    <w:rsid w:val="00622BD5"/>
    <w:rsid w:val="00622FE1"/>
    <w:rsid w:val="00623787"/>
    <w:rsid w:val="006238BD"/>
    <w:rsid w:val="006239CC"/>
    <w:rsid w:val="00624264"/>
    <w:rsid w:val="006243B0"/>
    <w:rsid w:val="006245EB"/>
    <w:rsid w:val="006249C1"/>
    <w:rsid w:val="00624B31"/>
    <w:rsid w:val="00624DF6"/>
    <w:rsid w:val="006250DD"/>
    <w:rsid w:val="00630706"/>
    <w:rsid w:val="00630D63"/>
    <w:rsid w:val="00630F13"/>
    <w:rsid w:val="006314A7"/>
    <w:rsid w:val="00631649"/>
    <w:rsid w:val="00631B9E"/>
    <w:rsid w:val="0063245C"/>
    <w:rsid w:val="006326CE"/>
    <w:rsid w:val="006327BD"/>
    <w:rsid w:val="0063324A"/>
    <w:rsid w:val="006332C0"/>
    <w:rsid w:val="00633482"/>
    <w:rsid w:val="00633A75"/>
    <w:rsid w:val="006344ED"/>
    <w:rsid w:val="00634CFF"/>
    <w:rsid w:val="00634F1B"/>
    <w:rsid w:val="00635420"/>
    <w:rsid w:val="006356D5"/>
    <w:rsid w:val="006358DC"/>
    <w:rsid w:val="006359AA"/>
    <w:rsid w:val="00635CD0"/>
    <w:rsid w:val="00635D68"/>
    <w:rsid w:val="00636201"/>
    <w:rsid w:val="006375FC"/>
    <w:rsid w:val="00637B6E"/>
    <w:rsid w:val="006400BF"/>
    <w:rsid w:val="006417B8"/>
    <w:rsid w:val="0064197F"/>
    <w:rsid w:val="00641DB2"/>
    <w:rsid w:val="00642123"/>
    <w:rsid w:val="006421FF"/>
    <w:rsid w:val="006427CE"/>
    <w:rsid w:val="00642B4E"/>
    <w:rsid w:val="00643B38"/>
    <w:rsid w:val="00643CA2"/>
    <w:rsid w:val="00643EDA"/>
    <w:rsid w:val="00643EE7"/>
    <w:rsid w:val="006456B7"/>
    <w:rsid w:val="00645FEB"/>
    <w:rsid w:val="00646E99"/>
    <w:rsid w:val="00646EE9"/>
    <w:rsid w:val="006479A0"/>
    <w:rsid w:val="00647A0F"/>
    <w:rsid w:val="00647A4C"/>
    <w:rsid w:val="006506C6"/>
    <w:rsid w:val="006509CD"/>
    <w:rsid w:val="00650AB5"/>
    <w:rsid w:val="0065213E"/>
    <w:rsid w:val="006523FE"/>
    <w:rsid w:val="00652447"/>
    <w:rsid w:val="00652BC7"/>
    <w:rsid w:val="00653567"/>
    <w:rsid w:val="0065364E"/>
    <w:rsid w:val="0065573F"/>
    <w:rsid w:val="00655EB0"/>
    <w:rsid w:val="00656C71"/>
    <w:rsid w:val="00657A94"/>
    <w:rsid w:val="00660454"/>
    <w:rsid w:val="00660979"/>
    <w:rsid w:val="0066203F"/>
    <w:rsid w:val="006621C6"/>
    <w:rsid w:val="00662C82"/>
    <w:rsid w:val="00663922"/>
    <w:rsid w:val="006640BC"/>
    <w:rsid w:val="0066423E"/>
    <w:rsid w:val="00664650"/>
    <w:rsid w:val="00665609"/>
    <w:rsid w:val="006659C1"/>
    <w:rsid w:val="006661A8"/>
    <w:rsid w:val="00666BBD"/>
    <w:rsid w:val="00666BC2"/>
    <w:rsid w:val="00667760"/>
    <w:rsid w:val="00667C14"/>
    <w:rsid w:val="00670E86"/>
    <w:rsid w:val="00670F99"/>
    <w:rsid w:val="006710CD"/>
    <w:rsid w:val="006729D9"/>
    <w:rsid w:val="00673207"/>
    <w:rsid w:val="00673908"/>
    <w:rsid w:val="0067427C"/>
    <w:rsid w:val="0067450E"/>
    <w:rsid w:val="00674F0C"/>
    <w:rsid w:val="0067524A"/>
    <w:rsid w:val="00675C82"/>
    <w:rsid w:val="00675D8C"/>
    <w:rsid w:val="0067607B"/>
    <w:rsid w:val="006765E7"/>
    <w:rsid w:val="00676AF0"/>
    <w:rsid w:val="00676C53"/>
    <w:rsid w:val="00677754"/>
    <w:rsid w:val="00677E96"/>
    <w:rsid w:val="006800F6"/>
    <w:rsid w:val="0068069B"/>
    <w:rsid w:val="00680D1F"/>
    <w:rsid w:val="00681C85"/>
    <w:rsid w:val="006826E5"/>
    <w:rsid w:val="00682891"/>
    <w:rsid w:val="0068334B"/>
    <w:rsid w:val="006834A1"/>
    <w:rsid w:val="006834BF"/>
    <w:rsid w:val="0068374D"/>
    <w:rsid w:val="00683BE9"/>
    <w:rsid w:val="00684096"/>
    <w:rsid w:val="006847BB"/>
    <w:rsid w:val="00684846"/>
    <w:rsid w:val="006858E2"/>
    <w:rsid w:val="00686AE5"/>
    <w:rsid w:val="0069013B"/>
    <w:rsid w:val="00690493"/>
    <w:rsid w:val="006905F0"/>
    <w:rsid w:val="00690DF4"/>
    <w:rsid w:val="006915D5"/>
    <w:rsid w:val="006915D8"/>
    <w:rsid w:val="0069189F"/>
    <w:rsid w:val="00691D96"/>
    <w:rsid w:val="0069221B"/>
    <w:rsid w:val="00692344"/>
    <w:rsid w:val="006927C2"/>
    <w:rsid w:val="006927DE"/>
    <w:rsid w:val="00692AE6"/>
    <w:rsid w:val="0069310A"/>
    <w:rsid w:val="0069369A"/>
    <w:rsid w:val="00693FA2"/>
    <w:rsid w:val="00694842"/>
    <w:rsid w:val="00694DDE"/>
    <w:rsid w:val="006954E4"/>
    <w:rsid w:val="00695BF5"/>
    <w:rsid w:val="00695C1A"/>
    <w:rsid w:val="00695C84"/>
    <w:rsid w:val="00695CDF"/>
    <w:rsid w:val="0069629D"/>
    <w:rsid w:val="00696E58"/>
    <w:rsid w:val="006977F8"/>
    <w:rsid w:val="006A0051"/>
    <w:rsid w:val="006A130E"/>
    <w:rsid w:val="006A1803"/>
    <w:rsid w:val="006A1F20"/>
    <w:rsid w:val="006A24C1"/>
    <w:rsid w:val="006A3B48"/>
    <w:rsid w:val="006A4184"/>
    <w:rsid w:val="006A48E9"/>
    <w:rsid w:val="006A4F77"/>
    <w:rsid w:val="006A513A"/>
    <w:rsid w:val="006A5220"/>
    <w:rsid w:val="006A54DD"/>
    <w:rsid w:val="006A578D"/>
    <w:rsid w:val="006A5BAE"/>
    <w:rsid w:val="006A66F3"/>
    <w:rsid w:val="006A6C97"/>
    <w:rsid w:val="006A7335"/>
    <w:rsid w:val="006A75B5"/>
    <w:rsid w:val="006B00D6"/>
    <w:rsid w:val="006B11A9"/>
    <w:rsid w:val="006B13A1"/>
    <w:rsid w:val="006B1D2F"/>
    <w:rsid w:val="006B1EAC"/>
    <w:rsid w:val="006B249B"/>
    <w:rsid w:val="006B2FF9"/>
    <w:rsid w:val="006B35ED"/>
    <w:rsid w:val="006B370C"/>
    <w:rsid w:val="006B3D50"/>
    <w:rsid w:val="006B4B9E"/>
    <w:rsid w:val="006B51F5"/>
    <w:rsid w:val="006B57CF"/>
    <w:rsid w:val="006C0759"/>
    <w:rsid w:val="006C1EF7"/>
    <w:rsid w:val="006C2924"/>
    <w:rsid w:val="006C2F72"/>
    <w:rsid w:val="006C34A5"/>
    <w:rsid w:val="006C36F3"/>
    <w:rsid w:val="006C3702"/>
    <w:rsid w:val="006C3B57"/>
    <w:rsid w:val="006C3FC6"/>
    <w:rsid w:val="006C550B"/>
    <w:rsid w:val="006C5CEC"/>
    <w:rsid w:val="006C6880"/>
    <w:rsid w:val="006C6E15"/>
    <w:rsid w:val="006D15D1"/>
    <w:rsid w:val="006D174B"/>
    <w:rsid w:val="006D209E"/>
    <w:rsid w:val="006D2329"/>
    <w:rsid w:val="006D2CD6"/>
    <w:rsid w:val="006D3808"/>
    <w:rsid w:val="006D43AF"/>
    <w:rsid w:val="006D45C7"/>
    <w:rsid w:val="006D4963"/>
    <w:rsid w:val="006D5057"/>
    <w:rsid w:val="006D5200"/>
    <w:rsid w:val="006D62F0"/>
    <w:rsid w:val="006D638C"/>
    <w:rsid w:val="006D7237"/>
    <w:rsid w:val="006E0A0A"/>
    <w:rsid w:val="006E0D6F"/>
    <w:rsid w:val="006E11AB"/>
    <w:rsid w:val="006E19CC"/>
    <w:rsid w:val="006E29A2"/>
    <w:rsid w:val="006E331F"/>
    <w:rsid w:val="006E3625"/>
    <w:rsid w:val="006E3C53"/>
    <w:rsid w:val="006E4610"/>
    <w:rsid w:val="006E5181"/>
    <w:rsid w:val="006E65A6"/>
    <w:rsid w:val="006E7565"/>
    <w:rsid w:val="006E7BB1"/>
    <w:rsid w:val="006F203F"/>
    <w:rsid w:val="006F26CF"/>
    <w:rsid w:val="006F4213"/>
    <w:rsid w:val="006F458E"/>
    <w:rsid w:val="006F61C1"/>
    <w:rsid w:val="006F627C"/>
    <w:rsid w:val="006F646C"/>
    <w:rsid w:val="00700463"/>
    <w:rsid w:val="0070076D"/>
    <w:rsid w:val="007008ED"/>
    <w:rsid w:val="00700A99"/>
    <w:rsid w:val="00701496"/>
    <w:rsid w:val="007017E1"/>
    <w:rsid w:val="00701860"/>
    <w:rsid w:val="00701B6E"/>
    <w:rsid w:val="00701D8E"/>
    <w:rsid w:val="007022D2"/>
    <w:rsid w:val="0070309A"/>
    <w:rsid w:val="0070493F"/>
    <w:rsid w:val="00704A31"/>
    <w:rsid w:val="007052C1"/>
    <w:rsid w:val="00705496"/>
    <w:rsid w:val="007056ED"/>
    <w:rsid w:val="00705D7E"/>
    <w:rsid w:val="00706C66"/>
    <w:rsid w:val="00706F44"/>
    <w:rsid w:val="0071004E"/>
    <w:rsid w:val="00710B46"/>
    <w:rsid w:val="00712B82"/>
    <w:rsid w:val="00713A41"/>
    <w:rsid w:val="00713F8C"/>
    <w:rsid w:val="00716B14"/>
    <w:rsid w:val="00717CF6"/>
    <w:rsid w:val="00720314"/>
    <w:rsid w:val="00720899"/>
    <w:rsid w:val="00721561"/>
    <w:rsid w:val="00721BDD"/>
    <w:rsid w:val="0072203E"/>
    <w:rsid w:val="00722142"/>
    <w:rsid w:val="007230BD"/>
    <w:rsid w:val="007235C5"/>
    <w:rsid w:val="00723779"/>
    <w:rsid w:val="00723849"/>
    <w:rsid w:val="007244B8"/>
    <w:rsid w:val="00724E71"/>
    <w:rsid w:val="007251FD"/>
    <w:rsid w:val="00725B4C"/>
    <w:rsid w:val="00725F80"/>
    <w:rsid w:val="0072616E"/>
    <w:rsid w:val="00726306"/>
    <w:rsid w:val="00727619"/>
    <w:rsid w:val="007277AA"/>
    <w:rsid w:val="007278D7"/>
    <w:rsid w:val="00730567"/>
    <w:rsid w:val="007307B6"/>
    <w:rsid w:val="00730A40"/>
    <w:rsid w:val="00730BA1"/>
    <w:rsid w:val="00730C59"/>
    <w:rsid w:val="00730FDF"/>
    <w:rsid w:val="00731CC9"/>
    <w:rsid w:val="00731DAE"/>
    <w:rsid w:val="007329C8"/>
    <w:rsid w:val="007330A2"/>
    <w:rsid w:val="00733C31"/>
    <w:rsid w:val="00733C8B"/>
    <w:rsid w:val="00733FB0"/>
    <w:rsid w:val="00734B5C"/>
    <w:rsid w:val="007353ED"/>
    <w:rsid w:val="007354D1"/>
    <w:rsid w:val="00735566"/>
    <w:rsid w:val="0073582B"/>
    <w:rsid w:val="00735C8B"/>
    <w:rsid w:val="00735D98"/>
    <w:rsid w:val="007378EB"/>
    <w:rsid w:val="00740454"/>
    <w:rsid w:val="00740A6B"/>
    <w:rsid w:val="00740DEF"/>
    <w:rsid w:val="00742602"/>
    <w:rsid w:val="007430BF"/>
    <w:rsid w:val="0074361B"/>
    <w:rsid w:val="00743897"/>
    <w:rsid w:val="00743EA1"/>
    <w:rsid w:val="00744F93"/>
    <w:rsid w:val="00745D49"/>
    <w:rsid w:val="007474AD"/>
    <w:rsid w:val="007478C0"/>
    <w:rsid w:val="007504A8"/>
    <w:rsid w:val="00750504"/>
    <w:rsid w:val="0075064F"/>
    <w:rsid w:val="00751230"/>
    <w:rsid w:val="00751D8E"/>
    <w:rsid w:val="00752BA6"/>
    <w:rsid w:val="00752FBD"/>
    <w:rsid w:val="0075390A"/>
    <w:rsid w:val="007543D9"/>
    <w:rsid w:val="007552E2"/>
    <w:rsid w:val="007554F0"/>
    <w:rsid w:val="00756092"/>
    <w:rsid w:val="00757713"/>
    <w:rsid w:val="00757B29"/>
    <w:rsid w:val="00760A9D"/>
    <w:rsid w:val="00760CC1"/>
    <w:rsid w:val="00760CD4"/>
    <w:rsid w:val="00762491"/>
    <w:rsid w:val="00762E9C"/>
    <w:rsid w:val="00763902"/>
    <w:rsid w:val="00764C29"/>
    <w:rsid w:val="00764F2E"/>
    <w:rsid w:val="0076537C"/>
    <w:rsid w:val="007654C5"/>
    <w:rsid w:val="00765863"/>
    <w:rsid w:val="00765EE3"/>
    <w:rsid w:val="007668C2"/>
    <w:rsid w:val="00766B09"/>
    <w:rsid w:val="00766D0F"/>
    <w:rsid w:val="007674A3"/>
    <w:rsid w:val="0077064A"/>
    <w:rsid w:val="00770726"/>
    <w:rsid w:val="007713D4"/>
    <w:rsid w:val="00772D86"/>
    <w:rsid w:val="00773054"/>
    <w:rsid w:val="00774662"/>
    <w:rsid w:val="00774A9B"/>
    <w:rsid w:val="007750AC"/>
    <w:rsid w:val="007753D6"/>
    <w:rsid w:val="00775FEA"/>
    <w:rsid w:val="007777A9"/>
    <w:rsid w:val="007801B9"/>
    <w:rsid w:val="007807CA"/>
    <w:rsid w:val="00780DDB"/>
    <w:rsid w:val="00781ED9"/>
    <w:rsid w:val="00782D43"/>
    <w:rsid w:val="007830B3"/>
    <w:rsid w:val="00783C96"/>
    <w:rsid w:val="00783CB5"/>
    <w:rsid w:val="00784221"/>
    <w:rsid w:val="007847EC"/>
    <w:rsid w:val="00785090"/>
    <w:rsid w:val="00785B7E"/>
    <w:rsid w:val="007862F7"/>
    <w:rsid w:val="00786D75"/>
    <w:rsid w:val="007877FA"/>
    <w:rsid w:val="0079016E"/>
    <w:rsid w:val="0079044F"/>
    <w:rsid w:val="00790A5C"/>
    <w:rsid w:val="00790B8E"/>
    <w:rsid w:val="0079121A"/>
    <w:rsid w:val="00791820"/>
    <w:rsid w:val="00793232"/>
    <w:rsid w:val="00793440"/>
    <w:rsid w:val="007935D5"/>
    <w:rsid w:val="00794C44"/>
    <w:rsid w:val="00795934"/>
    <w:rsid w:val="00795EDD"/>
    <w:rsid w:val="00796013"/>
    <w:rsid w:val="007966A2"/>
    <w:rsid w:val="0079722D"/>
    <w:rsid w:val="007A0A3C"/>
    <w:rsid w:val="007A116B"/>
    <w:rsid w:val="007A1709"/>
    <w:rsid w:val="007A1742"/>
    <w:rsid w:val="007A17F7"/>
    <w:rsid w:val="007A228C"/>
    <w:rsid w:val="007A2CE5"/>
    <w:rsid w:val="007A2E8B"/>
    <w:rsid w:val="007A316F"/>
    <w:rsid w:val="007A3C7D"/>
    <w:rsid w:val="007A3FBE"/>
    <w:rsid w:val="007A428B"/>
    <w:rsid w:val="007A43BB"/>
    <w:rsid w:val="007A4AE8"/>
    <w:rsid w:val="007A4CB5"/>
    <w:rsid w:val="007A6096"/>
    <w:rsid w:val="007A60A2"/>
    <w:rsid w:val="007A6468"/>
    <w:rsid w:val="007A6B3E"/>
    <w:rsid w:val="007A7A59"/>
    <w:rsid w:val="007A7C3A"/>
    <w:rsid w:val="007A7E0D"/>
    <w:rsid w:val="007A7E43"/>
    <w:rsid w:val="007B0971"/>
    <w:rsid w:val="007B0D14"/>
    <w:rsid w:val="007B18B7"/>
    <w:rsid w:val="007B2C44"/>
    <w:rsid w:val="007B2CFF"/>
    <w:rsid w:val="007B2F06"/>
    <w:rsid w:val="007B3170"/>
    <w:rsid w:val="007B34E2"/>
    <w:rsid w:val="007B40BB"/>
    <w:rsid w:val="007B5045"/>
    <w:rsid w:val="007B6425"/>
    <w:rsid w:val="007B69A3"/>
    <w:rsid w:val="007B7060"/>
    <w:rsid w:val="007B72CB"/>
    <w:rsid w:val="007C0137"/>
    <w:rsid w:val="007C0921"/>
    <w:rsid w:val="007C1B8E"/>
    <w:rsid w:val="007C1C28"/>
    <w:rsid w:val="007C260C"/>
    <w:rsid w:val="007C2A3C"/>
    <w:rsid w:val="007C3812"/>
    <w:rsid w:val="007C3D0C"/>
    <w:rsid w:val="007C49F6"/>
    <w:rsid w:val="007C4AB3"/>
    <w:rsid w:val="007C4EE8"/>
    <w:rsid w:val="007C6250"/>
    <w:rsid w:val="007C63E0"/>
    <w:rsid w:val="007C701C"/>
    <w:rsid w:val="007D04DC"/>
    <w:rsid w:val="007D0660"/>
    <w:rsid w:val="007D0677"/>
    <w:rsid w:val="007D0797"/>
    <w:rsid w:val="007D1B7A"/>
    <w:rsid w:val="007D28A9"/>
    <w:rsid w:val="007D5296"/>
    <w:rsid w:val="007D6F47"/>
    <w:rsid w:val="007D7FD3"/>
    <w:rsid w:val="007E0195"/>
    <w:rsid w:val="007E03FB"/>
    <w:rsid w:val="007E073F"/>
    <w:rsid w:val="007E1037"/>
    <w:rsid w:val="007E2FF9"/>
    <w:rsid w:val="007E3121"/>
    <w:rsid w:val="007E31CE"/>
    <w:rsid w:val="007E33E6"/>
    <w:rsid w:val="007E4333"/>
    <w:rsid w:val="007E469C"/>
    <w:rsid w:val="007E4834"/>
    <w:rsid w:val="007E4FA3"/>
    <w:rsid w:val="007E567F"/>
    <w:rsid w:val="007E6116"/>
    <w:rsid w:val="007E6E2C"/>
    <w:rsid w:val="007E76C6"/>
    <w:rsid w:val="007E78DD"/>
    <w:rsid w:val="007F16D8"/>
    <w:rsid w:val="007F18F2"/>
    <w:rsid w:val="007F30EC"/>
    <w:rsid w:val="007F388A"/>
    <w:rsid w:val="007F3913"/>
    <w:rsid w:val="007F3A7D"/>
    <w:rsid w:val="007F4770"/>
    <w:rsid w:val="007F47CB"/>
    <w:rsid w:val="007F488C"/>
    <w:rsid w:val="007F490D"/>
    <w:rsid w:val="007F4E65"/>
    <w:rsid w:val="007F5F51"/>
    <w:rsid w:val="007F6037"/>
    <w:rsid w:val="007F635A"/>
    <w:rsid w:val="007F63C5"/>
    <w:rsid w:val="007F649F"/>
    <w:rsid w:val="007F671E"/>
    <w:rsid w:val="007F6BD6"/>
    <w:rsid w:val="007F6E86"/>
    <w:rsid w:val="00800255"/>
    <w:rsid w:val="0080074D"/>
    <w:rsid w:val="00800F84"/>
    <w:rsid w:val="00802074"/>
    <w:rsid w:val="0080208F"/>
    <w:rsid w:val="00802F14"/>
    <w:rsid w:val="00803E54"/>
    <w:rsid w:val="00804B24"/>
    <w:rsid w:val="008055C2"/>
    <w:rsid w:val="00806412"/>
    <w:rsid w:val="00806BCB"/>
    <w:rsid w:val="008072F4"/>
    <w:rsid w:val="00807DA5"/>
    <w:rsid w:val="00810C5F"/>
    <w:rsid w:val="00810E7A"/>
    <w:rsid w:val="00810E83"/>
    <w:rsid w:val="00811097"/>
    <w:rsid w:val="0081229A"/>
    <w:rsid w:val="008125CB"/>
    <w:rsid w:val="00812833"/>
    <w:rsid w:val="00812FFE"/>
    <w:rsid w:val="0081337B"/>
    <w:rsid w:val="00813918"/>
    <w:rsid w:val="00813A76"/>
    <w:rsid w:val="00813DD1"/>
    <w:rsid w:val="00815FEA"/>
    <w:rsid w:val="0081628C"/>
    <w:rsid w:val="008169E1"/>
    <w:rsid w:val="00816B4B"/>
    <w:rsid w:val="008172D1"/>
    <w:rsid w:val="00817376"/>
    <w:rsid w:val="008179A1"/>
    <w:rsid w:val="0082071B"/>
    <w:rsid w:val="008213DE"/>
    <w:rsid w:val="00821ECD"/>
    <w:rsid w:val="00822AE4"/>
    <w:rsid w:val="00822D4A"/>
    <w:rsid w:val="008236BC"/>
    <w:rsid w:val="00824179"/>
    <w:rsid w:val="00824985"/>
    <w:rsid w:val="00824D98"/>
    <w:rsid w:val="00825FCF"/>
    <w:rsid w:val="0082636A"/>
    <w:rsid w:val="0082652F"/>
    <w:rsid w:val="00826AFD"/>
    <w:rsid w:val="008270FD"/>
    <w:rsid w:val="00827B94"/>
    <w:rsid w:val="00827C8F"/>
    <w:rsid w:val="008300E4"/>
    <w:rsid w:val="00830A9F"/>
    <w:rsid w:val="00830BC6"/>
    <w:rsid w:val="0083165E"/>
    <w:rsid w:val="0083195D"/>
    <w:rsid w:val="00832261"/>
    <w:rsid w:val="00833139"/>
    <w:rsid w:val="00833257"/>
    <w:rsid w:val="0083472E"/>
    <w:rsid w:val="00835003"/>
    <w:rsid w:val="0083557A"/>
    <w:rsid w:val="00835F02"/>
    <w:rsid w:val="00836367"/>
    <w:rsid w:val="0083647C"/>
    <w:rsid w:val="008367E8"/>
    <w:rsid w:val="00837CA9"/>
    <w:rsid w:val="00837F42"/>
    <w:rsid w:val="00840ECB"/>
    <w:rsid w:val="00841EB9"/>
    <w:rsid w:val="00842686"/>
    <w:rsid w:val="00842755"/>
    <w:rsid w:val="00842EC3"/>
    <w:rsid w:val="0084409F"/>
    <w:rsid w:val="00845018"/>
    <w:rsid w:val="00845E8C"/>
    <w:rsid w:val="0084600F"/>
    <w:rsid w:val="008460E4"/>
    <w:rsid w:val="0084649E"/>
    <w:rsid w:val="0084724F"/>
    <w:rsid w:val="0084746A"/>
    <w:rsid w:val="0084781F"/>
    <w:rsid w:val="00847C56"/>
    <w:rsid w:val="00850466"/>
    <w:rsid w:val="00850FB1"/>
    <w:rsid w:val="00851266"/>
    <w:rsid w:val="00851398"/>
    <w:rsid w:val="00851469"/>
    <w:rsid w:val="0085193C"/>
    <w:rsid w:val="00852522"/>
    <w:rsid w:val="0085293F"/>
    <w:rsid w:val="00852C68"/>
    <w:rsid w:val="00853146"/>
    <w:rsid w:val="00853ABF"/>
    <w:rsid w:val="00853E4D"/>
    <w:rsid w:val="0085403E"/>
    <w:rsid w:val="0085558F"/>
    <w:rsid w:val="008557EE"/>
    <w:rsid w:val="00855F4F"/>
    <w:rsid w:val="00855FBC"/>
    <w:rsid w:val="008562F8"/>
    <w:rsid w:val="00856872"/>
    <w:rsid w:val="00856CC3"/>
    <w:rsid w:val="00856E86"/>
    <w:rsid w:val="00857BAB"/>
    <w:rsid w:val="008617E3"/>
    <w:rsid w:val="00861D9B"/>
    <w:rsid w:val="00862226"/>
    <w:rsid w:val="0086256C"/>
    <w:rsid w:val="00862B3B"/>
    <w:rsid w:val="00862EA8"/>
    <w:rsid w:val="00862FA8"/>
    <w:rsid w:val="008643B3"/>
    <w:rsid w:val="00864A4A"/>
    <w:rsid w:val="00864DEE"/>
    <w:rsid w:val="00865B79"/>
    <w:rsid w:val="0086648E"/>
    <w:rsid w:val="00866652"/>
    <w:rsid w:val="00867AF5"/>
    <w:rsid w:val="00867B81"/>
    <w:rsid w:val="0087022B"/>
    <w:rsid w:val="0087052C"/>
    <w:rsid w:val="0087054F"/>
    <w:rsid w:val="0087075F"/>
    <w:rsid w:val="00870765"/>
    <w:rsid w:val="00870AFF"/>
    <w:rsid w:val="00871A41"/>
    <w:rsid w:val="00871D6B"/>
    <w:rsid w:val="0087214F"/>
    <w:rsid w:val="008733DF"/>
    <w:rsid w:val="008746AF"/>
    <w:rsid w:val="00874AA7"/>
    <w:rsid w:val="00875726"/>
    <w:rsid w:val="00876C50"/>
    <w:rsid w:val="00876CE1"/>
    <w:rsid w:val="008772F9"/>
    <w:rsid w:val="00877468"/>
    <w:rsid w:val="0088023A"/>
    <w:rsid w:val="008806CE"/>
    <w:rsid w:val="0088104B"/>
    <w:rsid w:val="008814CA"/>
    <w:rsid w:val="00882223"/>
    <w:rsid w:val="0088615F"/>
    <w:rsid w:val="008865D0"/>
    <w:rsid w:val="008870BC"/>
    <w:rsid w:val="00887414"/>
    <w:rsid w:val="00890254"/>
    <w:rsid w:val="008907FD"/>
    <w:rsid w:val="00890864"/>
    <w:rsid w:val="0089128F"/>
    <w:rsid w:val="00892FCE"/>
    <w:rsid w:val="00892FED"/>
    <w:rsid w:val="0089418F"/>
    <w:rsid w:val="008952BC"/>
    <w:rsid w:val="008956AF"/>
    <w:rsid w:val="00895FAE"/>
    <w:rsid w:val="0089609D"/>
    <w:rsid w:val="00896C83"/>
    <w:rsid w:val="00897A1D"/>
    <w:rsid w:val="008A0947"/>
    <w:rsid w:val="008A0DAC"/>
    <w:rsid w:val="008A18C2"/>
    <w:rsid w:val="008A1AF8"/>
    <w:rsid w:val="008A21C2"/>
    <w:rsid w:val="008A3AFD"/>
    <w:rsid w:val="008A3E89"/>
    <w:rsid w:val="008A41BF"/>
    <w:rsid w:val="008A42D0"/>
    <w:rsid w:val="008A5917"/>
    <w:rsid w:val="008A5F54"/>
    <w:rsid w:val="008A61F5"/>
    <w:rsid w:val="008A703C"/>
    <w:rsid w:val="008A7ADC"/>
    <w:rsid w:val="008A7C4D"/>
    <w:rsid w:val="008B147A"/>
    <w:rsid w:val="008B1D2C"/>
    <w:rsid w:val="008B2065"/>
    <w:rsid w:val="008B35D9"/>
    <w:rsid w:val="008B396D"/>
    <w:rsid w:val="008B4675"/>
    <w:rsid w:val="008B4C31"/>
    <w:rsid w:val="008B580D"/>
    <w:rsid w:val="008B5BFA"/>
    <w:rsid w:val="008B5C82"/>
    <w:rsid w:val="008B68CD"/>
    <w:rsid w:val="008B6C54"/>
    <w:rsid w:val="008B6D4B"/>
    <w:rsid w:val="008B6FF4"/>
    <w:rsid w:val="008B75B5"/>
    <w:rsid w:val="008B7B9D"/>
    <w:rsid w:val="008C0162"/>
    <w:rsid w:val="008C0173"/>
    <w:rsid w:val="008C1DF8"/>
    <w:rsid w:val="008C253A"/>
    <w:rsid w:val="008C2BFB"/>
    <w:rsid w:val="008C2FDA"/>
    <w:rsid w:val="008C3E19"/>
    <w:rsid w:val="008C5347"/>
    <w:rsid w:val="008C5481"/>
    <w:rsid w:val="008C5AC4"/>
    <w:rsid w:val="008C7839"/>
    <w:rsid w:val="008C7DB2"/>
    <w:rsid w:val="008D0616"/>
    <w:rsid w:val="008D0884"/>
    <w:rsid w:val="008D08A6"/>
    <w:rsid w:val="008D0E5C"/>
    <w:rsid w:val="008D119A"/>
    <w:rsid w:val="008D15BE"/>
    <w:rsid w:val="008D1F86"/>
    <w:rsid w:val="008D2316"/>
    <w:rsid w:val="008D23A6"/>
    <w:rsid w:val="008D39EB"/>
    <w:rsid w:val="008D3AE8"/>
    <w:rsid w:val="008D3AED"/>
    <w:rsid w:val="008D42E5"/>
    <w:rsid w:val="008D472C"/>
    <w:rsid w:val="008D48EB"/>
    <w:rsid w:val="008D51A4"/>
    <w:rsid w:val="008D54B6"/>
    <w:rsid w:val="008D58AC"/>
    <w:rsid w:val="008D5A56"/>
    <w:rsid w:val="008D6251"/>
    <w:rsid w:val="008D7438"/>
    <w:rsid w:val="008D7470"/>
    <w:rsid w:val="008D7AD3"/>
    <w:rsid w:val="008E09B9"/>
    <w:rsid w:val="008E0FA6"/>
    <w:rsid w:val="008E18E8"/>
    <w:rsid w:val="008E2123"/>
    <w:rsid w:val="008E2420"/>
    <w:rsid w:val="008E39BD"/>
    <w:rsid w:val="008E3A99"/>
    <w:rsid w:val="008E5394"/>
    <w:rsid w:val="008E5A33"/>
    <w:rsid w:val="008E683B"/>
    <w:rsid w:val="008E7070"/>
    <w:rsid w:val="008E7B5A"/>
    <w:rsid w:val="008F0106"/>
    <w:rsid w:val="008F01CB"/>
    <w:rsid w:val="008F0372"/>
    <w:rsid w:val="008F0BA4"/>
    <w:rsid w:val="008F1A08"/>
    <w:rsid w:val="008F2F88"/>
    <w:rsid w:val="008F32D4"/>
    <w:rsid w:val="008F506B"/>
    <w:rsid w:val="008F5CA5"/>
    <w:rsid w:val="008F5D66"/>
    <w:rsid w:val="008F62F0"/>
    <w:rsid w:val="008F7F57"/>
    <w:rsid w:val="00901B9D"/>
    <w:rsid w:val="00902BA2"/>
    <w:rsid w:val="00903718"/>
    <w:rsid w:val="00904E00"/>
    <w:rsid w:val="00905DC1"/>
    <w:rsid w:val="00905F4B"/>
    <w:rsid w:val="009070FE"/>
    <w:rsid w:val="00907446"/>
    <w:rsid w:val="00907750"/>
    <w:rsid w:val="009100D5"/>
    <w:rsid w:val="009102AF"/>
    <w:rsid w:val="00912A9A"/>
    <w:rsid w:val="00912D8D"/>
    <w:rsid w:val="00912F33"/>
    <w:rsid w:val="0091481E"/>
    <w:rsid w:val="009156C5"/>
    <w:rsid w:val="009159F2"/>
    <w:rsid w:val="00915B66"/>
    <w:rsid w:val="009177BD"/>
    <w:rsid w:val="00917BC6"/>
    <w:rsid w:val="00922D4D"/>
    <w:rsid w:val="00923900"/>
    <w:rsid w:val="00924061"/>
    <w:rsid w:val="0092427B"/>
    <w:rsid w:val="0092454A"/>
    <w:rsid w:val="00924791"/>
    <w:rsid w:val="0092598C"/>
    <w:rsid w:val="0092637F"/>
    <w:rsid w:val="00926D48"/>
    <w:rsid w:val="00927E1B"/>
    <w:rsid w:val="0093224D"/>
    <w:rsid w:val="00932CDB"/>
    <w:rsid w:val="009332FA"/>
    <w:rsid w:val="009336FF"/>
    <w:rsid w:val="009337BF"/>
    <w:rsid w:val="00933A10"/>
    <w:rsid w:val="009349EC"/>
    <w:rsid w:val="009349F6"/>
    <w:rsid w:val="00934AEB"/>
    <w:rsid w:val="00935464"/>
    <w:rsid w:val="0093671D"/>
    <w:rsid w:val="00936FF1"/>
    <w:rsid w:val="00940107"/>
    <w:rsid w:val="00942118"/>
    <w:rsid w:val="009425DB"/>
    <w:rsid w:val="00942B3C"/>
    <w:rsid w:val="009430B9"/>
    <w:rsid w:val="009445DA"/>
    <w:rsid w:val="009452D7"/>
    <w:rsid w:val="00945D0A"/>
    <w:rsid w:val="009469CA"/>
    <w:rsid w:val="0095067A"/>
    <w:rsid w:val="00953C4B"/>
    <w:rsid w:val="00954202"/>
    <w:rsid w:val="00954D1A"/>
    <w:rsid w:val="00955346"/>
    <w:rsid w:val="0095555C"/>
    <w:rsid w:val="00955FF0"/>
    <w:rsid w:val="00956921"/>
    <w:rsid w:val="00956952"/>
    <w:rsid w:val="00956A6A"/>
    <w:rsid w:val="009579DD"/>
    <w:rsid w:val="0096026B"/>
    <w:rsid w:val="00960835"/>
    <w:rsid w:val="00960BE9"/>
    <w:rsid w:val="0096169D"/>
    <w:rsid w:val="00961941"/>
    <w:rsid w:val="00961BBA"/>
    <w:rsid w:val="00961C71"/>
    <w:rsid w:val="0096226A"/>
    <w:rsid w:val="0096240D"/>
    <w:rsid w:val="00962885"/>
    <w:rsid w:val="00963279"/>
    <w:rsid w:val="00963E40"/>
    <w:rsid w:val="00966110"/>
    <w:rsid w:val="00967216"/>
    <w:rsid w:val="009675AE"/>
    <w:rsid w:val="0096792F"/>
    <w:rsid w:val="00967CDF"/>
    <w:rsid w:val="00967FB9"/>
    <w:rsid w:val="009705CE"/>
    <w:rsid w:val="00970BB3"/>
    <w:rsid w:val="0097182A"/>
    <w:rsid w:val="009726C5"/>
    <w:rsid w:val="00972BA4"/>
    <w:rsid w:val="009733E4"/>
    <w:rsid w:val="00973805"/>
    <w:rsid w:val="00973C9C"/>
    <w:rsid w:val="00973F21"/>
    <w:rsid w:val="0097513F"/>
    <w:rsid w:val="0097565A"/>
    <w:rsid w:val="00975C70"/>
    <w:rsid w:val="00975E87"/>
    <w:rsid w:val="00976010"/>
    <w:rsid w:val="0097648D"/>
    <w:rsid w:val="00976E81"/>
    <w:rsid w:val="0097727B"/>
    <w:rsid w:val="009777A0"/>
    <w:rsid w:val="00980A69"/>
    <w:rsid w:val="00980D66"/>
    <w:rsid w:val="00981202"/>
    <w:rsid w:val="009823E5"/>
    <w:rsid w:val="009829CD"/>
    <w:rsid w:val="00983323"/>
    <w:rsid w:val="009833BF"/>
    <w:rsid w:val="0098399E"/>
    <w:rsid w:val="00983A02"/>
    <w:rsid w:val="00983A41"/>
    <w:rsid w:val="009849AD"/>
    <w:rsid w:val="00984BA5"/>
    <w:rsid w:val="00990124"/>
    <w:rsid w:val="009905AF"/>
    <w:rsid w:val="00990F18"/>
    <w:rsid w:val="0099116C"/>
    <w:rsid w:val="00991FB5"/>
    <w:rsid w:val="00994430"/>
    <w:rsid w:val="00994620"/>
    <w:rsid w:val="00994683"/>
    <w:rsid w:val="0099548B"/>
    <w:rsid w:val="0099555A"/>
    <w:rsid w:val="00995664"/>
    <w:rsid w:val="00995F7B"/>
    <w:rsid w:val="009A02DF"/>
    <w:rsid w:val="009A037B"/>
    <w:rsid w:val="009A0822"/>
    <w:rsid w:val="009A0936"/>
    <w:rsid w:val="009A2B5F"/>
    <w:rsid w:val="009A2DDE"/>
    <w:rsid w:val="009A317A"/>
    <w:rsid w:val="009A3D92"/>
    <w:rsid w:val="009A4071"/>
    <w:rsid w:val="009A40C0"/>
    <w:rsid w:val="009A4159"/>
    <w:rsid w:val="009A4432"/>
    <w:rsid w:val="009A53CB"/>
    <w:rsid w:val="009A574A"/>
    <w:rsid w:val="009A5E98"/>
    <w:rsid w:val="009A6F7A"/>
    <w:rsid w:val="009A7F05"/>
    <w:rsid w:val="009B03A1"/>
    <w:rsid w:val="009B2611"/>
    <w:rsid w:val="009B29EE"/>
    <w:rsid w:val="009B316C"/>
    <w:rsid w:val="009B359D"/>
    <w:rsid w:val="009B527C"/>
    <w:rsid w:val="009B55EA"/>
    <w:rsid w:val="009B56EB"/>
    <w:rsid w:val="009B711C"/>
    <w:rsid w:val="009B7239"/>
    <w:rsid w:val="009B723D"/>
    <w:rsid w:val="009B73D0"/>
    <w:rsid w:val="009C2030"/>
    <w:rsid w:val="009C27F5"/>
    <w:rsid w:val="009C2AA6"/>
    <w:rsid w:val="009C2D10"/>
    <w:rsid w:val="009C2EBF"/>
    <w:rsid w:val="009C2F05"/>
    <w:rsid w:val="009C3448"/>
    <w:rsid w:val="009C527D"/>
    <w:rsid w:val="009C5E4E"/>
    <w:rsid w:val="009C6125"/>
    <w:rsid w:val="009C6BD1"/>
    <w:rsid w:val="009C7544"/>
    <w:rsid w:val="009C79DB"/>
    <w:rsid w:val="009C7C61"/>
    <w:rsid w:val="009D0009"/>
    <w:rsid w:val="009D0031"/>
    <w:rsid w:val="009D07F7"/>
    <w:rsid w:val="009D0A29"/>
    <w:rsid w:val="009D1763"/>
    <w:rsid w:val="009D1874"/>
    <w:rsid w:val="009D1F59"/>
    <w:rsid w:val="009D2B7E"/>
    <w:rsid w:val="009D34DB"/>
    <w:rsid w:val="009D5670"/>
    <w:rsid w:val="009D56D1"/>
    <w:rsid w:val="009D58F0"/>
    <w:rsid w:val="009D5BB8"/>
    <w:rsid w:val="009D669D"/>
    <w:rsid w:val="009D6AAB"/>
    <w:rsid w:val="009D6CB7"/>
    <w:rsid w:val="009E0139"/>
    <w:rsid w:val="009E1325"/>
    <w:rsid w:val="009E2C45"/>
    <w:rsid w:val="009E2F59"/>
    <w:rsid w:val="009E3844"/>
    <w:rsid w:val="009E3EF0"/>
    <w:rsid w:val="009E5F61"/>
    <w:rsid w:val="009E62A8"/>
    <w:rsid w:val="009E6E70"/>
    <w:rsid w:val="009E73CF"/>
    <w:rsid w:val="009E769A"/>
    <w:rsid w:val="009F0861"/>
    <w:rsid w:val="009F12E1"/>
    <w:rsid w:val="009F1702"/>
    <w:rsid w:val="009F1A92"/>
    <w:rsid w:val="009F30E8"/>
    <w:rsid w:val="009F3489"/>
    <w:rsid w:val="009F3856"/>
    <w:rsid w:val="009F4749"/>
    <w:rsid w:val="009F50FF"/>
    <w:rsid w:val="009F558B"/>
    <w:rsid w:val="009F5CB6"/>
    <w:rsid w:val="009F6260"/>
    <w:rsid w:val="009F6391"/>
    <w:rsid w:val="009F7097"/>
    <w:rsid w:val="009F74AF"/>
    <w:rsid w:val="009F7B6A"/>
    <w:rsid w:val="00A00E75"/>
    <w:rsid w:val="00A013CA"/>
    <w:rsid w:val="00A01F1F"/>
    <w:rsid w:val="00A02110"/>
    <w:rsid w:val="00A02B2E"/>
    <w:rsid w:val="00A03759"/>
    <w:rsid w:val="00A039DB"/>
    <w:rsid w:val="00A03D4C"/>
    <w:rsid w:val="00A03F98"/>
    <w:rsid w:val="00A05784"/>
    <w:rsid w:val="00A06392"/>
    <w:rsid w:val="00A06B37"/>
    <w:rsid w:val="00A078A5"/>
    <w:rsid w:val="00A07C76"/>
    <w:rsid w:val="00A07C82"/>
    <w:rsid w:val="00A07D18"/>
    <w:rsid w:val="00A07EFC"/>
    <w:rsid w:val="00A07F41"/>
    <w:rsid w:val="00A07F4E"/>
    <w:rsid w:val="00A10D53"/>
    <w:rsid w:val="00A121F0"/>
    <w:rsid w:val="00A12327"/>
    <w:rsid w:val="00A123FC"/>
    <w:rsid w:val="00A1240B"/>
    <w:rsid w:val="00A1257F"/>
    <w:rsid w:val="00A126C3"/>
    <w:rsid w:val="00A13442"/>
    <w:rsid w:val="00A1353A"/>
    <w:rsid w:val="00A13BD8"/>
    <w:rsid w:val="00A14135"/>
    <w:rsid w:val="00A14911"/>
    <w:rsid w:val="00A16DCC"/>
    <w:rsid w:val="00A170C1"/>
    <w:rsid w:val="00A1733D"/>
    <w:rsid w:val="00A175A4"/>
    <w:rsid w:val="00A17853"/>
    <w:rsid w:val="00A17D3C"/>
    <w:rsid w:val="00A17F29"/>
    <w:rsid w:val="00A20400"/>
    <w:rsid w:val="00A2195A"/>
    <w:rsid w:val="00A22554"/>
    <w:rsid w:val="00A23EF0"/>
    <w:rsid w:val="00A26950"/>
    <w:rsid w:val="00A26B1B"/>
    <w:rsid w:val="00A274CC"/>
    <w:rsid w:val="00A274E8"/>
    <w:rsid w:val="00A27554"/>
    <w:rsid w:val="00A27932"/>
    <w:rsid w:val="00A30A2D"/>
    <w:rsid w:val="00A30F55"/>
    <w:rsid w:val="00A32B56"/>
    <w:rsid w:val="00A32C6A"/>
    <w:rsid w:val="00A337BA"/>
    <w:rsid w:val="00A33C5B"/>
    <w:rsid w:val="00A3418E"/>
    <w:rsid w:val="00A34612"/>
    <w:rsid w:val="00A355D6"/>
    <w:rsid w:val="00A35869"/>
    <w:rsid w:val="00A35D9D"/>
    <w:rsid w:val="00A35ECE"/>
    <w:rsid w:val="00A36289"/>
    <w:rsid w:val="00A365EA"/>
    <w:rsid w:val="00A366BF"/>
    <w:rsid w:val="00A3718C"/>
    <w:rsid w:val="00A37190"/>
    <w:rsid w:val="00A405DD"/>
    <w:rsid w:val="00A40F17"/>
    <w:rsid w:val="00A41663"/>
    <w:rsid w:val="00A41A89"/>
    <w:rsid w:val="00A4219D"/>
    <w:rsid w:val="00A422D5"/>
    <w:rsid w:val="00A437FB"/>
    <w:rsid w:val="00A439BC"/>
    <w:rsid w:val="00A44399"/>
    <w:rsid w:val="00A44469"/>
    <w:rsid w:val="00A44A0F"/>
    <w:rsid w:val="00A44E1D"/>
    <w:rsid w:val="00A44E1F"/>
    <w:rsid w:val="00A45AA9"/>
    <w:rsid w:val="00A462F2"/>
    <w:rsid w:val="00A46F65"/>
    <w:rsid w:val="00A47070"/>
    <w:rsid w:val="00A504B5"/>
    <w:rsid w:val="00A50BF6"/>
    <w:rsid w:val="00A531F9"/>
    <w:rsid w:val="00A532C2"/>
    <w:rsid w:val="00A53577"/>
    <w:rsid w:val="00A5367B"/>
    <w:rsid w:val="00A53D79"/>
    <w:rsid w:val="00A54269"/>
    <w:rsid w:val="00A545DF"/>
    <w:rsid w:val="00A54862"/>
    <w:rsid w:val="00A55053"/>
    <w:rsid w:val="00A55671"/>
    <w:rsid w:val="00A56280"/>
    <w:rsid w:val="00A56690"/>
    <w:rsid w:val="00A57614"/>
    <w:rsid w:val="00A57FD8"/>
    <w:rsid w:val="00A61577"/>
    <w:rsid w:val="00A62A2C"/>
    <w:rsid w:val="00A62D11"/>
    <w:rsid w:val="00A6313A"/>
    <w:rsid w:val="00A6346C"/>
    <w:rsid w:val="00A635EC"/>
    <w:rsid w:val="00A6391F"/>
    <w:rsid w:val="00A63977"/>
    <w:rsid w:val="00A642F8"/>
    <w:rsid w:val="00A64CD4"/>
    <w:rsid w:val="00A6516F"/>
    <w:rsid w:val="00A65AEE"/>
    <w:rsid w:val="00A65B23"/>
    <w:rsid w:val="00A65BDA"/>
    <w:rsid w:val="00A66D0A"/>
    <w:rsid w:val="00A6703E"/>
    <w:rsid w:val="00A67757"/>
    <w:rsid w:val="00A678B2"/>
    <w:rsid w:val="00A7033A"/>
    <w:rsid w:val="00A709F0"/>
    <w:rsid w:val="00A70F18"/>
    <w:rsid w:val="00A714EB"/>
    <w:rsid w:val="00A7292D"/>
    <w:rsid w:val="00A72EBB"/>
    <w:rsid w:val="00A73324"/>
    <w:rsid w:val="00A73808"/>
    <w:rsid w:val="00A73875"/>
    <w:rsid w:val="00A742DB"/>
    <w:rsid w:val="00A74B10"/>
    <w:rsid w:val="00A753D7"/>
    <w:rsid w:val="00A75A2B"/>
    <w:rsid w:val="00A76709"/>
    <w:rsid w:val="00A76D7F"/>
    <w:rsid w:val="00A76FD2"/>
    <w:rsid w:val="00A774E9"/>
    <w:rsid w:val="00A778F2"/>
    <w:rsid w:val="00A77A07"/>
    <w:rsid w:val="00A77E68"/>
    <w:rsid w:val="00A80194"/>
    <w:rsid w:val="00A81468"/>
    <w:rsid w:val="00A817AC"/>
    <w:rsid w:val="00A81D4B"/>
    <w:rsid w:val="00A82225"/>
    <w:rsid w:val="00A82347"/>
    <w:rsid w:val="00A823A6"/>
    <w:rsid w:val="00A827E1"/>
    <w:rsid w:val="00A82A01"/>
    <w:rsid w:val="00A83136"/>
    <w:rsid w:val="00A8375F"/>
    <w:rsid w:val="00A8404E"/>
    <w:rsid w:val="00A851DD"/>
    <w:rsid w:val="00A85705"/>
    <w:rsid w:val="00A85A22"/>
    <w:rsid w:val="00A86938"/>
    <w:rsid w:val="00A871A7"/>
    <w:rsid w:val="00A87B56"/>
    <w:rsid w:val="00A90DDB"/>
    <w:rsid w:val="00A91D60"/>
    <w:rsid w:val="00A9288A"/>
    <w:rsid w:val="00A931D4"/>
    <w:rsid w:val="00A94D11"/>
    <w:rsid w:val="00A94FA0"/>
    <w:rsid w:val="00A96AA3"/>
    <w:rsid w:val="00A96D0A"/>
    <w:rsid w:val="00A9783C"/>
    <w:rsid w:val="00A97D15"/>
    <w:rsid w:val="00AA0CEA"/>
    <w:rsid w:val="00AA1271"/>
    <w:rsid w:val="00AA14D9"/>
    <w:rsid w:val="00AA2372"/>
    <w:rsid w:val="00AA24CE"/>
    <w:rsid w:val="00AA256C"/>
    <w:rsid w:val="00AA273E"/>
    <w:rsid w:val="00AA28F8"/>
    <w:rsid w:val="00AA2ED2"/>
    <w:rsid w:val="00AA2FF3"/>
    <w:rsid w:val="00AA33D8"/>
    <w:rsid w:val="00AA364F"/>
    <w:rsid w:val="00AA3C6A"/>
    <w:rsid w:val="00AA3F33"/>
    <w:rsid w:val="00AA4296"/>
    <w:rsid w:val="00AA4BC3"/>
    <w:rsid w:val="00AA59C0"/>
    <w:rsid w:val="00AA5D6E"/>
    <w:rsid w:val="00AA6608"/>
    <w:rsid w:val="00AA73E0"/>
    <w:rsid w:val="00AA7C4E"/>
    <w:rsid w:val="00AB030B"/>
    <w:rsid w:val="00AB0753"/>
    <w:rsid w:val="00AB0F0C"/>
    <w:rsid w:val="00AB1727"/>
    <w:rsid w:val="00AB1C10"/>
    <w:rsid w:val="00AB1D62"/>
    <w:rsid w:val="00AB1D82"/>
    <w:rsid w:val="00AB1D9C"/>
    <w:rsid w:val="00AB24FE"/>
    <w:rsid w:val="00AB2DDE"/>
    <w:rsid w:val="00AB3162"/>
    <w:rsid w:val="00AB3C83"/>
    <w:rsid w:val="00AB3D56"/>
    <w:rsid w:val="00AB5132"/>
    <w:rsid w:val="00AB6943"/>
    <w:rsid w:val="00AB6D19"/>
    <w:rsid w:val="00AB741E"/>
    <w:rsid w:val="00AB7BD1"/>
    <w:rsid w:val="00AC0E20"/>
    <w:rsid w:val="00AC2DE1"/>
    <w:rsid w:val="00AC33E3"/>
    <w:rsid w:val="00AC3429"/>
    <w:rsid w:val="00AC34A0"/>
    <w:rsid w:val="00AC34B3"/>
    <w:rsid w:val="00AC3C38"/>
    <w:rsid w:val="00AC3FDC"/>
    <w:rsid w:val="00AC500D"/>
    <w:rsid w:val="00AC5400"/>
    <w:rsid w:val="00AC5828"/>
    <w:rsid w:val="00AC5A78"/>
    <w:rsid w:val="00AC5C95"/>
    <w:rsid w:val="00AC5D33"/>
    <w:rsid w:val="00AC6121"/>
    <w:rsid w:val="00AC62D2"/>
    <w:rsid w:val="00AC79CF"/>
    <w:rsid w:val="00AC7BCF"/>
    <w:rsid w:val="00AD0421"/>
    <w:rsid w:val="00AD042B"/>
    <w:rsid w:val="00AD0521"/>
    <w:rsid w:val="00AD0BBC"/>
    <w:rsid w:val="00AD0BC0"/>
    <w:rsid w:val="00AD191E"/>
    <w:rsid w:val="00AD1C45"/>
    <w:rsid w:val="00AD308C"/>
    <w:rsid w:val="00AD4226"/>
    <w:rsid w:val="00AD5465"/>
    <w:rsid w:val="00AD6AB4"/>
    <w:rsid w:val="00AD753B"/>
    <w:rsid w:val="00AD7BB8"/>
    <w:rsid w:val="00AD7D4E"/>
    <w:rsid w:val="00AE015F"/>
    <w:rsid w:val="00AE1D21"/>
    <w:rsid w:val="00AE27AC"/>
    <w:rsid w:val="00AE2982"/>
    <w:rsid w:val="00AE322E"/>
    <w:rsid w:val="00AE3A9A"/>
    <w:rsid w:val="00AE3C45"/>
    <w:rsid w:val="00AE5361"/>
    <w:rsid w:val="00AE624A"/>
    <w:rsid w:val="00AE69EB"/>
    <w:rsid w:val="00AE6AF5"/>
    <w:rsid w:val="00AE7608"/>
    <w:rsid w:val="00AE7689"/>
    <w:rsid w:val="00AF0737"/>
    <w:rsid w:val="00AF1B94"/>
    <w:rsid w:val="00AF22E5"/>
    <w:rsid w:val="00AF3738"/>
    <w:rsid w:val="00AF3897"/>
    <w:rsid w:val="00AF3FAD"/>
    <w:rsid w:val="00AF47A8"/>
    <w:rsid w:val="00AF4D05"/>
    <w:rsid w:val="00AF51B8"/>
    <w:rsid w:val="00AF539E"/>
    <w:rsid w:val="00AF5A24"/>
    <w:rsid w:val="00AF5C35"/>
    <w:rsid w:val="00AF6984"/>
    <w:rsid w:val="00AF6B20"/>
    <w:rsid w:val="00AF791B"/>
    <w:rsid w:val="00B001C5"/>
    <w:rsid w:val="00B011D9"/>
    <w:rsid w:val="00B01C03"/>
    <w:rsid w:val="00B025E9"/>
    <w:rsid w:val="00B02746"/>
    <w:rsid w:val="00B02978"/>
    <w:rsid w:val="00B02CAD"/>
    <w:rsid w:val="00B02E0C"/>
    <w:rsid w:val="00B03086"/>
    <w:rsid w:val="00B037FD"/>
    <w:rsid w:val="00B03929"/>
    <w:rsid w:val="00B041BE"/>
    <w:rsid w:val="00B04225"/>
    <w:rsid w:val="00B049BC"/>
    <w:rsid w:val="00B04BD5"/>
    <w:rsid w:val="00B04DF7"/>
    <w:rsid w:val="00B05278"/>
    <w:rsid w:val="00B058C7"/>
    <w:rsid w:val="00B0689A"/>
    <w:rsid w:val="00B06947"/>
    <w:rsid w:val="00B117C1"/>
    <w:rsid w:val="00B12FDC"/>
    <w:rsid w:val="00B13EDD"/>
    <w:rsid w:val="00B143F4"/>
    <w:rsid w:val="00B1513A"/>
    <w:rsid w:val="00B15EFE"/>
    <w:rsid w:val="00B1631A"/>
    <w:rsid w:val="00B16991"/>
    <w:rsid w:val="00B16ADA"/>
    <w:rsid w:val="00B16C09"/>
    <w:rsid w:val="00B17295"/>
    <w:rsid w:val="00B17791"/>
    <w:rsid w:val="00B20D48"/>
    <w:rsid w:val="00B2164F"/>
    <w:rsid w:val="00B22CF7"/>
    <w:rsid w:val="00B23E1D"/>
    <w:rsid w:val="00B2425D"/>
    <w:rsid w:val="00B24BFC"/>
    <w:rsid w:val="00B24CB9"/>
    <w:rsid w:val="00B25F15"/>
    <w:rsid w:val="00B260F6"/>
    <w:rsid w:val="00B263E8"/>
    <w:rsid w:val="00B2776C"/>
    <w:rsid w:val="00B27CF3"/>
    <w:rsid w:val="00B31D65"/>
    <w:rsid w:val="00B33F5C"/>
    <w:rsid w:val="00B34069"/>
    <w:rsid w:val="00B3430F"/>
    <w:rsid w:val="00B3557A"/>
    <w:rsid w:val="00B35829"/>
    <w:rsid w:val="00B35ADB"/>
    <w:rsid w:val="00B35D1A"/>
    <w:rsid w:val="00B36AD9"/>
    <w:rsid w:val="00B36ED5"/>
    <w:rsid w:val="00B376C0"/>
    <w:rsid w:val="00B3772B"/>
    <w:rsid w:val="00B37B97"/>
    <w:rsid w:val="00B409AC"/>
    <w:rsid w:val="00B40CAD"/>
    <w:rsid w:val="00B40E2A"/>
    <w:rsid w:val="00B41384"/>
    <w:rsid w:val="00B41B6C"/>
    <w:rsid w:val="00B41E6D"/>
    <w:rsid w:val="00B425F2"/>
    <w:rsid w:val="00B42B8C"/>
    <w:rsid w:val="00B42C67"/>
    <w:rsid w:val="00B43233"/>
    <w:rsid w:val="00B44BC4"/>
    <w:rsid w:val="00B47B55"/>
    <w:rsid w:val="00B47D2D"/>
    <w:rsid w:val="00B501AC"/>
    <w:rsid w:val="00B505CA"/>
    <w:rsid w:val="00B50E54"/>
    <w:rsid w:val="00B5313B"/>
    <w:rsid w:val="00B53BF1"/>
    <w:rsid w:val="00B53E7D"/>
    <w:rsid w:val="00B54311"/>
    <w:rsid w:val="00B54B37"/>
    <w:rsid w:val="00B5659D"/>
    <w:rsid w:val="00B56C45"/>
    <w:rsid w:val="00B5704D"/>
    <w:rsid w:val="00B578CC"/>
    <w:rsid w:val="00B57C32"/>
    <w:rsid w:val="00B60110"/>
    <w:rsid w:val="00B603FC"/>
    <w:rsid w:val="00B60551"/>
    <w:rsid w:val="00B60ABF"/>
    <w:rsid w:val="00B613E1"/>
    <w:rsid w:val="00B61B0E"/>
    <w:rsid w:val="00B63C87"/>
    <w:rsid w:val="00B63F6F"/>
    <w:rsid w:val="00B6408D"/>
    <w:rsid w:val="00B649F5"/>
    <w:rsid w:val="00B64D89"/>
    <w:rsid w:val="00B6521B"/>
    <w:rsid w:val="00B652D5"/>
    <w:rsid w:val="00B671AB"/>
    <w:rsid w:val="00B6795F"/>
    <w:rsid w:val="00B67B34"/>
    <w:rsid w:val="00B7098A"/>
    <w:rsid w:val="00B72977"/>
    <w:rsid w:val="00B737C5"/>
    <w:rsid w:val="00B73A2C"/>
    <w:rsid w:val="00B73C5B"/>
    <w:rsid w:val="00B74D7E"/>
    <w:rsid w:val="00B75927"/>
    <w:rsid w:val="00B75E79"/>
    <w:rsid w:val="00B763EF"/>
    <w:rsid w:val="00B76827"/>
    <w:rsid w:val="00B77101"/>
    <w:rsid w:val="00B772E9"/>
    <w:rsid w:val="00B77CC1"/>
    <w:rsid w:val="00B77D5F"/>
    <w:rsid w:val="00B77DBC"/>
    <w:rsid w:val="00B80DFC"/>
    <w:rsid w:val="00B81994"/>
    <w:rsid w:val="00B8263D"/>
    <w:rsid w:val="00B82AF5"/>
    <w:rsid w:val="00B82C19"/>
    <w:rsid w:val="00B82D75"/>
    <w:rsid w:val="00B838CA"/>
    <w:rsid w:val="00B83A7D"/>
    <w:rsid w:val="00B85DB0"/>
    <w:rsid w:val="00B877A6"/>
    <w:rsid w:val="00B877FB"/>
    <w:rsid w:val="00B87D2A"/>
    <w:rsid w:val="00B91D08"/>
    <w:rsid w:val="00B92880"/>
    <w:rsid w:val="00B931C0"/>
    <w:rsid w:val="00B9369A"/>
    <w:rsid w:val="00B94463"/>
    <w:rsid w:val="00B95EEF"/>
    <w:rsid w:val="00B96238"/>
    <w:rsid w:val="00B96787"/>
    <w:rsid w:val="00B968F8"/>
    <w:rsid w:val="00B9724F"/>
    <w:rsid w:val="00B97A2B"/>
    <w:rsid w:val="00B97C54"/>
    <w:rsid w:val="00BA0128"/>
    <w:rsid w:val="00BA0C10"/>
    <w:rsid w:val="00BA24F3"/>
    <w:rsid w:val="00BA333C"/>
    <w:rsid w:val="00BA3508"/>
    <w:rsid w:val="00BA3D2C"/>
    <w:rsid w:val="00BA4151"/>
    <w:rsid w:val="00BA4550"/>
    <w:rsid w:val="00BA596C"/>
    <w:rsid w:val="00BA6EBB"/>
    <w:rsid w:val="00BA6F8C"/>
    <w:rsid w:val="00BA7FE1"/>
    <w:rsid w:val="00BB034D"/>
    <w:rsid w:val="00BB0A0E"/>
    <w:rsid w:val="00BB0EBB"/>
    <w:rsid w:val="00BB11C6"/>
    <w:rsid w:val="00BB1638"/>
    <w:rsid w:val="00BB1A07"/>
    <w:rsid w:val="00BB1A35"/>
    <w:rsid w:val="00BB2183"/>
    <w:rsid w:val="00BB239B"/>
    <w:rsid w:val="00BB3440"/>
    <w:rsid w:val="00BB3740"/>
    <w:rsid w:val="00BB4A27"/>
    <w:rsid w:val="00BB54EC"/>
    <w:rsid w:val="00BB56BB"/>
    <w:rsid w:val="00BB5D3B"/>
    <w:rsid w:val="00BB6610"/>
    <w:rsid w:val="00BB6C88"/>
    <w:rsid w:val="00BC06B0"/>
    <w:rsid w:val="00BC19A0"/>
    <w:rsid w:val="00BC1DF1"/>
    <w:rsid w:val="00BC2989"/>
    <w:rsid w:val="00BC2DE1"/>
    <w:rsid w:val="00BC4B6C"/>
    <w:rsid w:val="00BC4C62"/>
    <w:rsid w:val="00BC602B"/>
    <w:rsid w:val="00BC71BA"/>
    <w:rsid w:val="00BC7AB4"/>
    <w:rsid w:val="00BD00D3"/>
    <w:rsid w:val="00BD01AB"/>
    <w:rsid w:val="00BD0DA9"/>
    <w:rsid w:val="00BD1550"/>
    <w:rsid w:val="00BD23D5"/>
    <w:rsid w:val="00BD3255"/>
    <w:rsid w:val="00BD3FED"/>
    <w:rsid w:val="00BD4A1A"/>
    <w:rsid w:val="00BD590F"/>
    <w:rsid w:val="00BD69C0"/>
    <w:rsid w:val="00BD7ACC"/>
    <w:rsid w:val="00BE0DAD"/>
    <w:rsid w:val="00BE0E00"/>
    <w:rsid w:val="00BE2DE3"/>
    <w:rsid w:val="00BE30DC"/>
    <w:rsid w:val="00BE312B"/>
    <w:rsid w:val="00BE3AAE"/>
    <w:rsid w:val="00BE4F29"/>
    <w:rsid w:val="00BE4F2A"/>
    <w:rsid w:val="00BE4F4D"/>
    <w:rsid w:val="00BE5232"/>
    <w:rsid w:val="00BE601A"/>
    <w:rsid w:val="00BE69DB"/>
    <w:rsid w:val="00BE70AB"/>
    <w:rsid w:val="00BE78C6"/>
    <w:rsid w:val="00BF04AC"/>
    <w:rsid w:val="00BF0E40"/>
    <w:rsid w:val="00BF0FBA"/>
    <w:rsid w:val="00BF1159"/>
    <w:rsid w:val="00BF161D"/>
    <w:rsid w:val="00BF1C4A"/>
    <w:rsid w:val="00BF21A2"/>
    <w:rsid w:val="00BF2BBC"/>
    <w:rsid w:val="00BF3E24"/>
    <w:rsid w:val="00BF4DF0"/>
    <w:rsid w:val="00BF5BB2"/>
    <w:rsid w:val="00BF5DF5"/>
    <w:rsid w:val="00BF5FBD"/>
    <w:rsid w:val="00BF71E4"/>
    <w:rsid w:val="00BF7DCA"/>
    <w:rsid w:val="00C0024C"/>
    <w:rsid w:val="00C00B59"/>
    <w:rsid w:val="00C01A1C"/>
    <w:rsid w:val="00C02C9E"/>
    <w:rsid w:val="00C03070"/>
    <w:rsid w:val="00C034AD"/>
    <w:rsid w:val="00C03A17"/>
    <w:rsid w:val="00C03E85"/>
    <w:rsid w:val="00C0437F"/>
    <w:rsid w:val="00C0483E"/>
    <w:rsid w:val="00C06F7B"/>
    <w:rsid w:val="00C074F7"/>
    <w:rsid w:val="00C07558"/>
    <w:rsid w:val="00C0782E"/>
    <w:rsid w:val="00C1085A"/>
    <w:rsid w:val="00C10BD6"/>
    <w:rsid w:val="00C10CDB"/>
    <w:rsid w:val="00C1140D"/>
    <w:rsid w:val="00C114D7"/>
    <w:rsid w:val="00C11D8F"/>
    <w:rsid w:val="00C1264F"/>
    <w:rsid w:val="00C12CFC"/>
    <w:rsid w:val="00C1452C"/>
    <w:rsid w:val="00C14E09"/>
    <w:rsid w:val="00C15978"/>
    <w:rsid w:val="00C1686B"/>
    <w:rsid w:val="00C202CE"/>
    <w:rsid w:val="00C203F4"/>
    <w:rsid w:val="00C213DD"/>
    <w:rsid w:val="00C22B0E"/>
    <w:rsid w:val="00C233D6"/>
    <w:rsid w:val="00C236A8"/>
    <w:rsid w:val="00C23B33"/>
    <w:rsid w:val="00C24017"/>
    <w:rsid w:val="00C248AE"/>
    <w:rsid w:val="00C24F59"/>
    <w:rsid w:val="00C25047"/>
    <w:rsid w:val="00C2519D"/>
    <w:rsid w:val="00C2529A"/>
    <w:rsid w:val="00C25A3B"/>
    <w:rsid w:val="00C2616C"/>
    <w:rsid w:val="00C269EA"/>
    <w:rsid w:val="00C30633"/>
    <w:rsid w:val="00C306D9"/>
    <w:rsid w:val="00C30AE6"/>
    <w:rsid w:val="00C30E49"/>
    <w:rsid w:val="00C30F28"/>
    <w:rsid w:val="00C31C42"/>
    <w:rsid w:val="00C31DD1"/>
    <w:rsid w:val="00C31F5A"/>
    <w:rsid w:val="00C3204D"/>
    <w:rsid w:val="00C320A3"/>
    <w:rsid w:val="00C3434C"/>
    <w:rsid w:val="00C36C53"/>
    <w:rsid w:val="00C3787B"/>
    <w:rsid w:val="00C37A1D"/>
    <w:rsid w:val="00C40827"/>
    <w:rsid w:val="00C42201"/>
    <w:rsid w:val="00C4244E"/>
    <w:rsid w:val="00C42B9F"/>
    <w:rsid w:val="00C4310E"/>
    <w:rsid w:val="00C4386A"/>
    <w:rsid w:val="00C43CE3"/>
    <w:rsid w:val="00C450D9"/>
    <w:rsid w:val="00C45157"/>
    <w:rsid w:val="00C4537C"/>
    <w:rsid w:val="00C45BC6"/>
    <w:rsid w:val="00C45E15"/>
    <w:rsid w:val="00C474B2"/>
    <w:rsid w:val="00C5074D"/>
    <w:rsid w:val="00C50C37"/>
    <w:rsid w:val="00C50DE6"/>
    <w:rsid w:val="00C51AFB"/>
    <w:rsid w:val="00C51B85"/>
    <w:rsid w:val="00C527BA"/>
    <w:rsid w:val="00C52840"/>
    <w:rsid w:val="00C529A8"/>
    <w:rsid w:val="00C54543"/>
    <w:rsid w:val="00C54922"/>
    <w:rsid w:val="00C5498E"/>
    <w:rsid w:val="00C54E28"/>
    <w:rsid w:val="00C555F5"/>
    <w:rsid w:val="00C55B25"/>
    <w:rsid w:val="00C5636D"/>
    <w:rsid w:val="00C56478"/>
    <w:rsid w:val="00C56A17"/>
    <w:rsid w:val="00C56E69"/>
    <w:rsid w:val="00C570BF"/>
    <w:rsid w:val="00C574B1"/>
    <w:rsid w:val="00C60E62"/>
    <w:rsid w:val="00C61094"/>
    <w:rsid w:val="00C617BF"/>
    <w:rsid w:val="00C62A3D"/>
    <w:rsid w:val="00C63C35"/>
    <w:rsid w:val="00C641F2"/>
    <w:rsid w:val="00C64280"/>
    <w:rsid w:val="00C643EB"/>
    <w:rsid w:val="00C64762"/>
    <w:rsid w:val="00C6553E"/>
    <w:rsid w:val="00C65DA1"/>
    <w:rsid w:val="00C67508"/>
    <w:rsid w:val="00C67922"/>
    <w:rsid w:val="00C67B04"/>
    <w:rsid w:val="00C67C1A"/>
    <w:rsid w:val="00C7037C"/>
    <w:rsid w:val="00C703BF"/>
    <w:rsid w:val="00C7111F"/>
    <w:rsid w:val="00C71437"/>
    <w:rsid w:val="00C72198"/>
    <w:rsid w:val="00C7303B"/>
    <w:rsid w:val="00C74593"/>
    <w:rsid w:val="00C74D6C"/>
    <w:rsid w:val="00C75CD2"/>
    <w:rsid w:val="00C7616F"/>
    <w:rsid w:val="00C77481"/>
    <w:rsid w:val="00C82069"/>
    <w:rsid w:val="00C83B05"/>
    <w:rsid w:val="00C83C7D"/>
    <w:rsid w:val="00C83D47"/>
    <w:rsid w:val="00C84272"/>
    <w:rsid w:val="00C85D96"/>
    <w:rsid w:val="00C872FF"/>
    <w:rsid w:val="00C8741F"/>
    <w:rsid w:val="00C87970"/>
    <w:rsid w:val="00C9071D"/>
    <w:rsid w:val="00C90C23"/>
    <w:rsid w:val="00C9107C"/>
    <w:rsid w:val="00C91ADD"/>
    <w:rsid w:val="00C91B84"/>
    <w:rsid w:val="00C92BFB"/>
    <w:rsid w:val="00C92CE5"/>
    <w:rsid w:val="00C92FDA"/>
    <w:rsid w:val="00C93578"/>
    <w:rsid w:val="00C9380D"/>
    <w:rsid w:val="00C939A0"/>
    <w:rsid w:val="00C94352"/>
    <w:rsid w:val="00C9452E"/>
    <w:rsid w:val="00C94E31"/>
    <w:rsid w:val="00C96457"/>
    <w:rsid w:val="00C979FC"/>
    <w:rsid w:val="00CA06FA"/>
    <w:rsid w:val="00CA0B1C"/>
    <w:rsid w:val="00CA11E4"/>
    <w:rsid w:val="00CA2208"/>
    <w:rsid w:val="00CA2703"/>
    <w:rsid w:val="00CA362B"/>
    <w:rsid w:val="00CA3B3A"/>
    <w:rsid w:val="00CA4C50"/>
    <w:rsid w:val="00CA575E"/>
    <w:rsid w:val="00CA5CC6"/>
    <w:rsid w:val="00CA6172"/>
    <w:rsid w:val="00CA6C0E"/>
    <w:rsid w:val="00CA6FB4"/>
    <w:rsid w:val="00CA7E42"/>
    <w:rsid w:val="00CB08B1"/>
    <w:rsid w:val="00CB0E87"/>
    <w:rsid w:val="00CB1780"/>
    <w:rsid w:val="00CB1C32"/>
    <w:rsid w:val="00CB1E2C"/>
    <w:rsid w:val="00CB3308"/>
    <w:rsid w:val="00CB377C"/>
    <w:rsid w:val="00CB3B84"/>
    <w:rsid w:val="00CB4A36"/>
    <w:rsid w:val="00CB5E2B"/>
    <w:rsid w:val="00CB5E3D"/>
    <w:rsid w:val="00CB6071"/>
    <w:rsid w:val="00CB688F"/>
    <w:rsid w:val="00CB7543"/>
    <w:rsid w:val="00CB7762"/>
    <w:rsid w:val="00CB7A73"/>
    <w:rsid w:val="00CB7E91"/>
    <w:rsid w:val="00CC04AC"/>
    <w:rsid w:val="00CC1AC4"/>
    <w:rsid w:val="00CC1B15"/>
    <w:rsid w:val="00CC2BB4"/>
    <w:rsid w:val="00CC3402"/>
    <w:rsid w:val="00CC3720"/>
    <w:rsid w:val="00CC4119"/>
    <w:rsid w:val="00CC67C7"/>
    <w:rsid w:val="00CC786C"/>
    <w:rsid w:val="00CC7AFA"/>
    <w:rsid w:val="00CC7E7D"/>
    <w:rsid w:val="00CC7FF5"/>
    <w:rsid w:val="00CD07AD"/>
    <w:rsid w:val="00CD0960"/>
    <w:rsid w:val="00CD12AB"/>
    <w:rsid w:val="00CD1897"/>
    <w:rsid w:val="00CD1B2E"/>
    <w:rsid w:val="00CD1C50"/>
    <w:rsid w:val="00CD2290"/>
    <w:rsid w:val="00CD24D1"/>
    <w:rsid w:val="00CD26BB"/>
    <w:rsid w:val="00CD2B47"/>
    <w:rsid w:val="00CD2D09"/>
    <w:rsid w:val="00CD377A"/>
    <w:rsid w:val="00CD3828"/>
    <w:rsid w:val="00CD3CAF"/>
    <w:rsid w:val="00CD4805"/>
    <w:rsid w:val="00CD6E47"/>
    <w:rsid w:val="00CE0348"/>
    <w:rsid w:val="00CE0CD1"/>
    <w:rsid w:val="00CE0CEC"/>
    <w:rsid w:val="00CE12A6"/>
    <w:rsid w:val="00CE1474"/>
    <w:rsid w:val="00CE14F3"/>
    <w:rsid w:val="00CE16B4"/>
    <w:rsid w:val="00CE17C3"/>
    <w:rsid w:val="00CE18A1"/>
    <w:rsid w:val="00CE195E"/>
    <w:rsid w:val="00CE1B33"/>
    <w:rsid w:val="00CE1DCA"/>
    <w:rsid w:val="00CE2705"/>
    <w:rsid w:val="00CE2C72"/>
    <w:rsid w:val="00CE2E02"/>
    <w:rsid w:val="00CE31B2"/>
    <w:rsid w:val="00CE3692"/>
    <w:rsid w:val="00CE36AC"/>
    <w:rsid w:val="00CE3873"/>
    <w:rsid w:val="00CE39B6"/>
    <w:rsid w:val="00CE3EBB"/>
    <w:rsid w:val="00CE4A72"/>
    <w:rsid w:val="00CE581E"/>
    <w:rsid w:val="00CE5ACA"/>
    <w:rsid w:val="00CE5D8B"/>
    <w:rsid w:val="00CE75EC"/>
    <w:rsid w:val="00CE7C2B"/>
    <w:rsid w:val="00CF0748"/>
    <w:rsid w:val="00CF09FF"/>
    <w:rsid w:val="00CF1775"/>
    <w:rsid w:val="00CF19AD"/>
    <w:rsid w:val="00CF23B8"/>
    <w:rsid w:val="00CF291D"/>
    <w:rsid w:val="00CF2A1E"/>
    <w:rsid w:val="00CF3A51"/>
    <w:rsid w:val="00CF3C12"/>
    <w:rsid w:val="00CF4217"/>
    <w:rsid w:val="00CF524B"/>
    <w:rsid w:val="00CF5279"/>
    <w:rsid w:val="00CF53EA"/>
    <w:rsid w:val="00CF5CBD"/>
    <w:rsid w:val="00CF6761"/>
    <w:rsid w:val="00CF6983"/>
    <w:rsid w:val="00CF7E9F"/>
    <w:rsid w:val="00D00C75"/>
    <w:rsid w:val="00D02980"/>
    <w:rsid w:val="00D02A63"/>
    <w:rsid w:val="00D02BE5"/>
    <w:rsid w:val="00D02EAE"/>
    <w:rsid w:val="00D02F2E"/>
    <w:rsid w:val="00D0486D"/>
    <w:rsid w:val="00D04945"/>
    <w:rsid w:val="00D04F17"/>
    <w:rsid w:val="00D05229"/>
    <w:rsid w:val="00D05D77"/>
    <w:rsid w:val="00D0620B"/>
    <w:rsid w:val="00D0683B"/>
    <w:rsid w:val="00D07E31"/>
    <w:rsid w:val="00D10B69"/>
    <w:rsid w:val="00D11A43"/>
    <w:rsid w:val="00D11B6C"/>
    <w:rsid w:val="00D11E5E"/>
    <w:rsid w:val="00D12E43"/>
    <w:rsid w:val="00D1332C"/>
    <w:rsid w:val="00D134A6"/>
    <w:rsid w:val="00D149B6"/>
    <w:rsid w:val="00D14B42"/>
    <w:rsid w:val="00D14D90"/>
    <w:rsid w:val="00D15109"/>
    <w:rsid w:val="00D1542F"/>
    <w:rsid w:val="00D155B8"/>
    <w:rsid w:val="00D15FA9"/>
    <w:rsid w:val="00D1640F"/>
    <w:rsid w:val="00D16C4D"/>
    <w:rsid w:val="00D16EAA"/>
    <w:rsid w:val="00D20041"/>
    <w:rsid w:val="00D20C75"/>
    <w:rsid w:val="00D21137"/>
    <w:rsid w:val="00D214E4"/>
    <w:rsid w:val="00D21A80"/>
    <w:rsid w:val="00D21BC2"/>
    <w:rsid w:val="00D22497"/>
    <w:rsid w:val="00D227E0"/>
    <w:rsid w:val="00D2285A"/>
    <w:rsid w:val="00D22922"/>
    <w:rsid w:val="00D229DC"/>
    <w:rsid w:val="00D22CFF"/>
    <w:rsid w:val="00D22D01"/>
    <w:rsid w:val="00D23C7B"/>
    <w:rsid w:val="00D23D62"/>
    <w:rsid w:val="00D25860"/>
    <w:rsid w:val="00D25A96"/>
    <w:rsid w:val="00D25FD0"/>
    <w:rsid w:val="00D26697"/>
    <w:rsid w:val="00D27C0F"/>
    <w:rsid w:val="00D30348"/>
    <w:rsid w:val="00D303D7"/>
    <w:rsid w:val="00D3101D"/>
    <w:rsid w:val="00D31846"/>
    <w:rsid w:val="00D31EBC"/>
    <w:rsid w:val="00D3302D"/>
    <w:rsid w:val="00D33618"/>
    <w:rsid w:val="00D33CA9"/>
    <w:rsid w:val="00D33FE9"/>
    <w:rsid w:val="00D34712"/>
    <w:rsid w:val="00D34DE7"/>
    <w:rsid w:val="00D3578C"/>
    <w:rsid w:val="00D37600"/>
    <w:rsid w:val="00D3797E"/>
    <w:rsid w:val="00D4049D"/>
    <w:rsid w:val="00D42603"/>
    <w:rsid w:val="00D42C3B"/>
    <w:rsid w:val="00D42DCE"/>
    <w:rsid w:val="00D42E9B"/>
    <w:rsid w:val="00D43B41"/>
    <w:rsid w:val="00D4438D"/>
    <w:rsid w:val="00D444B7"/>
    <w:rsid w:val="00D45E00"/>
    <w:rsid w:val="00D469EE"/>
    <w:rsid w:val="00D46E1B"/>
    <w:rsid w:val="00D47379"/>
    <w:rsid w:val="00D47BD8"/>
    <w:rsid w:val="00D509A4"/>
    <w:rsid w:val="00D51C3A"/>
    <w:rsid w:val="00D524F5"/>
    <w:rsid w:val="00D52B6E"/>
    <w:rsid w:val="00D53113"/>
    <w:rsid w:val="00D531F3"/>
    <w:rsid w:val="00D538C3"/>
    <w:rsid w:val="00D543F3"/>
    <w:rsid w:val="00D546ED"/>
    <w:rsid w:val="00D5519F"/>
    <w:rsid w:val="00D55C1D"/>
    <w:rsid w:val="00D5638F"/>
    <w:rsid w:val="00D563DE"/>
    <w:rsid w:val="00D566E7"/>
    <w:rsid w:val="00D5697F"/>
    <w:rsid w:val="00D56B0C"/>
    <w:rsid w:val="00D56E58"/>
    <w:rsid w:val="00D60109"/>
    <w:rsid w:val="00D6036B"/>
    <w:rsid w:val="00D60586"/>
    <w:rsid w:val="00D60793"/>
    <w:rsid w:val="00D6106C"/>
    <w:rsid w:val="00D615AC"/>
    <w:rsid w:val="00D62193"/>
    <w:rsid w:val="00D630A5"/>
    <w:rsid w:val="00D64ADE"/>
    <w:rsid w:val="00D64F7D"/>
    <w:rsid w:val="00D65C39"/>
    <w:rsid w:val="00D66CDF"/>
    <w:rsid w:val="00D66DEA"/>
    <w:rsid w:val="00D66F7E"/>
    <w:rsid w:val="00D66FA2"/>
    <w:rsid w:val="00D70556"/>
    <w:rsid w:val="00D70C0A"/>
    <w:rsid w:val="00D71010"/>
    <w:rsid w:val="00D71F82"/>
    <w:rsid w:val="00D726BD"/>
    <w:rsid w:val="00D729BB"/>
    <w:rsid w:val="00D736E2"/>
    <w:rsid w:val="00D738A7"/>
    <w:rsid w:val="00D73C53"/>
    <w:rsid w:val="00D73EE7"/>
    <w:rsid w:val="00D74170"/>
    <w:rsid w:val="00D7468C"/>
    <w:rsid w:val="00D74A86"/>
    <w:rsid w:val="00D74EF5"/>
    <w:rsid w:val="00D75098"/>
    <w:rsid w:val="00D756CF"/>
    <w:rsid w:val="00D766F8"/>
    <w:rsid w:val="00D76873"/>
    <w:rsid w:val="00D7749D"/>
    <w:rsid w:val="00D7772A"/>
    <w:rsid w:val="00D80A4E"/>
    <w:rsid w:val="00D80AD1"/>
    <w:rsid w:val="00D80D89"/>
    <w:rsid w:val="00D836EF"/>
    <w:rsid w:val="00D83F23"/>
    <w:rsid w:val="00D855DA"/>
    <w:rsid w:val="00D85FA7"/>
    <w:rsid w:val="00D861C9"/>
    <w:rsid w:val="00D87475"/>
    <w:rsid w:val="00D8763E"/>
    <w:rsid w:val="00D87B56"/>
    <w:rsid w:val="00D905D1"/>
    <w:rsid w:val="00D905F2"/>
    <w:rsid w:val="00D91481"/>
    <w:rsid w:val="00D914DF"/>
    <w:rsid w:val="00D916D0"/>
    <w:rsid w:val="00D9182E"/>
    <w:rsid w:val="00D9301D"/>
    <w:rsid w:val="00D93209"/>
    <w:rsid w:val="00D932AA"/>
    <w:rsid w:val="00D939CB"/>
    <w:rsid w:val="00D943E8"/>
    <w:rsid w:val="00D94A2A"/>
    <w:rsid w:val="00D94C6F"/>
    <w:rsid w:val="00D95D70"/>
    <w:rsid w:val="00D97EEF"/>
    <w:rsid w:val="00DA07C5"/>
    <w:rsid w:val="00DA225E"/>
    <w:rsid w:val="00DA242A"/>
    <w:rsid w:val="00DA2D7D"/>
    <w:rsid w:val="00DA3914"/>
    <w:rsid w:val="00DA395E"/>
    <w:rsid w:val="00DA3A87"/>
    <w:rsid w:val="00DA3A88"/>
    <w:rsid w:val="00DA44EA"/>
    <w:rsid w:val="00DA662C"/>
    <w:rsid w:val="00DA7029"/>
    <w:rsid w:val="00DA7154"/>
    <w:rsid w:val="00DA7BCF"/>
    <w:rsid w:val="00DB04E2"/>
    <w:rsid w:val="00DB0916"/>
    <w:rsid w:val="00DB18C9"/>
    <w:rsid w:val="00DB1C74"/>
    <w:rsid w:val="00DB202B"/>
    <w:rsid w:val="00DB26AB"/>
    <w:rsid w:val="00DB2BB9"/>
    <w:rsid w:val="00DB392E"/>
    <w:rsid w:val="00DB3E04"/>
    <w:rsid w:val="00DB41C7"/>
    <w:rsid w:val="00DB4858"/>
    <w:rsid w:val="00DB5F1D"/>
    <w:rsid w:val="00DB64C8"/>
    <w:rsid w:val="00DB6B41"/>
    <w:rsid w:val="00DB6FD2"/>
    <w:rsid w:val="00DB7C6A"/>
    <w:rsid w:val="00DC0E82"/>
    <w:rsid w:val="00DC1143"/>
    <w:rsid w:val="00DC14DD"/>
    <w:rsid w:val="00DC164F"/>
    <w:rsid w:val="00DC1695"/>
    <w:rsid w:val="00DC345C"/>
    <w:rsid w:val="00DC37A0"/>
    <w:rsid w:val="00DC3D2F"/>
    <w:rsid w:val="00DC3F99"/>
    <w:rsid w:val="00DC436D"/>
    <w:rsid w:val="00DC4763"/>
    <w:rsid w:val="00DC487D"/>
    <w:rsid w:val="00DC4911"/>
    <w:rsid w:val="00DC4966"/>
    <w:rsid w:val="00DC4B5B"/>
    <w:rsid w:val="00DC6ABB"/>
    <w:rsid w:val="00DC7119"/>
    <w:rsid w:val="00DC76EF"/>
    <w:rsid w:val="00DC7D60"/>
    <w:rsid w:val="00DC7FDA"/>
    <w:rsid w:val="00DD09EA"/>
    <w:rsid w:val="00DD0B88"/>
    <w:rsid w:val="00DD0F8C"/>
    <w:rsid w:val="00DD16D1"/>
    <w:rsid w:val="00DD196E"/>
    <w:rsid w:val="00DD392A"/>
    <w:rsid w:val="00DD419B"/>
    <w:rsid w:val="00DD422A"/>
    <w:rsid w:val="00DD6753"/>
    <w:rsid w:val="00DD680D"/>
    <w:rsid w:val="00DD6FCF"/>
    <w:rsid w:val="00DD7359"/>
    <w:rsid w:val="00DD7720"/>
    <w:rsid w:val="00DE092E"/>
    <w:rsid w:val="00DE0E9D"/>
    <w:rsid w:val="00DE11F0"/>
    <w:rsid w:val="00DE1C5F"/>
    <w:rsid w:val="00DE2BE3"/>
    <w:rsid w:val="00DE34B7"/>
    <w:rsid w:val="00DE36DA"/>
    <w:rsid w:val="00DE3FC0"/>
    <w:rsid w:val="00DE4635"/>
    <w:rsid w:val="00DE520F"/>
    <w:rsid w:val="00DE5901"/>
    <w:rsid w:val="00DE5C8A"/>
    <w:rsid w:val="00DE5FF3"/>
    <w:rsid w:val="00DE6045"/>
    <w:rsid w:val="00DE6375"/>
    <w:rsid w:val="00DE71EA"/>
    <w:rsid w:val="00DE76F4"/>
    <w:rsid w:val="00DE7C2A"/>
    <w:rsid w:val="00DE7C7C"/>
    <w:rsid w:val="00DF08F8"/>
    <w:rsid w:val="00DF0DBD"/>
    <w:rsid w:val="00DF13AA"/>
    <w:rsid w:val="00DF17D4"/>
    <w:rsid w:val="00DF18EE"/>
    <w:rsid w:val="00DF2E6A"/>
    <w:rsid w:val="00DF322C"/>
    <w:rsid w:val="00DF3285"/>
    <w:rsid w:val="00DF3722"/>
    <w:rsid w:val="00DF49BA"/>
    <w:rsid w:val="00DF4EB6"/>
    <w:rsid w:val="00DF5950"/>
    <w:rsid w:val="00DF5EA9"/>
    <w:rsid w:val="00DF70DA"/>
    <w:rsid w:val="00DF74E2"/>
    <w:rsid w:val="00DF79BE"/>
    <w:rsid w:val="00E005CE"/>
    <w:rsid w:val="00E00F56"/>
    <w:rsid w:val="00E01005"/>
    <w:rsid w:val="00E01041"/>
    <w:rsid w:val="00E010B0"/>
    <w:rsid w:val="00E02F42"/>
    <w:rsid w:val="00E030BC"/>
    <w:rsid w:val="00E03454"/>
    <w:rsid w:val="00E038DC"/>
    <w:rsid w:val="00E040F2"/>
    <w:rsid w:val="00E04AEF"/>
    <w:rsid w:val="00E04B25"/>
    <w:rsid w:val="00E05FC6"/>
    <w:rsid w:val="00E05FE4"/>
    <w:rsid w:val="00E06866"/>
    <w:rsid w:val="00E0721A"/>
    <w:rsid w:val="00E07D12"/>
    <w:rsid w:val="00E10C31"/>
    <w:rsid w:val="00E12C95"/>
    <w:rsid w:val="00E12FE8"/>
    <w:rsid w:val="00E132EE"/>
    <w:rsid w:val="00E135E6"/>
    <w:rsid w:val="00E13761"/>
    <w:rsid w:val="00E13826"/>
    <w:rsid w:val="00E1393A"/>
    <w:rsid w:val="00E14036"/>
    <w:rsid w:val="00E142F2"/>
    <w:rsid w:val="00E14AAD"/>
    <w:rsid w:val="00E14B5F"/>
    <w:rsid w:val="00E14DC6"/>
    <w:rsid w:val="00E150A0"/>
    <w:rsid w:val="00E15F43"/>
    <w:rsid w:val="00E16010"/>
    <w:rsid w:val="00E16397"/>
    <w:rsid w:val="00E1674A"/>
    <w:rsid w:val="00E17785"/>
    <w:rsid w:val="00E17FB4"/>
    <w:rsid w:val="00E20099"/>
    <w:rsid w:val="00E20DDD"/>
    <w:rsid w:val="00E2143B"/>
    <w:rsid w:val="00E2146B"/>
    <w:rsid w:val="00E21CDC"/>
    <w:rsid w:val="00E22712"/>
    <w:rsid w:val="00E228B3"/>
    <w:rsid w:val="00E2347E"/>
    <w:rsid w:val="00E23A07"/>
    <w:rsid w:val="00E23B5C"/>
    <w:rsid w:val="00E23D88"/>
    <w:rsid w:val="00E24017"/>
    <w:rsid w:val="00E24287"/>
    <w:rsid w:val="00E24B9B"/>
    <w:rsid w:val="00E2538B"/>
    <w:rsid w:val="00E2609E"/>
    <w:rsid w:val="00E26768"/>
    <w:rsid w:val="00E26FC0"/>
    <w:rsid w:val="00E27291"/>
    <w:rsid w:val="00E27994"/>
    <w:rsid w:val="00E302B2"/>
    <w:rsid w:val="00E30654"/>
    <w:rsid w:val="00E31880"/>
    <w:rsid w:val="00E31B2A"/>
    <w:rsid w:val="00E32C4B"/>
    <w:rsid w:val="00E33C4C"/>
    <w:rsid w:val="00E357D7"/>
    <w:rsid w:val="00E36017"/>
    <w:rsid w:val="00E361CA"/>
    <w:rsid w:val="00E362E4"/>
    <w:rsid w:val="00E3764A"/>
    <w:rsid w:val="00E37AAA"/>
    <w:rsid w:val="00E40503"/>
    <w:rsid w:val="00E4099A"/>
    <w:rsid w:val="00E41BAE"/>
    <w:rsid w:val="00E42999"/>
    <w:rsid w:val="00E43306"/>
    <w:rsid w:val="00E439E3"/>
    <w:rsid w:val="00E452C6"/>
    <w:rsid w:val="00E461C3"/>
    <w:rsid w:val="00E46462"/>
    <w:rsid w:val="00E477FE"/>
    <w:rsid w:val="00E50363"/>
    <w:rsid w:val="00E50B68"/>
    <w:rsid w:val="00E5101F"/>
    <w:rsid w:val="00E51A2F"/>
    <w:rsid w:val="00E51C19"/>
    <w:rsid w:val="00E51C74"/>
    <w:rsid w:val="00E5249B"/>
    <w:rsid w:val="00E52A26"/>
    <w:rsid w:val="00E538C8"/>
    <w:rsid w:val="00E54A5F"/>
    <w:rsid w:val="00E54C89"/>
    <w:rsid w:val="00E555F0"/>
    <w:rsid w:val="00E55D9A"/>
    <w:rsid w:val="00E5627F"/>
    <w:rsid w:val="00E56BB8"/>
    <w:rsid w:val="00E56F55"/>
    <w:rsid w:val="00E60D70"/>
    <w:rsid w:val="00E61572"/>
    <w:rsid w:val="00E61600"/>
    <w:rsid w:val="00E62229"/>
    <w:rsid w:val="00E63A20"/>
    <w:rsid w:val="00E641C8"/>
    <w:rsid w:val="00E64B9A"/>
    <w:rsid w:val="00E64C9F"/>
    <w:rsid w:val="00E668D1"/>
    <w:rsid w:val="00E66F68"/>
    <w:rsid w:val="00E67581"/>
    <w:rsid w:val="00E701AF"/>
    <w:rsid w:val="00E71D43"/>
    <w:rsid w:val="00E72B1C"/>
    <w:rsid w:val="00E72C5E"/>
    <w:rsid w:val="00E73EC6"/>
    <w:rsid w:val="00E74292"/>
    <w:rsid w:val="00E75919"/>
    <w:rsid w:val="00E7603C"/>
    <w:rsid w:val="00E76218"/>
    <w:rsid w:val="00E7681C"/>
    <w:rsid w:val="00E76C6A"/>
    <w:rsid w:val="00E76D50"/>
    <w:rsid w:val="00E76DB1"/>
    <w:rsid w:val="00E76F0B"/>
    <w:rsid w:val="00E777FF"/>
    <w:rsid w:val="00E77C74"/>
    <w:rsid w:val="00E80430"/>
    <w:rsid w:val="00E81012"/>
    <w:rsid w:val="00E824AA"/>
    <w:rsid w:val="00E82902"/>
    <w:rsid w:val="00E83010"/>
    <w:rsid w:val="00E8318C"/>
    <w:rsid w:val="00E840FE"/>
    <w:rsid w:val="00E8440B"/>
    <w:rsid w:val="00E848F4"/>
    <w:rsid w:val="00E85059"/>
    <w:rsid w:val="00E85F93"/>
    <w:rsid w:val="00E8650B"/>
    <w:rsid w:val="00E87123"/>
    <w:rsid w:val="00E87520"/>
    <w:rsid w:val="00E91059"/>
    <w:rsid w:val="00E91B6C"/>
    <w:rsid w:val="00E91CD7"/>
    <w:rsid w:val="00E924E4"/>
    <w:rsid w:val="00E9303B"/>
    <w:rsid w:val="00E930EB"/>
    <w:rsid w:val="00E935CB"/>
    <w:rsid w:val="00E9457F"/>
    <w:rsid w:val="00E9487E"/>
    <w:rsid w:val="00E94F93"/>
    <w:rsid w:val="00E95556"/>
    <w:rsid w:val="00E95E2F"/>
    <w:rsid w:val="00E9656F"/>
    <w:rsid w:val="00E96AA5"/>
    <w:rsid w:val="00E96B54"/>
    <w:rsid w:val="00E973A1"/>
    <w:rsid w:val="00E97708"/>
    <w:rsid w:val="00E97B23"/>
    <w:rsid w:val="00EA0095"/>
    <w:rsid w:val="00EA00B7"/>
    <w:rsid w:val="00EA0E73"/>
    <w:rsid w:val="00EA17DD"/>
    <w:rsid w:val="00EA23E7"/>
    <w:rsid w:val="00EA2831"/>
    <w:rsid w:val="00EA2A83"/>
    <w:rsid w:val="00EA3E48"/>
    <w:rsid w:val="00EA4630"/>
    <w:rsid w:val="00EA4D84"/>
    <w:rsid w:val="00EA4F11"/>
    <w:rsid w:val="00EA505D"/>
    <w:rsid w:val="00EA5834"/>
    <w:rsid w:val="00EA64AB"/>
    <w:rsid w:val="00EA7240"/>
    <w:rsid w:val="00EA761E"/>
    <w:rsid w:val="00EA7DBA"/>
    <w:rsid w:val="00EA7EC0"/>
    <w:rsid w:val="00EB02F3"/>
    <w:rsid w:val="00EB03BF"/>
    <w:rsid w:val="00EB0836"/>
    <w:rsid w:val="00EB098C"/>
    <w:rsid w:val="00EB0F39"/>
    <w:rsid w:val="00EB0F80"/>
    <w:rsid w:val="00EB1829"/>
    <w:rsid w:val="00EB1CCB"/>
    <w:rsid w:val="00EB2823"/>
    <w:rsid w:val="00EB3833"/>
    <w:rsid w:val="00EB4392"/>
    <w:rsid w:val="00EB454D"/>
    <w:rsid w:val="00EB4898"/>
    <w:rsid w:val="00EB4AD0"/>
    <w:rsid w:val="00EB4C55"/>
    <w:rsid w:val="00EB4EDF"/>
    <w:rsid w:val="00EB58D6"/>
    <w:rsid w:val="00EB5DD7"/>
    <w:rsid w:val="00EB6BCF"/>
    <w:rsid w:val="00EB7209"/>
    <w:rsid w:val="00EB7264"/>
    <w:rsid w:val="00EB7488"/>
    <w:rsid w:val="00EC0043"/>
    <w:rsid w:val="00EC0A15"/>
    <w:rsid w:val="00EC1240"/>
    <w:rsid w:val="00EC16F4"/>
    <w:rsid w:val="00EC1759"/>
    <w:rsid w:val="00EC2208"/>
    <w:rsid w:val="00EC2C27"/>
    <w:rsid w:val="00EC3074"/>
    <w:rsid w:val="00EC4B5D"/>
    <w:rsid w:val="00EC4C21"/>
    <w:rsid w:val="00EC5B08"/>
    <w:rsid w:val="00EC5D97"/>
    <w:rsid w:val="00EC6B3F"/>
    <w:rsid w:val="00EC738A"/>
    <w:rsid w:val="00EC7FBB"/>
    <w:rsid w:val="00ED01F1"/>
    <w:rsid w:val="00ED0D9F"/>
    <w:rsid w:val="00ED15B5"/>
    <w:rsid w:val="00ED231D"/>
    <w:rsid w:val="00ED2BE3"/>
    <w:rsid w:val="00ED2E01"/>
    <w:rsid w:val="00ED367E"/>
    <w:rsid w:val="00ED3B72"/>
    <w:rsid w:val="00ED45CD"/>
    <w:rsid w:val="00ED6569"/>
    <w:rsid w:val="00ED679E"/>
    <w:rsid w:val="00ED70CC"/>
    <w:rsid w:val="00ED7294"/>
    <w:rsid w:val="00ED761E"/>
    <w:rsid w:val="00EE0201"/>
    <w:rsid w:val="00EE0967"/>
    <w:rsid w:val="00EE0CB3"/>
    <w:rsid w:val="00EE0E8E"/>
    <w:rsid w:val="00EE139C"/>
    <w:rsid w:val="00EE191C"/>
    <w:rsid w:val="00EE2602"/>
    <w:rsid w:val="00EE31A8"/>
    <w:rsid w:val="00EE3D4A"/>
    <w:rsid w:val="00EE3DBA"/>
    <w:rsid w:val="00EE5EE5"/>
    <w:rsid w:val="00EE605A"/>
    <w:rsid w:val="00EE62E0"/>
    <w:rsid w:val="00EE6545"/>
    <w:rsid w:val="00EE6DE1"/>
    <w:rsid w:val="00EE70A1"/>
    <w:rsid w:val="00EE789B"/>
    <w:rsid w:val="00EF008B"/>
    <w:rsid w:val="00EF010B"/>
    <w:rsid w:val="00EF0C4E"/>
    <w:rsid w:val="00EF14DD"/>
    <w:rsid w:val="00EF29FE"/>
    <w:rsid w:val="00EF321A"/>
    <w:rsid w:val="00EF38FF"/>
    <w:rsid w:val="00EF3A87"/>
    <w:rsid w:val="00EF4061"/>
    <w:rsid w:val="00EF4AE9"/>
    <w:rsid w:val="00EF5056"/>
    <w:rsid w:val="00EF50C6"/>
    <w:rsid w:val="00EF68DE"/>
    <w:rsid w:val="00EF6959"/>
    <w:rsid w:val="00EF6B5A"/>
    <w:rsid w:val="00EF6FB1"/>
    <w:rsid w:val="00EF7B06"/>
    <w:rsid w:val="00EF7BD6"/>
    <w:rsid w:val="00EF7D54"/>
    <w:rsid w:val="00EF7D62"/>
    <w:rsid w:val="00F003F4"/>
    <w:rsid w:val="00F009CA"/>
    <w:rsid w:val="00F029E1"/>
    <w:rsid w:val="00F02C58"/>
    <w:rsid w:val="00F03720"/>
    <w:rsid w:val="00F03FB2"/>
    <w:rsid w:val="00F03FFC"/>
    <w:rsid w:val="00F0441B"/>
    <w:rsid w:val="00F04ED0"/>
    <w:rsid w:val="00F056B8"/>
    <w:rsid w:val="00F0605D"/>
    <w:rsid w:val="00F103D3"/>
    <w:rsid w:val="00F10B92"/>
    <w:rsid w:val="00F1178E"/>
    <w:rsid w:val="00F1184C"/>
    <w:rsid w:val="00F11C35"/>
    <w:rsid w:val="00F11F16"/>
    <w:rsid w:val="00F122B9"/>
    <w:rsid w:val="00F12A75"/>
    <w:rsid w:val="00F12C20"/>
    <w:rsid w:val="00F13D13"/>
    <w:rsid w:val="00F14105"/>
    <w:rsid w:val="00F14738"/>
    <w:rsid w:val="00F153B5"/>
    <w:rsid w:val="00F16337"/>
    <w:rsid w:val="00F16A3D"/>
    <w:rsid w:val="00F174F0"/>
    <w:rsid w:val="00F20CCF"/>
    <w:rsid w:val="00F21B6D"/>
    <w:rsid w:val="00F21B8D"/>
    <w:rsid w:val="00F2235D"/>
    <w:rsid w:val="00F22ABC"/>
    <w:rsid w:val="00F22CE8"/>
    <w:rsid w:val="00F23213"/>
    <w:rsid w:val="00F239EA"/>
    <w:rsid w:val="00F23A58"/>
    <w:rsid w:val="00F23CBD"/>
    <w:rsid w:val="00F24A2F"/>
    <w:rsid w:val="00F25463"/>
    <w:rsid w:val="00F258E0"/>
    <w:rsid w:val="00F258E3"/>
    <w:rsid w:val="00F27404"/>
    <w:rsid w:val="00F30653"/>
    <w:rsid w:val="00F3078C"/>
    <w:rsid w:val="00F30AB3"/>
    <w:rsid w:val="00F30CF3"/>
    <w:rsid w:val="00F30F42"/>
    <w:rsid w:val="00F31219"/>
    <w:rsid w:val="00F31E1B"/>
    <w:rsid w:val="00F335F2"/>
    <w:rsid w:val="00F33FA8"/>
    <w:rsid w:val="00F3434D"/>
    <w:rsid w:val="00F34B7A"/>
    <w:rsid w:val="00F35507"/>
    <w:rsid w:val="00F40470"/>
    <w:rsid w:val="00F4061C"/>
    <w:rsid w:val="00F41503"/>
    <w:rsid w:val="00F41561"/>
    <w:rsid w:val="00F4159D"/>
    <w:rsid w:val="00F42E1D"/>
    <w:rsid w:val="00F431F6"/>
    <w:rsid w:val="00F4479B"/>
    <w:rsid w:val="00F44AAF"/>
    <w:rsid w:val="00F44B07"/>
    <w:rsid w:val="00F453F3"/>
    <w:rsid w:val="00F45C6E"/>
    <w:rsid w:val="00F45D7B"/>
    <w:rsid w:val="00F46144"/>
    <w:rsid w:val="00F46973"/>
    <w:rsid w:val="00F4764F"/>
    <w:rsid w:val="00F47EBB"/>
    <w:rsid w:val="00F47F22"/>
    <w:rsid w:val="00F5032E"/>
    <w:rsid w:val="00F51603"/>
    <w:rsid w:val="00F51C04"/>
    <w:rsid w:val="00F51C1D"/>
    <w:rsid w:val="00F51F14"/>
    <w:rsid w:val="00F5231C"/>
    <w:rsid w:val="00F529C2"/>
    <w:rsid w:val="00F53B21"/>
    <w:rsid w:val="00F54227"/>
    <w:rsid w:val="00F5527A"/>
    <w:rsid w:val="00F5599D"/>
    <w:rsid w:val="00F561DC"/>
    <w:rsid w:val="00F5639C"/>
    <w:rsid w:val="00F563B2"/>
    <w:rsid w:val="00F5642A"/>
    <w:rsid w:val="00F568E5"/>
    <w:rsid w:val="00F56E9B"/>
    <w:rsid w:val="00F57590"/>
    <w:rsid w:val="00F625AA"/>
    <w:rsid w:val="00F62B74"/>
    <w:rsid w:val="00F633AE"/>
    <w:rsid w:val="00F63643"/>
    <w:rsid w:val="00F637CF"/>
    <w:rsid w:val="00F64822"/>
    <w:rsid w:val="00F66874"/>
    <w:rsid w:val="00F678E1"/>
    <w:rsid w:val="00F67FC4"/>
    <w:rsid w:val="00F67FCD"/>
    <w:rsid w:val="00F70D3F"/>
    <w:rsid w:val="00F7136B"/>
    <w:rsid w:val="00F72E47"/>
    <w:rsid w:val="00F73386"/>
    <w:rsid w:val="00F74895"/>
    <w:rsid w:val="00F74E7B"/>
    <w:rsid w:val="00F75DC4"/>
    <w:rsid w:val="00F75FDF"/>
    <w:rsid w:val="00F75FFF"/>
    <w:rsid w:val="00F76A9A"/>
    <w:rsid w:val="00F76D25"/>
    <w:rsid w:val="00F80DEE"/>
    <w:rsid w:val="00F81BC7"/>
    <w:rsid w:val="00F82027"/>
    <w:rsid w:val="00F830F1"/>
    <w:rsid w:val="00F84073"/>
    <w:rsid w:val="00F844A3"/>
    <w:rsid w:val="00F850BF"/>
    <w:rsid w:val="00F85E11"/>
    <w:rsid w:val="00F864B8"/>
    <w:rsid w:val="00F87F5C"/>
    <w:rsid w:val="00F902FE"/>
    <w:rsid w:val="00F907E9"/>
    <w:rsid w:val="00F90854"/>
    <w:rsid w:val="00F90D56"/>
    <w:rsid w:val="00F9108F"/>
    <w:rsid w:val="00F927D6"/>
    <w:rsid w:val="00F937AD"/>
    <w:rsid w:val="00F93DFC"/>
    <w:rsid w:val="00F93FA7"/>
    <w:rsid w:val="00F9450D"/>
    <w:rsid w:val="00F94D10"/>
    <w:rsid w:val="00F9566B"/>
    <w:rsid w:val="00F9726C"/>
    <w:rsid w:val="00F97576"/>
    <w:rsid w:val="00F97A4F"/>
    <w:rsid w:val="00FA1307"/>
    <w:rsid w:val="00FA21DF"/>
    <w:rsid w:val="00FA22DE"/>
    <w:rsid w:val="00FA4939"/>
    <w:rsid w:val="00FA4B34"/>
    <w:rsid w:val="00FA537E"/>
    <w:rsid w:val="00FA5387"/>
    <w:rsid w:val="00FA685D"/>
    <w:rsid w:val="00FA7CFC"/>
    <w:rsid w:val="00FA7DCC"/>
    <w:rsid w:val="00FB01D3"/>
    <w:rsid w:val="00FB127B"/>
    <w:rsid w:val="00FB2D23"/>
    <w:rsid w:val="00FB2FDE"/>
    <w:rsid w:val="00FB3CC3"/>
    <w:rsid w:val="00FB48E6"/>
    <w:rsid w:val="00FB5F45"/>
    <w:rsid w:val="00FB64C2"/>
    <w:rsid w:val="00FB6725"/>
    <w:rsid w:val="00FB72D2"/>
    <w:rsid w:val="00FB7401"/>
    <w:rsid w:val="00FB74D4"/>
    <w:rsid w:val="00FC13D4"/>
    <w:rsid w:val="00FC158E"/>
    <w:rsid w:val="00FC28CC"/>
    <w:rsid w:val="00FC296F"/>
    <w:rsid w:val="00FC2980"/>
    <w:rsid w:val="00FC29AF"/>
    <w:rsid w:val="00FC2EB0"/>
    <w:rsid w:val="00FC3456"/>
    <w:rsid w:val="00FC35D6"/>
    <w:rsid w:val="00FC35DB"/>
    <w:rsid w:val="00FC3C16"/>
    <w:rsid w:val="00FC4304"/>
    <w:rsid w:val="00FC4FC5"/>
    <w:rsid w:val="00FC51E3"/>
    <w:rsid w:val="00FC59F4"/>
    <w:rsid w:val="00FC6AA7"/>
    <w:rsid w:val="00FC7999"/>
    <w:rsid w:val="00FD0175"/>
    <w:rsid w:val="00FD02A7"/>
    <w:rsid w:val="00FD08B3"/>
    <w:rsid w:val="00FD16E8"/>
    <w:rsid w:val="00FD1DF6"/>
    <w:rsid w:val="00FD2446"/>
    <w:rsid w:val="00FD25A7"/>
    <w:rsid w:val="00FD3AEE"/>
    <w:rsid w:val="00FD3FE5"/>
    <w:rsid w:val="00FD4901"/>
    <w:rsid w:val="00FD4D1E"/>
    <w:rsid w:val="00FD7AC2"/>
    <w:rsid w:val="00FD7DA2"/>
    <w:rsid w:val="00FE0FB4"/>
    <w:rsid w:val="00FE121A"/>
    <w:rsid w:val="00FE27CC"/>
    <w:rsid w:val="00FE2DAC"/>
    <w:rsid w:val="00FE35FD"/>
    <w:rsid w:val="00FE4889"/>
    <w:rsid w:val="00FE4EB8"/>
    <w:rsid w:val="00FE5C81"/>
    <w:rsid w:val="00FE64D9"/>
    <w:rsid w:val="00FE6B9D"/>
    <w:rsid w:val="00FE7017"/>
    <w:rsid w:val="00FF004A"/>
    <w:rsid w:val="00FF0BC3"/>
    <w:rsid w:val="00FF16BC"/>
    <w:rsid w:val="00FF243C"/>
    <w:rsid w:val="00FF341A"/>
    <w:rsid w:val="00FF41FE"/>
    <w:rsid w:val="00FF44C5"/>
    <w:rsid w:val="00FF450B"/>
    <w:rsid w:val="00FF4526"/>
    <w:rsid w:val="00FF4994"/>
    <w:rsid w:val="00FF4C72"/>
    <w:rsid w:val="00FF4D46"/>
    <w:rsid w:val="00FF5D59"/>
    <w:rsid w:val="00FF66B5"/>
    <w:rsid w:val="00FF66F1"/>
    <w:rsid w:val="00FF67B6"/>
    <w:rsid w:val="00FF691C"/>
    <w:rsid w:val="00FF6BD8"/>
    <w:rsid w:val="00FF7B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A078A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078A5"/>
    <w:pPr>
      <w:keepNext/>
      <w:autoSpaceDE w:val="0"/>
      <w:autoSpaceDN w:val="0"/>
      <w:adjustRightInd w:val="0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078A5"/>
    <w:pPr>
      <w:keepNext/>
      <w:outlineLvl w:val="1"/>
    </w:pPr>
    <w:rPr>
      <w:rFonts w:ascii="Arial" w:hAnsi="Arial" w:cs="Arial"/>
      <w:bCs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078A5"/>
    <w:pPr>
      <w:keepNext/>
      <w:outlineLvl w:val="2"/>
    </w:pPr>
    <w:rPr>
      <w:rFonts w:ascii="Arial" w:hAnsi="Arial" w:cs="Arial"/>
      <w:sz w:val="32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078A5"/>
    <w:pPr>
      <w:keepNext/>
      <w:outlineLvl w:val="3"/>
    </w:pPr>
    <w:rPr>
      <w:rFonts w:ascii="Arial" w:hAnsi="Arial" w:cs="Arial"/>
      <w:b/>
      <w:bCs/>
      <w:color w:val="333333"/>
      <w:sz w:val="32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78A5"/>
    <w:pPr>
      <w:keepNext/>
      <w:outlineLvl w:val="4"/>
    </w:pPr>
    <w:rPr>
      <w:rFonts w:ascii="Arial" w:hAnsi="Arial" w:cs="Arial"/>
      <w:b/>
      <w:bCs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78A5"/>
    <w:pPr>
      <w:keepNext/>
      <w:autoSpaceDE w:val="0"/>
      <w:autoSpaceDN w:val="0"/>
      <w:adjustRightInd w:val="0"/>
      <w:ind w:left="540"/>
      <w:outlineLvl w:val="5"/>
    </w:pPr>
    <w:rPr>
      <w:rFonts w:ascii="Arial" w:hAnsi="Arial" w:cs="Arial"/>
      <w:sz w:val="32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078A5"/>
    <w:pPr>
      <w:keepNext/>
      <w:outlineLvl w:val="6"/>
    </w:pPr>
    <w:rPr>
      <w:rFonts w:ascii="Perpetua" w:hAnsi="Perpetua" w:cs="Arial"/>
      <w:sz w:val="3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078A5"/>
    <w:pPr>
      <w:keepNext/>
      <w:autoSpaceDE w:val="0"/>
      <w:autoSpaceDN w:val="0"/>
      <w:adjustRightInd w:val="0"/>
      <w:outlineLvl w:val="7"/>
    </w:pPr>
    <w:rPr>
      <w:rFonts w:ascii="Arial" w:hAnsi="Arial" w:cs="Arial"/>
      <w:color w:val="000000"/>
      <w:sz w:val="32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078A5"/>
    <w:pPr>
      <w:keepNext/>
      <w:autoSpaceDE w:val="0"/>
      <w:autoSpaceDN w:val="0"/>
      <w:adjustRightInd w:val="0"/>
      <w:ind w:left="720" w:firstLine="720"/>
      <w:outlineLvl w:val="8"/>
    </w:pPr>
    <w:rPr>
      <w:rFonts w:ascii="Arial" w:hAnsi="Arial" w:cs="Arial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935CB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935CB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935CB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E935CB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E935CB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935CB"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E935CB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E935CB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E935CB"/>
    <w:rPr>
      <w:rFonts w:ascii="Cambria" w:hAnsi="Cambria" w:cs="Times New Roman"/>
    </w:rPr>
  </w:style>
  <w:style w:type="paragraph" w:styleId="BodyText">
    <w:name w:val="Body Text"/>
    <w:basedOn w:val="Normal"/>
    <w:link w:val="BodyTextChar"/>
    <w:uiPriority w:val="99"/>
    <w:rsid w:val="00A078A5"/>
    <w:rPr>
      <w:b/>
      <w:bCs/>
      <w:i/>
      <w:iCs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E935CB"/>
    <w:rPr>
      <w:rFonts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A078A5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206621"/>
    <w:rPr>
      <w:rFonts w:ascii="Courier New" w:hAnsi="Courier New" w:cs="Courier New"/>
    </w:rPr>
  </w:style>
  <w:style w:type="paragraph" w:styleId="BodyText2">
    <w:name w:val="Body Text 2"/>
    <w:basedOn w:val="Normal"/>
    <w:link w:val="BodyText2Char"/>
    <w:uiPriority w:val="99"/>
    <w:rsid w:val="00A078A5"/>
    <w:pPr>
      <w:adjustRightInd w:val="0"/>
    </w:pPr>
    <w:rPr>
      <w:rFonts w:ascii="Arial" w:hAnsi="Arial" w:cs="Arial"/>
      <w:b/>
      <w:bCs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E935CB"/>
    <w:rPr>
      <w:rFonts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A078A5"/>
    <w:pPr>
      <w:autoSpaceDE w:val="0"/>
      <w:autoSpaceDN w:val="0"/>
      <w:adjustRightInd w:val="0"/>
    </w:pPr>
    <w:rPr>
      <w:rFonts w:ascii="Arial" w:hAnsi="Arial" w:cs="Arial"/>
      <w:b/>
      <w:bCs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E935CB"/>
    <w:rPr>
      <w:rFonts w:cs="Times New Roman"/>
      <w:sz w:val="16"/>
      <w:szCs w:val="16"/>
    </w:rPr>
  </w:style>
  <w:style w:type="character" w:styleId="Hyperlink">
    <w:name w:val="Hyperlink"/>
    <w:basedOn w:val="DefaultParagraphFont"/>
    <w:uiPriority w:val="99"/>
    <w:rsid w:val="00A078A5"/>
    <w:rPr>
      <w:rFonts w:cs="Times New Roman"/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078A5"/>
    <w:rPr>
      <w:rFonts w:cs="Times New Roman"/>
      <w:i/>
      <w:iCs/>
    </w:rPr>
  </w:style>
  <w:style w:type="character" w:customStyle="1" w:styleId="date1">
    <w:name w:val="date1"/>
    <w:basedOn w:val="DefaultParagraphFont"/>
    <w:uiPriority w:val="99"/>
    <w:rsid w:val="00A078A5"/>
    <w:rPr>
      <w:rFonts w:cs="Times New Roman"/>
    </w:rPr>
  </w:style>
  <w:style w:type="character" w:styleId="FollowedHyperlink">
    <w:name w:val="FollowedHyperlink"/>
    <w:basedOn w:val="DefaultParagraphFont"/>
    <w:uiPriority w:val="99"/>
    <w:rsid w:val="00A078A5"/>
    <w:rPr>
      <w:rFonts w:cs="Times New Roman"/>
      <w:color w:val="800080"/>
      <w:u w:val="single"/>
    </w:rPr>
  </w:style>
  <w:style w:type="character" w:styleId="Strong">
    <w:name w:val="Strong"/>
    <w:basedOn w:val="DefaultParagraphFont"/>
    <w:uiPriority w:val="22"/>
    <w:qFormat/>
    <w:rsid w:val="00A078A5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A078A5"/>
    <w:rPr>
      <w:rFonts w:ascii="Arial" w:hAnsi="Arial" w:cs="Arial"/>
      <w:sz w:val="28"/>
    </w:rPr>
  </w:style>
  <w:style w:type="paragraph" w:styleId="BodyTextIndent">
    <w:name w:val="Body Text Indent"/>
    <w:basedOn w:val="Normal"/>
    <w:link w:val="BodyTextIndentChar"/>
    <w:uiPriority w:val="99"/>
    <w:rsid w:val="00A078A5"/>
    <w:pPr>
      <w:autoSpaceDE w:val="0"/>
      <w:autoSpaceDN w:val="0"/>
      <w:adjustRightInd w:val="0"/>
      <w:ind w:left="720" w:firstLine="720"/>
    </w:pPr>
    <w:rPr>
      <w:rFonts w:ascii="Arial" w:hAnsi="Arial" w:cs="Arial"/>
      <w:color w:val="000000"/>
      <w:sz w:val="28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E935CB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A078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E935CB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078A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E935CB"/>
    <w:rPr>
      <w:rFonts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A078A5"/>
    <w:pPr>
      <w:autoSpaceDE w:val="0"/>
      <w:autoSpaceDN w:val="0"/>
      <w:adjustRightInd w:val="0"/>
      <w:ind w:hanging="180"/>
    </w:pPr>
    <w:rPr>
      <w:rFonts w:ascii="Arial" w:hAnsi="Arial" w:cs="Arial"/>
      <w:color w:val="000080"/>
      <w:sz w:val="28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E935CB"/>
    <w:rPr>
      <w:rFonts w:cs="Times New Roman"/>
      <w:sz w:val="24"/>
      <w:szCs w:val="24"/>
    </w:rPr>
  </w:style>
  <w:style w:type="paragraph" w:styleId="NormalWeb">
    <w:name w:val="Normal (Web)"/>
    <w:basedOn w:val="Normal"/>
    <w:uiPriority w:val="99"/>
    <w:rsid w:val="00A078A5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rsid w:val="00A078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935CB"/>
    <w:rPr>
      <w:rFonts w:cs="Times New Roman"/>
      <w:sz w:val="2"/>
    </w:rPr>
  </w:style>
  <w:style w:type="paragraph" w:styleId="ListParagraph">
    <w:name w:val="List Paragraph"/>
    <w:basedOn w:val="Normal"/>
    <w:uiPriority w:val="34"/>
    <w:qFormat/>
    <w:rsid w:val="00FE35FD"/>
    <w:pPr>
      <w:ind w:left="720"/>
    </w:pPr>
    <w:rPr>
      <w:rFonts w:ascii="Calibri" w:hAnsi="Calibri"/>
      <w:sz w:val="22"/>
      <w:szCs w:val="22"/>
    </w:rPr>
  </w:style>
  <w:style w:type="paragraph" w:customStyle="1" w:styleId="Minister">
    <w:name w:val="Minister"/>
    <w:basedOn w:val="Normal"/>
    <w:rsid w:val="00B43233"/>
    <w:pPr>
      <w:ind w:left="1267" w:hanging="1267"/>
    </w:pPr>
    <w:rPr>
      <w:rFonts w:ascii="Palatino" w:hAnsi="Palatino"/>
      <w:sz w:val="22"/>
      <w:szCs w:val="22"/>
    </w:rPr>
  </w:style>
  <w:style w:type="paragraph" w:customStyle="1" w:styleId="People">
    <w:name w:val="People"/>
    <w:basedOn w:val="Normal"/>
    <w:rsid w:val="00B43233"/>
    <w:pPr>
      <w:ind w:left="1620" w:hanging="1620"/>
    </w:pPr>
    <w:rPr>
      <w:rFonts w:ascii="Palatino" w:hAnsi="Palatino"/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locked/>
    <w:rsid w:val="001F276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1F276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locked/>
    <w:rsid w:val="001F276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locked/>
    <w:rsid w:val="001F2768"/>
    <w:rPr>
      <w:rFonts w:ascii="Arial" w:hAnsi="Arial" w:cs="Arial"/>
      <w:vanish/>
      <w:sz w:val="16"/>
      <w:szCs w:val="16"/>
    </w:rPr>
  </w:style>
  <w:style w:type="character" w:customStyle="1" w:styleId="kxbc">
    <w:name w:val="kxbc"/>
    <w:basedOn w:val="DefaultParagraphFont"/>
    <w:rsid w:val="007E78DD"/>
  </w:style>
  <w:style w:type="paragraph" w:styleId="Revision">
    <w:name w:val="Revision"/>
    <w:hidden/>
    <w:uiPriority w:val="99"/>
    <w:semiHidden/>
    <w:rsid w:val="00856872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3D6D7C"/>
  </w:style>
  <w:style w:type="character" w:customStyle="1" w:styleId="dwd">
    <w:name w:val="_dwd"/>
    <w:basedOn w:val="DefaultParagraphFont"/>
    <w:rsid w:val="00DA3914"/>
  </w:style>
  <w:style w:type="paragraph" w:customStyle="1" w:styleId="Default">
    <w:name w:val="Default"/>
    <w:basedOn w:val="Normal"/>
    <w:rsid w:val="00221280"/>
    <w:pPr>
      <w:autoSpaceDE w:val="0"/>
      <w:autoSpaceDN w:val="0"/>
    </w:pPr>
    <w:rPr>
      <w:rFonts w:ascii="Calibri" w:eastAsiaTheme="minorHAnsi" w:hAnsi="Calibri"/>
      <w:color w:val="000000"/>
    </w:rPr>
  </w:style>
  <w:style w:type="paragraph" w:customStyle="1" w:styleId="Creed">
    <w:name w:val="Creed"/>
    <w:basedOn w:val="Normal"/>
    <w:rsid w:val="00555196"/>
    <w:pPr>
      <w:spacing w:after="120"/>
      <w:ind w:left="720" w:hanging="360"/>
    </w:pPr>
    <w:rPr>
      <w:rFonts w:ascii="Palatino" w:eastAsia="Calibri" w:hAnsi="Palatino"/>
      <w:sz w:val="22"/>
      <w:szCs w:val="22"/>
    </w:rPr>
  </w:style>
  <w:style w:type="character" w:customStyle="1" w:styleId="st1">
    <w:name w:val="st1"/>
    <w:basedOn w:val="DefaultParagraphFont"/>
    <w:rsid w:val="00645FEB"/>
  </w:style>
  <w:style w:type="character" w:customStyle="1" w:styleId="bumpedfont15">
    <w:name w:val="bumpedfont15"/>
    <w:basedOn w:val="DefaultParagraphFont"/>
    <w:rsid w:val="00092E30"/>
  </w:style>
  <w:style w:type="paragraph" w:customStyle="1" w:styleId="ItemHead">
    <w:name w:val="ItemHead"/>
    <w:basedOn w:val="Normal"/>
    <w:rsid w:val="00CF5279"/>
    <w:pPr>
      <w:keepNext/>
      <w:spacing w:before="240" w:after="240"/>
    </w:pPr>
    <w:rPr>
      <w:rFonts w:ascii="Palatino" w:eastAsiaTheme="minorHAnsi" w:hAnsi="Palatino"/>
      <w:sz w:val="22"/>
      <w:szCs w:val="22"/>
    </w:rPr>
  </w:style>
  <w:style w:type="character" w:customStyle="1" w:styleId="st">
    <w:name w:val="st"/>
    <w:basedOn w:val="DefaultParagraphFont"/>
    <w:rsid w:val="000A5965"/>
  </w:style>
  <w:style w:type="paragraph" w:styleId="NoSpacing">
    <w:name w:val="No Spacing"/>
    <w:uiPriority w:val="1"/>
    <w:qFormat/>
    <w:rsid w:val="00AE5361"/>
    <w:rPr>
      <w:sz w:val="24"/>
      <w:szCs w:val="24"/>
    </w:rPr>
  </w:style>
  <w:style w:type="character" w:customStyle="1" w:styleId="xbbh9">
    <w:name w:val="xbbh9"/>
    <w:basedOn w:val="DefaultParagraphFont"/>
    <w:rsid w:val="004C7A3D"/>
  </w:style>
  <w:style w:type="character" w:customStyle="1" w:styleId="dpvwyc">
    <w:name w:val="dpvwyc"/>
    <w:basedOn w:val="DefaultParagraphFont"/>
    <w:rsid w:val="004C7A3D"/>
  </w:style>
  <w:style w:type="character" w:customStyle="1" w:styleId="idvcif">
    <w:name w:val="idvcif"/>
    <w:basedOn w:val="DefaultParagraphFont"/>
    <w:rsid w:val="004C7A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26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593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075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766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600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561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6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33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65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651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472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043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6117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1714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770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372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5721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59183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03963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0870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38475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07336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97697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4861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5604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824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8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5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2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9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94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70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083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698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88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71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763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65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8387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86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44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44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06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2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1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07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4542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33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522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9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3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3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3767">
          <w:marLeft w:val="75"/>
          <w:marRight w:val="720"/>
          <w:marTop w:val="100"/>
          <w:marBottom w:val="100"/>
          <w:divBdr>
            <w:top w:val="none" w:sz="0" w:space="0" w:color="auto"/>
            <w:left w:val="single" w:sz="12" w:space="4" w:color="1010FF"/>
            <w:bottom w:val="none" w:sz="0" w:space="0" w:color="auto"/>
            <w:right w:val="none" w:sz="0" w:space="0" w:color="auto"/>
          </w:divBdr>
          <w:divsChild>
            <w:div w:id="12295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533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3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9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31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4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574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4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538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1087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636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589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595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2025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41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4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9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03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434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192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37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750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560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215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00388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178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1716227">
                                                              <w:marLeft w:val="0"/>
                                                              <w:marRight w:val="157"/>
                                                              <w:marTop w:val="0"/>
                                                              <w:marBottom w:val="157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75809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9193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1850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98921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36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629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548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7862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6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51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52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909815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73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123942">
                                  <w:marLeft w:val="2070"/>
                                  <w:marRight w:val="381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3325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112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463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04589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28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804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0387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4440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9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59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3162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87713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2264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1579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9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9693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6995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15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57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75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26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875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215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064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66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61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661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30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9651">
          <w:marLeft w:val="0"/>
          <w:marRight w:val="0"/>
          <w:marTop w:val="0"/>
          <w:marBottom w:val="0"/>
          <w:divBdr>
            <w:top w:val="single" w:sz="4" w:space="0" w:color="DADCE0"/>
            <w:left w:val="single" w:sz="4" w:space="0" w:color="DADCE0"/>
            <w:bottom w:val="single" w:sz="4" w:space="0" w:color="DADCE0"/>
            <w:right w:val="single" w:sz="4" w:space="0" w:color="DADCE0"/>
          </w:divBdr>
          <w:divsChild>
            <w:div w:id="6103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12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8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37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82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46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95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5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60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20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15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144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347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6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14709">
          <w:marLeft w:val="0"/>
          <w:marRight w:val="0"/>
          <w:marTop w:val="0"/>
          <w:marBottom w:val="33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56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7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66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0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94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62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011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382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2850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7780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0537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4089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5610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0998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053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8670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6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3BEA57-8194-45B1-9106-F1C5C4F82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86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7, 2005 DRAFT: PLEASE USE THIS COPY ONLY</vt:lpstr>
    </vt:vector>
  </TitlesOfParts>
  <Company>All Saints Church</Company>
  <LinksUpToDate>false</LinksUpToDate>
  <CharactersWithSpaces>78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 7, 2005 DRAFT: PLEASE USE THIS COPY ONLY</dc:title>
  <dc:creator>NicoleC</dc:creator>
  <cp:lastModifiedBy>Debbie Daniels</cp:lastModifiedBy>
  <cp:revision>2</cp:revision>
  <cp:lastPrinted>2019-08-23T18:37:00Z</cp:lastPrinted>
  <dcterms:created xsi:type="dcterms:W3CDTF">2019-08-28T23:47:00Z</dcterms:created>
  <dcterms:modified xsi:type="dcterms:W3CDTF">2019-08-2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21365153</vt:i4>
  </property>
</Properties>
</file>